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FCF90" w14:textId="6800FB05" w:rsidR="00064E29" w:rsidRPr="0024351D" w:rsidRDefault="00064E29" w:rsidP="00064E29">
      <w:pPr>
        <w:spacing w:after="0" w:line="240" w:lineRule="atLeast"/>
        <w:ind w:left="-993" w:right="117"/>
        <w:jc w:val="both"/>
        <w:rPr>
          <w:b/>
          <w:bCs/>
          <w:sz w:val="20"/>
          <w:szCs w:val="20"/>
        </w:rPr>
      </w:pPr>
      <w:r>
        <w:rPr>
          <w:b/>
          <w:bCs/>
          <w:sz w:val="20"/>
          <w:szCs w:val="20"/>
        </w:rPr>
        <w:t>Please be aware that b</w:t>
      </w:r>
      <w:r w:rsidRPr="0024351D">
        <w:rPr>
          <w:b/>
          <w:bCs/>
          <w:sz w:val="20"/>
          <w:szCs w:val="20"/>
        </w:rPr>
        <w:t xml:space="preserve">y submitting your work through </w:t>
      </w:r>
      <w:r w:rsidR="00777B9D">
        <w:rPr>
          <w:b/>
          <w:bCs/>
          <w:sz w:val="20"/>
          <w:szCs w:val="20"/>
        </w:rPr>
        <w:t>'</w:t>
      </w:r>
      <w:r w:rsidRPr="0024351D">
        <w:rPr>
          <w:b/>
          <w:bCs/>
          <w:sz w:val="20"/>
          <w:szCs w:val="20"/>
        </w:rPr>
        <w:t>Turnitin</w:t>
      </w:r>
      <w:r w:rsidR="00777B9D">
        <w:rPr>
          <w:b/>
          <w:bCs/>
          <w:sz w:val="20"/>
          <w:szCs w:val="20"/>
        </w:rPr>
        <w:t>'</w:t>
      </w:r>
      <w:r w:rsidRPr="0024351D">
        <w:rPr>
          <w:b/>
          <w:bCs/>
          <w:sz w:val="20"/>
          <w:szCs w:val="20"/>
        </w:rPr>
        <w:t xml:space="preserve"> you are agreeing to the following statement: </w:t>
      </w:r>
    </w:p>
    <w:p w14:paraId="39AA78C4" w14:textId="62EA1B5F" w:rsidR="00064E29" w:rsidRDefault="00064E29" w:rsidP="00064E29">
      <w:pPr>
        <w:spacing w:after="0" w:line="240" w:lineRule="atLeast"/>
        <w:ind w:left="-993" w:right="117"/>
        <w:jc w:val="both"/>
        <w:rPr>
          <w:sz w:val="20"/>
          <w:szCs w:val="20"/>
        </w:rPr>
      </w:pPr>
      <w:r w:rsidRPr="0024351D">
        <w:rPr>
          <w:sz w:val="20"/>
          <w:szCs w:val="20"/>
        </w:rPr>
        <w:t xml:space="preserve">I declare that the work submitted for assessment contains no section copied in whole or in part from any other source unless it is explicitly identified by means of quotation marks and that I have acknowledged such quotations by providing detailed references in the approved format. I understand that either or both unidentified and unreferenced copying constitutes plagiarism which is considered </w:t>
      </w:r>
      <w:r>
        <w:rPr>
          <w:sz w:val="20"/>
          <w:szCs w:val="20"/>
        </w:rPr>
        <w:t>Academic Misconduct</w:t>
      </w:r>
      <w:r w:rsidRPr="0024351D">
        <w:rPr>
          <w:sz w:val="20"/>
          <w:szCs w:val="20"/>
        </w:rPr>
        <w:t xml:space="preserve"> and could result in investigation by the </w:t>
      </w:r>
      <w:r>
        <w:rPr>
          <w:sz w:val="20"/>
          <w:szCs w:val="20"/>
        </w:rPr>
        <w:t>Academic Misconduct Panel. Further details Academic Misconduct can be found in HE11 Academic Misconduct on our website.</w:t>
      </w:r>
    </w:p>
    <w:p w14:paraId="5BE7CC8C" w14:textId="77777777" w:rsidR="00064E29" w:rsidRPr="00EC0E88" w:rsidRDefault="00064E29" w:rsidP="00064E29">
      <w:pPr>
        <w:spacing w:after="0" w:line="240" w:lineRule="atLeast"/>
        <w:ind w:left="-993" w:right="117"/>
        <w:jc w:val="both"/>
        <w:rPr>
          <w:sz w:val="20"/>
          <w:szCs w:val="20"/>
        </w:rPr>
      </w:pPr>
    </w:p>
    <w:p w14:paraId="669EEC6D" w14:textId="77777777" w:rsidR="00064E29" w:rsidRDefault="00064E29" w:rsidP="00064E29">
      <w:pPr>
        <w:spacing w:after="0" w:line="240" w:lineRule="atLeast"/>
        <w:ind w:left="-993" w:right="-755"/>
        <w:jc w:val="both"/>
        <w:rPr>
          <w:rFonts w:ascii="Arial" w:hAnsi="Arial" w:cs="Arial"/>
          <w:b/>
          <w:bCs/>
          <w:sz w:val="28"/>
          <w:szCs w:val="28"/>
        </w:rPr>
      </w:pPr>
      <w:r>
        <w:rPr>
          <w:rFonts w:ascii="Arial" w:hAnsi="Arial" w:cs="Arial"/>
          <w:b/>
          <w:bCs/>
          <w:sz w:val="28"/>
          <w:szCs w:val="28"/>
        </w:rPr>
        <w:t xml:space="preserve">Student and assessment details </w:t>
      </w:r>
      <w:r w:rsidRPr="00EC0E88">
        <w:rPr>
          <w:rFonts w:ascii="Arial" w:hAnsi="Arial" w:cs="Arial"/>
          <w:b/>
          <w:bCs/>
          <w:i/>
          <w:sz w:val="28"/>
          <w:szCs w:val="28"/>
        </w:rPr>
        <w:t>(Fill every box)</w:t>
      </w:r>
    </w:p>
    <w:p w14:paraId="79E0FC11" w14:textId="77777777" w:rsidR="00064E29" w:rsidRPr="005373B3" w:rsidRDefault="00064E29" w:rsidP="00064E29">
      <w:pPr>
        <w:spacing w:after="0" w:line="240" w:lineRule="atLeast"/>
        <w:ind w:left="-993"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11"/>
        <w:gridCol w:w="3402"/>
        <w:gridCol w:w="425"/>
        <w:gridCol w:w="4820"/>
      </w:tblGrid>
      <w:tr w:rsidR="00064E29" w:rsidRPr="00784F57" w14:paraId="18FEE1CE" w14:textId="77777777" w:rsidTr="00301933">
        <w:tc>
          <w:tcPr>
            <w:tcW w:w="6238" w:type="dxa"/>
            <w:gridSpan w:val="3"/>
            <w:tcBorders>
              <w:top w:val="single" w:sz="1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47331CA6" w14:textId="77777777" w:rsidR="00064E29" w:rsidRPr="00784F57" w:rsidRDefault="00064E29" w:rsidP="00301933">
            <w:pPr>
              <w:spacing w:before="120" w:after="120" w:line="240" w:lineRule="atLeast"/>
              <w:rPr>
                <w:rFonts w:ascii="Arial" w:hAnsi="Arial" w:cs="Arial"/>
                <w:b/>
                <w:sz w:val="20"/>
                <w:szCs w:val="20"/>
              </w:rPr>
            </w:pPr>
            <w:r w:rsidRPr="00FD16FB">
              <w:rPr>
                <w:rFonts w:ascii="Arial" w:hAnsi="Arial" w:cs="Arial"/>
                <w:b/>
                <w:sz w:val="24"/>
                <w:szCs w:val="24"/>
              </w:rPr>
              <w:t>STUDENT ID NO. AND INSTITUTE EMAIL ADDRESS:</w:t>
            </w:r>
            <w:r>
              <w:rPr>
                <w:rFonts w:ascii="Arial" w:hAnsi="Arial" w:cs="Arial"/>
                <w:b/>
                <w:sz w:val="24"/>
                <w:szCs w:val="24"/>
              </w:rPr>
              <w:t xml:space="preserve">   </w:t>
            </w:r>
            <w:r w:rsidRPr="00FD16FB">
              <w:rPr>
                <w:rFonts w:ascii="Arial" w:hAnsi="Arial" w:cs="Arial"/>
                <w:b/>
                <w:sz w:val="24"/>
                <w:szCs w:val="24"/>
              </w:rPr>
              <w:t xml:space="preserve"> </w:t>
            </w:r>
            <w:r w:rsidRPr="00FD16FB">
              <w:rPr>
                <w:rFonts w:ascii="Arial" w:hAnsi="Arial" w:cs="Arial"/>
                <w:i/>
                <w:sz w:val="24"/>
                <w:szCs w:val="24"/>
              </w:rPr>
              <w:t xml:space="preserve">e.g. </w:t>
            </w:r>
            <w:r w:rsidRPr="00FD16FB">
              <w:rPr>
                <w:rFonts w:ascii="Arial" w:hAnsi="Arial" w:cs="Arial"/>
                <w:i/>
                <w:color w:val="002060"/>
                <w:sz w:val="24"/>
                <w:szCs w:val="24"/>
              </w:rPr>
              <w:t>S1234567@</w:t>
            </w:r>
            <w:r>
              <w:rPr>
                <w:rFonts w:ascii="Arial" w:hAnsi="Arial" w:cs="Arial"/>
                <w:i/>
                <w:color w:val="002060"/>
                <w:sz w:val="24"/>
                <w:szCs w:val="24"/>
              </w:rPr>
              <w:t>grimsby.</w:t>
            </w:r>
            <w:r w:rsidRPr="00FD16FB">
              <w:rPr>
                <w:rFonts w:ascii="Arial" w:hAnsi="Arial" w:cs="Arial"/>
                <w:i/>
                <w:color w:val="002060"/>
                <w:sz w:val="24"/>
                <w:szCs w:val="24"/>
              </w:rPr>
              <w:t>ac.uk</w:t>
            </w:r>
          </w:p>
        </w:tc>
        <w:tc>
          <w:tcPr>
            <w:tcW w:w="4820" w:type="dxa"/>
            <w:tcBorders>
              <w:top w:val="single" w:sz="12" w:space="0" w:color="000000" w:themeColor="text1"/>
              <w:left w:val="single" w:sz="2" w:space="0" w:color="000000" w:themeColor="text1"/>
              <w:bottom w:val="single" w:sz="2" w:space="0" w:color="000000" w:themeColor="text1"/>
              <w:right w:val="single" w:sz="12" w:space="0" w:color="000000" w:themeColor="text1"/>
            </w:tcBorders>
          </w:tcPr>
          <w:p w14:paraId="0EDEEB8B" w14:textId="77777777" w:rsidR="00064E29" w:rsidRPr="00784F57" w:rsidRDefault="00064E29" w:rsidP="00301933">
            <w:pPr>
              <w:spacing w:after="0" w:line="240" w:lineRule="atLeast"/>
              <w:rPr>
                <w:rFonts w:ascii="Arial" w:hAnsi="Arial" w:cs="Arial"/>
                <w:sz w:val="20"/>
                <w:szCs w:val="20"/>
              </w:rPr>
            </w:pPr>
          </w:p>
        </w:tc>
      </w:tr>
      <w:tr w:rsidR="00064E29" w:rsidRPr="00784F57" w14:paraId="1F43A87A" w14:textId="77777777" w:rsidTr="00301933">
        <w:trPr>
          <w:trHeight w:val="562"/>
        </w:trPr>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529590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PROGRAMM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1E4A30ED" w14:textId="77777777" w:rsidR="00064E29" w:rsidRPr="00784F57" w:rsidRDefault="00064E29" w:rsidP="00301933">
            <w:pPr>
              <w:spacing w:after="0" w:line="240" w:lineRule="atLeast"/>
              <w:rPr>
                <w:rFonts w:ascii="Arial" w:hAnsi="Arial" w:cs="Arial"/>
                <w:sz w:val="20"/>
                <w:szCs w:val="20"/>
              </w:rPr>
            </w:pPr>
          </w:p>
        </w:tc>
      </w:tr>
      <w:tr w:rsidR="00064E29" w:rsidRPr="00784F57" w14:paraId="77271BE7" w14:textId="77777777" w:rsidTr="00301933">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1A3028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MODUL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65A49CFA" w14:textId="77777777" w:rsidR="00064E29" w:rsidRPr="00572945" w:rsidRDefault="00064E29" w:rsidP="00301933">
            <w:pPr>
              <w:rPr>
                <w:rFonts w:ascii="Arial" w:hAnsi="Arial" w:cs="Arial"/>
                <w:sz w:val="20"/>
                <w:szCs w:val="20"/>
              </w:rPr>
            </w:pPr>
          </w:p>
        </w:tc>
      </w:tr>
      <w:tr w:rsidR="00064E29" w:rsidRPr="00784F57" w14:paraId="120320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266669A" w14:textId="77777777" w:rsidR="00064E29" w:rsidRPr="00784F57" w:rsidRDefault="00064E29" w:rsidP="00301933">
            <w:pPr>
              <w:spacing w:before="120" w:after="120" w:line="240" w:lineRule="atLeast"/>
              <w:rPr>
                <w:rFonts w:ascii="Arial" w:hAnsi="Arial" w:cs="Arial"/>
                <w:b/>
                <w:sz w:val="20"/>
                <w:szCs w:val="20"/>
              </w:rPr>
            </w:pPr>
            <w:r w:rsidRPr="00784F57">
              <w:rPr>
                <w:rFonts w:ascii="Arial" w:hAnsi="Arial" w:cs="Arial"/>
                <w:b/>
                <w:sz w:val="20"/>
                <w:szCs w:val="20"/>
              </w:rPr>
              <w:t>ASSESSMENT T</w:t>
            </w:r>
            <w:r>
              <w:rPr>
                <w:rFonts w:ascii="Arial" w:hAnsi="Arial" w:cs="Arial"/>
                <w:b/>
                <w:sz w:val="20"/>
                <w:szCs w:val="20"/>
              </w:rPr>
              <w:t>YPE (e.g. report, essay, etc):</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D7AFB30" w14:textId="77777777" w:rsidR="00064E29" w:rsidRPr="00784F57" w:rsidRDefault="00064E29" w:rsidP="00301933">
            <w:pPr>
              <w:spacing w:after="0" w:line="240" w:lineRule="atLeast"/>
              <w:rPr>
                <w:rFonts w:ascii="Arial" w:hAnsi="Arial" w:cs="Arial"/>
                <w:sz w:val="20"/>
                <w:szCs w:val="20"/>
              </w:rPr>
            </w:pPr>
          </w:p>
        </w:tc>
      </w:tr>
      <w:tr w:rsidR="00064E29" w:rsidRPr="00784F57" w14:paraId="2DA301D8"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1D0B539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ASSESSMENT TITLE</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5691ACE7" w14:textId="77777777" w:rsidR="00064E29" w:rsidRDefault="00064E29" w:rsidP="00301933">
            <w:pPr>
              <w:spacing w:after="0" w:line="240" w:lineRule="atLeast"/>
              <w:rPr>
                <w:rFonts w:ascii="Arial" w:hAnsi="Arial" w:cs="Arial"/>
                <w:sz w:val="20"/>
                <w:szCs w:val="20"/>
              </w:rPr>
            </w:pPr>
            <w:r>
              <w:rPr>
                <w:rFonts w:ascii="Arial" w:hAnsi="Arial" w:cs="Arial"/>
                <w:sz w:val="20"/>
                <w:szCs w:val="20"/>
              </w:rPr>
              <w:t>&lt;tutor to insert assessment title&gt;</w:t>
            </w:r>
          </w:p>
        </w:tc>
      </w:tr>
      <w:tr w:rsidR="00064E29" w:rsidRPr="00784F57" w14:paraId="75BC7482"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18A92D5"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SSESSMENT WORD COUNT</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C2FEDA4" w14:textId="77777777" w:rsidR="00064E29" w:rsidRDefault="00064E29" w:rsidP="00301933">
            <w:pPr>
              <w:spacing w:after="0" w:line="240" w:lineRule="atLeast"/>
              <w:rPr>
                <w:rFonts w:ascii="Arial" w:hAnsi="Arial" w:cs="Arial"/>
                <w:sz w:val="20"/>
                <w:szCs w:val="20"/>
              </w:rPr>
            </w:pPr>
          </w:p>
        </w:tc>
      </w:tr>
      <w:tr w:rsidR="00064E29" w:rsidRPr="00784F57" w14:paraId="25D4731A"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59CE8773"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STUDENT DECLARATION OF ANY LEARNING DIFFICULTY OR DISABILITY:</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632F3A17" w14:textId="77777777" w:rsidR="00064E29" w:rsidRPr="00784F57" w:rsidRDefault="00064E29" w:rsidP="00301933">
            <w:pPr>
              <w:spacing w:after="0" w:line="240" w:lineRule="atLeast"/>
              <w:rPr>
                <w:rFonts w:ascii="Arial" w:hAnsi="Arial" w:cs="Arial"/>
                <w:sz w:val="20"/>
                <w:szCs w:val="20"/>
              </w:rPr>
            </w:pPr>
          </w:p>
        </w:tc>
      </w:tr>
      <w:tr w:rsidR="00064E29" w:rsidRPr="00784F57" w14:paraId="104B8B27"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25071C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GRANTED:</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328D3A0" w14:textId="77777777" w:rsidR="00064E29" w:rsidRPr="00784F57" w:rsidRDefault="00064E29" w:rsidP="00301933">
            <w:pPr>
              <w:spacing w:after="0" w:line="240" w:lineRule="atLeast"/>
              <w:rPr>
                <w:rFonts w:ascii="Arial" w:hAnsi="Arial" w:cs="Arial"/>
                <w:sz w:val="20"/>
                <w:szCs w:val="20"/>
              </w:rPr>
            </w:pPr>
            <w:r>
              <w:rPr>
                <w:rFonts w:ascii="Arial" w:hAnsi="Arial" w:cs="Arial"/>
                <w:sz w:val="20"/>
                <w:szCs w:val="20"/>
              </w:rPr>
              <w:t>Yes/No</w:t>
            </w:r>
          </w:p>
        </w:tc>
      </w:tr>
      <w:tr w:rsidR="00064E29" w:rsidRPr="00784F57" w14:paraId="55B04639"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D260B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DATE HAND IN:</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7792CC30" w14:textId="77777777" w:rsidR="00064E29" w:rsidRPr="00784F57" w:rsidRDefault="00064E29" w:rsidP="00301933">
            <w:pPr>
              <w:spacing w:after="0" w:line="240" w:lineRule="atLeast"/>
              <w:rPr>
                <w:rFonts w:ascii="Arial" w:hAnsi="Arial" w:cs="Arial"/>
                <w:sz w:val="20"/>
                <w:szCs w:val="20"/>
              </w:rPr>
            </w:pPr>
          </w:p>
        </w:tc>
      </w:tr>
      <w:tr w:rsidR="00064E29" w:rsidRPr="00784F57" w14:paraId="26EFDB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682CB0D"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NAME OF TUTOR:</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2B4A377" w14:textId="77777777"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gt;</w:t>
            </w:r>
          </w:p>
        </w:tc>
      </w:tr>
    </w:tbl>
    <w:p w14:paraId="5ACD640E" w14:textId="77777777" w:rsidR="00064E29" w:rsidRDefault="00064E29" w:rsidP="00064E29">
      <w:pPr>
        <w:spacing w:after="0" w:line="240" w:lineRule="atLeast"/>
        <w:ind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1"/>
        <w:gridCol w:w="9337"/>
      </w:tblGrid>
      <w:tr w:rsidR="00064E29" w:rsidRPr="00784F57" w14:paraId="364D8DF9"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14846619" w14:textId="77777777" w:rsidR="00064E29" w:rsidRPr="00393584" w:rsidRDefault="00064E29" w:rsidP="00301933">
            <w:pPr>
              <w:spacing w:after="0" w:line="240" w:lineRule="atLeast"/>
              <w:jc w:val="center"/>
              <w:rPr>
                <w:rFonts w:ascii="Arial" w:hAnsi="Arial" w:cs="Arial"/>
                <w:b/>
                <w:sz w:val="20"/>
                <w:szCs w:val="20"/>
              </w:rPr>
            </w:pPr>
            <w:r w:rsidRPr="00393584">
              <w:rPr>
                <w:rFonts w:ascii="Arial" w:hAnsi="Arial" w:cs="Arial"/>
                <w:b/>
                <w:sz w:val="20"/>
                <w:szCs w:val="20"/>
              </w:rPr>
              <w:t>LEARNING OUTCOMES TESTED BY ASSESSMENT</w:t>
            </w:r>
          </w:p>
        </w:tc>
      </w:tr>
      <w:tr w:rsidR="00064E29" w:rsidRPr="00784F57" w14:paraId="6A598AB0" w14:textId="77777777" w:rsidTr="00301933">
        <w:trPr>
          <w:trHeight w:val="562"/>
        </w:trPr>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584C48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1:</w:t>
            </w:r>
          </w:p>
        </w:tc>
        <w:tc>
          <w:tcPr>
            <w:tcW w:w="9337" w:type="dxa"/>
            <w:tcBorders>
              <w:top w:val="single" w:sz="2" w:space="0" w:color="000000"/>
              <w:left w:val="single" w:sz="2" w:space="0" w:color="000000"/>
              <w:bottom w:val="single" w:sz="2" w:space="0" w:color="000000"/>
              <w:right w:val="single" w:sz="12" w:space="0" w:color="000000"/>
            </w:tcBorders>
          </w:tcPr>
          <w:p w14:paraId="01851A96" w14:textId="1B67C0A1"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 LO</w:t>
            </w:r>
            <w:r w:rsidR="00777B9D">
              <w:rPr>
                <w:rFonts w:ascii="Arial" w:hAnsi="Arial" w:cs="Arial"/>
                <w:sz w:val="20"/>
                <w:szCs w:val="20"/>
              </w:rPr>
              <w:t>'</w:t>
            </w:r>
            <w:r>
              <w:rPr>
                <w:rFonts w:ascii="Arial" w:hAnsi="Arial" w:cs="Arial"/>
                <w:sz w:val="20"/>
                <w:szCs w:val="20"/>
              </w:rPr>
              <w:t>s being tested&gt;</w:t>
            </w:r>
          </w:p>
        </w:tc>
      </w:tr>
      <w:tr w:rsidR="00064E29" w:rsidRPr="00784F57" w14:paraId="415DEE12" w14:textId="77777777" w:rsidTr="00301933">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082A6380"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2:</w:t>
            </w:r>
          </w:p>
        </w:tc>
        <w:tc>
          <w:tcPr>
            <w:tcW w:w="9337" w:type="dxa"/>
            <w:tcBorders>
              <w:top w:val="single" w:sz="2" w:space="0" w:color="000000"/>
              <w:left w:val="single" w:sz="2" w:space="0" w:color="000000"/>
              <w:bottom w:val="single" w:sz="2" w:space="0" w:color="000000"/>
              <w:right w:val="single" w:sz="12" w:space="0" w:color="000000"/>
            </w:tcBorders>
          </w:tcPr>
          <w:p w14:paraId="5D37D11B" w14:textId="77777777" w:rsidR="00064E29" w:rsidRPr="008976F9" w:rsidRDefault="00064E29" w:rsidP="00301933">
            <w:pPr>
              <w:rPr>
                <w:rFonts w:ascii="Arial" w:hAnsi="Arial" w:cs="Arial"/>
                <w:b/>
                <w:sz w:val="20"/>
                <w:szCs w:val="20"/>
              </w:rPr>
            </w:pPr>
          </w:p>
        </w:tc>
      </w:tr>
      <w:tr w:rsidR="00064E29" w:rsidRPr="00784F57" w14:paraId="0780B30F"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4B830CA5"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3:</w:t>
            </w:r>
          </w:p>
        </w:tc>
        <w:tc>
          <w:tcPr>
            <w:tcW w:w="9337" w:type="dxa"/>
            <w:tcBorders>
              <w:top w:val="single" w:sz="2" w:space="0" w:color="000000"/>
              <w:left w:val="single" w:sz="2" w:space="0" w:color="000000"/>
              <w:bottom w:val="single" w:sz="12" w:space="0" w:color="000000"/>
              <w:right w:val="single" w:sz="12" w:space="0" w:color="000000"/>
            </w:tcBorders>
          </w:tcPr>
          <w:p w14:paraId="7D88E330" w14:textId="77777777" w:rsidR="00064E29" w:rsidRPr="00784F57" w:rsidRDefault="00064E29" w:rsidP="00301933">
            <w:pPr>
              <w:spacing w:after="0" w:line="240" w:lineRule="atLeast"/>
              <w:rPr>
                <w:rFonts w:ascii="Arial" w:hAnsi="Arial" w:cs="Arial"/>
                <w:sz w:val="20"/>
                <w:szCs w:val="20"/>
              </w:rPr>
            </w:pPr>
          </w:p>
        </w:tc>
      </w:tr>
      <w:tr w:rsidR="00064E29" w:rsidRPr="00784F57" w14:paraId="559906EB"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6F61FB6C"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4:</w:t>
            </w:r>
          </w:p>
        </w:tc>
        <w:tc>
          <w:tcPr>
            <w:tcW w:w="9337" w:type="dxa"/>
            <w:tcBorders>
              <w:top w:val="single" w:sz="2" w:space="0" w:color="000000"/>
              <w:left w:val="single" w:sz="2" w:space="0" w:color="000000"/>
              <w:bottom w:val="single" w:sz="12" w:space="0" w:color="000000"/>
              <w:right w:val="single" w:sz="12" w:space="0" w:color="000000"/>
            </w:tcBorders>
          </w:tcPr>
          <w:p w14:paraId="1CF7482F" w14:textId="77777777" w:rsidR="00064E29" w:rsidRPr="00784F57" w:rsidRDefault="00064E29" w:rsidP="00301933">
            <w:pPr>
              <w:spacing w:after="0" w:line="240" w:lineRule="atLeast"/>
              <w:rPr>
                <w:rFonts w:ascii="Arial" w:hAnsi="Arial" w:cs="Arial"/>
                <w:sz w:val="20"/>
                <w:szCs w:val="20"/>
              </w:rPr>
            </w:pPr>
          </w:p>
        </w:tc>
      </w:tr>
    </w:tbl>
    <w:p w14:paraId="6AAB4906" w14:textId="77777777" w:rsidR="00064E29" w:rsidRDefault="00064E29" w:rsidP="00064E29">
      <w:pPr>
        <w:spacing w:after="0" w:line="240" w:lineRule="atLeast"/>
        <w:rPr>
          <w:rFonts w:ascii="Arial" w:hAnsi="Arial" w:cs="Arial"/>
          <w:sz w:val="20"/>
          <w:szCs w:val="20"/>
        </w:rPr>
      </w:pPr>
    </w:p>
    <w:p w14:paraId="481D5B59" w14:textId="77777777" w:rsidR="00064E29" w:rsidRDefault="00064E29" w:rsidP="00064E29">
      <w:pPr>
        <w:spacing w:after="0" w:line="240" w:lineRule="atLeast"/>
        <w:ind w:left="-851"/>
        <w:rPr>
          <w:rFonts w:cs="Calibri"/>
          <w:bCs/>
          <w:color w:val="000000"/>
          <w:sz w:val="18"/>
          <w:szCs w:val="18"/>
          <w:lang w:val="en-US" w:eastAsia="en-GB"/>
        </w:rPr>
      </w:pPr>
      <w:r w:rsidRPr="00171364">
        <w:rPr>
          <w:rFonts w:cs="Calibri"/>
          <w:bCs/>
          <w:color w:val="000000"/>
          <w:sz w:val="18"/>
          <w:szCs w:val="18"/>
          <w:lang w:val="en-US" w:eastAsia="en-GB"/>
        </w:rPr>
        <w:t xml:space="preserve">Ownership of Intellectual Property Rights for assessment is normally vested in the student. Institute staff are not permitted to pass on student work to </w:t>
      </w:r>
      <w:r w:rsidRPr="00702E2C">
        <w:rPr>
          <w:rFonts w:cs="Calibri"/>
          <w:bCs/>
          <w:color w:val="000000"/>
          <w:sz w:val="18"/>
          <w:szCs w:val="18"/>
          <w:lang w:eastAsia="en-GB"/>
        </w:rPr>
        <w:t>unauthorised</w:t>
      </w:r>
      <w:r w:rsidRPr="00171364">
        <w:rPr>
          <w:rFonts w:cs="Calibri"/>
          <w:bCs/>
          <w:color w:val="000000"/>
          <w:sz w:val="18"/>
          <w:szCs w:val="18"/>
          <w:lang w:val="en-US" w:eastAsia="en-GB"/>
        </w:rPr>
        <w:t xml:space="preserve"> third parties</w:t>
      </w:r>
      <w:r>
        <w:rPr>
          <w:rFonts w:cs="Calibri"/>
          <w:bCs/>
          <w:color w:val="000000"/>
          <w:sz w:val="18"/>
          <w:szCs w:val="18"/>
          <w:lang w:val="en-US" w:eastAsia="en-GB"/>
        </w:rPr>
        <w:t>. See policy in HE15 Intellectual Property Rights on the website.</w:t>
      </w:r>
    </w:p>
    <w:p w14:paraId="29463BF3" w14:textId="77777777" w:rsidR="00064E29" w:rsidRDefault="00064E29" w:rsidP="00064E29">
      <w:pPr>
        <w:spacing w:after="0" w:line="240" w:lineRule="atLeast"/>
        <w:ind w:left="-851"/>
        <w:rPr>
          <w:rFonts w:cs="Calibri"/>
          <w:bCs/>
          <w:color w:val="000000"/>
          <w:sz w:val="18"/>
          <w:szCs w:val="18"/>
          <w:lang w:val="en-US" w:eastAsia="en-GB"/>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42"/>
        <w:gridCol w:w="1116"/>
      </w:tblGrid>
      <w:tr w:rsidR="00064E29" w:rsidRPr="00784F57" w14:paraId="129FD920"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0676B239" w14:textId="77777777" w:rsidR="00064E29" w:rsidRPr="00393584" w:rsidRDefault="00064E29" w:rsidP="00301933">
            <w:pPr>
              <w:spacing w:after="0" w:line="240" w:lineRule="atLeast"/>
              <w:jc w:val="center"/>
              <w:rPr>
                <w:rFonts w:ascii="Arial" w:hAnsi="Arial" w:cs="Arial"/>
                <w:b/>
                <w:sz w:val="20"/>
                <w:szCs w:val="20"/>
              </w:rPr>
            </w:pPr>
            <w:r>
              <w:rPr>
                <w:rFonts w:ascii="Arial" w:hAnsi="Arial" w:cs="Arial"/>
                <w:b/>
                <w:sz w:val="20"/>
                <w:szCs w:val="20"/>
              </w:rPr>
              <w:t>ASSIGNMENT CHECKLIST</w:t>
            </w:r>
          </w:p>
        </w:tc>
      </w:tr>
      <w:tr w:rsidR="00064E29" w:rsidRPr="00784F57" w14:paraId="7C62ACE6" w14:textId="77777777" w:rsidTr="00301933">
        <w:trPr>
          <w:trHeight w:val="562"/>
        </w:trPr>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19595EB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made sure any data used is anonymised/follows ethical guidelines. Where required, ethical approval has been sought and approved (dissertations/projects).</w:t>
            </w:r>
          </w:p>
        </w:tc>
        <w:tc>
          <w:tcPr>
            <w:tcW w:w="1116" w:type="dxa"/>
            <w:tcBorders>
              <w:top w:val="single" w:sz="2" w:space="0" w:color="000000"/>
              <w:left w:val="single" w:sz="2" w:space="0" w:color="000000"/>
              <w:bottom w:val="single" w:sz="2" w:space="0" w:color="000000"/>
              <w:right w:val="single" w:sz="12" w:space="0" w:color="000000"/>
            </w:tcBorders>
          </w:tcPr>
          <w:p w14:paraId="149468C1" w14:textId="77777777" w:rsidR="00064E29" w:rsidRPr="003C7012" w:rsidRDefault="00064E29" w:rsidP="00301933">
            <w:pPr>
              <w:spacing w:after="0" w:line="240" w:lineRule="atLeast"/>
              <w:jc w:val="center"/>
              <w:rPr>
                <w:rFonts w:ascii="Arial" w:hAnsi="Arial" w:cs="Arial"/>
                <w:sz w:val="20"/>
                <w:szCs w:val="20"/>
              </w:rPr>
            </w:pPr>
          </w:p>
          <w:p w14:paraId="1C8383C4"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68E8D4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708FE452"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used Arial font size 12 (or equivalent) with 1.5 line spacing.</w:t>
            </w:r>
          </w:p>
        </w:tc>
        <w:tc>
          <w:tcPr>
            <w:tcW w:w="1116" w:type="dxa"/>
            <w:tcBorders>
              <w:top w:val="single" w:sz="2" w:space="0" w:color="000000"/>
              <w:left w:val="single" w:sz="2" w:space="0" w:color="000000"/>
              <w:bottom w:val="single" w:sz="2" w:space="0" w:color="000000"/>
              <w:right w:val="single" w:sz="12" w:space="0" w:color="000000"/>
            </w:tcBorders>
          </w:tcPr>
          <w:p w14:paraId="5B3705DD" w14:textId="77777777" w:rsidR="00064E29" w:rsidRPr="003C7012" w:rsidRDefault="00064E29" w:rsidP="00301933">
            <w:pPr>
              <w:jc w:val="center"/>
              <w:rPr>
                <w:rFonts w:ascii="Arial" w:hAnsi="Arial" w:cs="Arial"/>
                <w:sz w:val="20"/>
                <w:szCs w:val="20"/>
              </w:rPr>
            </w:pPr>
            <w:r w:rsidRPr="003C7012">
              <w:rPr>
                <w:rFonts w:ascii="Arial" w:hAnsi="Arial" w:cs="Arial"/>
                <w:sz w:val="20"/>
                <w:szCs w:val="20"/>
              </w:rPr>
              <w:t>Yes/No</w:t>
            </w:r>
          </w:p>
        </w:tc>
      </w:tr>
      <w:tr w:rsidR="00064E29" w:rsidRPr="00784F57" w14:paraId="01226875"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47334E6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checked that every author and document I mention in my text appears in my reference list.</w:t>
            </w:r>
          </w:p>
        </w:tc>
        <w:tc>
          <w:tcPr>
            <w:tcW w:w="1116" w:type="dxa"/>
            <w:tcBorders>
              <w:top w:val="single" w:sz="2" w:space="0" w:color="000000"/>
              <w:left w:val="single" w:sz="2" w:space="0" w:color="000000"/>
              <w:bottom w:val="single" w:sz="12" w:space="0" w:color="000000"/>
              <w:right w:val="single" w:sz="12" w:space="0" w:color="000000"/>
            </w:tcBorders>
          </w:tcPr>
          <w:p w14:paraId="1652CA2A"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6144F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00DF0A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put all in-text quotation in single or double inverted commas, stated their origin and included page references.</w:t>
            </w:r>
          </w:p>
        </w:tc>
        <w:tc>
          <w:tcPr>
            <w:tcW w:w="1116" w:type="dxa"/>
            <w:tcBorders>
              <w:top w:val="single" w:sz="2" w:space="0" w:color="000000"/>
              <w:left w:val="single" w:sz="2" w:space="0" w:color="000000"/>
              <w:bottom w:val="single" w:sz="2" w:space="0" w:color="000000"/>
              <w:right w:val="single" w:sz="12" w:space="0" w:color="000000"/>
            </w:tcBorders>
          </w:tcPr>
          <w:p w14:paraId="51D5E739"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3F31D696"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440CF60"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ll information included is correctly cited in line references and in my own words unless using a direct quote.</w:t>
            </w:r>
          </w:p>
        </w:tc>
        <w:tc>
          <w:tcPr>
            <w:tcW w:w="1116" w:type="dxa"/>
            <w:tcBorders>
              <w:top w:val="single" w:sz="2" w:space="0" w:color="000000"/>
              <w:left w:val="single" w:sz="2" w:space="0" w:color="000000"/>
              <w:bottom w:val="single" w:sz="2" w:space="0" w:color="000000"/>
              <w:right w:val="single" w:sz="12" w:space="0" w:color="000000"/>
            </w:tcBorders>
          </w:tcPr>
          <w:p w14:paraId="65606C91"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4FECEC1"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7601FF26"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My reference list is set out according to awarding body referencing guideline and any other tutor guidance I have received.</w:t>
            </w:r>
          </w:p>
        </w:tc>
        <w:tc>
          <w:tcPr>
            <w:tcW w:w="1116" w:type="dxa"/>
            <w:tcBorders>
              <w:top w:val="single" w:sz="2" w:space="0" w:color="000000"/>
              <w:left w:val="single" w:sz="2" w:space="0" w:color="000000"/>
              <w:bottom w:val="single" w:sz="12" w:space="0" w:color="000000"/>
              <w:right w:val="single" w:sz="12" w:space="0" w:color="000000"/>
            </w:tcBorders>
          </w:tcPr>
          <w:p w14:paraId="45A639A8"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bl>
    <w:p w14:paraId="0E4E8B19" w14:textId="77777777" w:rsidR="00064E29" w:rsidRDefault="00064E29" w:rsidP="00064E29">
      <w:pPr>
        <w:spacing w:after="0" w:line="240" w:lineRule="atLeast"/>
        <w:rPr>
          <w:rFonts w:ascii="Arial" w:hAnsi="Arial" w:cs="Arial"/>
          <w:sz w:val="18"/>
          <w:szCs w:val="18"/>
        </w:rPr>
        <w:sectPr w:rsidR="00064E29" w:rsidSect="003D1D77">
          <w:headerReference w:type="first" r:id="rId10"/>
          <w:footerReference w:type="first" r:id="rId11"/>
          <w:pgSz w:w="11906" w:h="16838"/>
          <w:pgMar w:top="284" w:right="284" w:bottom="284" w:left="1440" w:header="709" w:footer="709" w:gutter="0"/>
          <w:cols w:space="708"/>
          <w:docGrid w:linePitch="360"/>
        </w:sectPr>
      </w:pPr>
    </w:p>
    <w:p w14:paraId="54409020" w14:textId="77777777" w:rsidR="004B096B" w:rsidRDefault="004B096B" w:rsidP="004B096B">
      <w:pPr>
        <w:pStyle w:val="paragraph"/>
        <w:spacing w:before="0" w:beforeAutospacing="0" w:after="0" w:afterAutospacing="0"/>
        <w:textAlignment w:val="baseline"/>
        <w:rPr>
          <w:rFonts w:ascii="Segoe UI" w:hAnsi="Segoe UI" w:cs="Segoe UI"/>
          <w:sz w:val="18"/>
          <w:szCs w:val="18"/>
        </w:rPr>
      </w:pPr>
    </w:p>
    <w:p w14:paraId="71D5FDD9"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C222104"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72FD3A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C6746B5"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2B5ABB4D"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76A22EA8" w14:textId="77777777" w:rsidR="004B096B" w:rsidRDefault="004B096B" w:rsidP="0063318D">
      <w:pPr>
        <w:pStyle w:val="paragraph"/>
        <w:spacing w:before="0" w:beforeAutospacing="0" w:after="0" w:afterAutospacing="0"/>
        <w:textAlignment w:val="baseline"/>
        <w:rPr>
          <w:rStyle w:val="normaltextrun"/>
          <w:rFonts w:ascii="Calibri" w:hAnsi="Calibri" w:cs="Calibri"/>
          <w:b/>
          <w:bCs/>
          <w:sz w:val="22"/>
          <w:szCs w:val="22"/>
        </w:rPr>
      </w:pPr>
    </w:p>
    <w:p w14:paraId="522B51C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3C397D8"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4BE5F517" w14:textId="62EDB19C"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Major Development Project</w:t>
      </w:r>
      <w:r w:rsidRPr="00174942">
        <w:rPr>
          <w:rStyle w:val="eop"/>
          <w:rFonts w:ascii="Calibri" w:hAnsi="Calibri" w:cs="Calibri"/>
          <w:b/>
          <w:bCs/>
          <w:sz w:val="22"/>
          <w:szCs w:val="22"/>
        </w:rPr>
        <w:t> </w:t>
      </w:r>
    </w:p>
    <w:p w14:paraId="4FF8488C" w14:textId="77777777"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Assignment 2 – Product Demonstration and Documentation</w:t>
      </w:r>
    </w:p>
    <w:p w14:paraId="030410D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076DE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E10610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56660A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396686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C2FA4F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AD93D86"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B1A1FB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3E6CE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9E44B6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62CBF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DB3B88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2B9E3F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tudent number:570421</w:t>
      </w:r>
      <w:r>
        <w:rPr>
          <w:rStyle w:val="eop"/>
          <w:rFonts w:ascii="Calibri" w:hAnsi="Calibri" w:cs="Calibri"/>
          <w:sz w:val="22"/>
          <w:szCs w:val="22"/>
        </w:rPr>
        <w:t> </w:t>
      </w:r>
    </w:p>
    <w:p w14:paraId="306A3512"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ubmission Date:</w:t>
      </w:r>
      <w:r>
        <w:rPr>
          <w:rStyle w:val="eop"/>
          <w:rFonts w:ascii="Calibri" w:hAnsi="Calibri" w:cs="Calibri"/>
          <w:sz w:val="22"/>
          <w:szCs w:val="22"/>
        </w:rPr>
        <w:t> </w:t>
      </w:r>
    </w:p>
    <w:p w14:paraId="7582C6E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516B60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35250C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7F2F15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22404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3097057"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C276D1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F9090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7FCB38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7F84C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Word count:</w:t>
      </w:r>
      <w:r>
        <w:rPr>
          <w:rStyle w:val="eop"/>
          <w:rFonts w:ascii="Calibri" w:hAnsi="Calibri" w:cs="Calibri"/>
          <w:sz w:val="22"/>
          <w:szCs w:val="22"/>
        </w:rPr>
        <w:t> </w:t>
      </w:r>
    </w:p>
    <w:p w14:paraId="4B64433E" w14:textId="77777777" w:rsidR="0021249A" w:rsidRDefault="0021249A"/>
    <w:p w14:paraId="6D96C882" w14:textId="77777777" w:rsidR="0021249A" w:rsidRDefault="0021249A"/>
    <w:p w14:paraId="3F4ADC20" w14:textId="690F4FEB" w:rsidR="0021249A" w:rsidRDefault="0021249A" w:rsidP="0021249A">
      <w:r>
        <w:br w:type="page"/>
      </w:r>
    </w:p>
    <w:sdt>
      <w:sdtPr>
        <w:rPr>
          <w:rFonts w:asciiTheme="minorHAnsi" w:eastAsiaTheme="minorEastAsia" w:hAnsiTheme="minorHAnsi" w:cstheme="minorBidi"/>
          <w:color w:val="auto"/>
          <w:sz w:val="22"/>
          <w:szCs w:val="22"/>
          <w:lang w:val="en-GB"/>
        </w:rPr>
        <w:id w:val="-1739846752"/>
        <w:docPartObj>
          <w:docPartGallery w:val="Table of Contents"/>
          <w:docPartUnique/>
        </w:docPartObj>
      </w:sdtPr>
      <w:sdtEndPr>
        <w:rPr>
          <w:b/>
        </w:rPr>
      </w:sdtEndPr>
      <w:sdtContent>
        <w:p w14:paraId="5570391F" w14:textId="3A917A34" w:rsidR="00EF60C9" w:rsidRDefault="00EF60C9" w:rsidP="00EF60C9">
          <w:pPr>
            <w:pStyle w:val="TOCHeading"/>
          </w:pPr>
          <w:r>
            <w:t>Contents</w:t>
          </w:r>
        </w:p>
        <w:p w14:paraId="0A04B4B6" w14:textId="3FC614E3" w:rsidR="00041CAE" w:rsidRDefault="00EF60C9">
          <w:pPr>
            <w:pStyle w:val="TOC1"/>
            <w:tabs>
              <w:tab w:val="right" w:leader="dot" w:pos="9016"/>
            </w:tabs>
            <w:rPr>
              <w:rFonts w:eastAsiaTheme="minorEastAsia"/>
              <w:noProof/>
              <w:kern w:val="2"/>
              <w:sz w:val="24"/>
              <w:szCs w:val="24"/>
              <w:lang w:eastAsia="en-GB"/>
              <w14:ligatures w14:val="standardContextual"/>
            </w:rPr>
          </w:pPr>
          <w:r>
            <w:fldChar w:fldCharType="begin"/>
          </w:r>
          <w:r>
            <w:instrText xml:space="preserve"> TOC \o "1-3" \h \z \u </w:instrText>
          </w:r>
          <w:r>
            <w:fldChar w:fldCharType="separate"/>
          </w:r>
          <w:hyperlink w:anchor="_Toc164795891" w:history="1">
            <w:r w:rsidR="00041CAE" w:rsidRPr="0095090F">
              <w:rPr>
                <w:rStyle w:val="Hyperlink"/>
                <w:noProof/>
              </w:rPr>
              <w:t>Project Introduction</w:t>
            </w:r>
            <w:r w:rsidR="00041CAE">
              <w:rPr>
                <w:noProof/>
                <w:webHidden/>
              </w:rPr>
              <w:tab/>
            </w:r>
            <w:r w:rsidR="00041CAE">
              <w:rPr>
                <w:noProof/>
                <w:webHidden/>
              </w:rPr>
              <w:fldChar w:fldCharType="begin"/>
            </w:r>
            <w:r w:rsidR="00041CAE">
              <w:rPr>
                <w:noProof/>
                <w:webHidden/>
              </w:rPr>
              <w:instrText xml:space="preserve"> PAGEREF _Toc164795891 \h </w:instrText>
            </w:r>
            <w:r w:rsidR="00041CAE">
              <w:rPr>
                <w:noProof/>
                <w:webHidden/>
              </w:rPr>
            </w:r>
            <w:r w:rsidR="00041CAE">
              <w:rPr>
                <w:noProof/>
                <w:webHidden/>
              </w:rPr>
              <w:fldChar w:fldCharType="separate"/>
            </w:r>
            <w:r w:rsidR="00041CAE">
              <w:rPr>
                <w:noProof/>
                <w:webHidden/>
              </w:rPr>
              <w:t>4</w:t>
            </w:r>
            <w:r w:rsidR="00041CAE">
              <w:rPr>
                <w:noProof/>
                <w:webHidden/>
              </w:rPr>
              <w:fldChar w:fldCharType="end"/>
            </w:r>
          </w:hyperlink>
        </w:p>
        <w:p w14:paraId="71955A98" w14:textId="2413BACC" w:rsidR="00041CAE" w:rsidRDefault="00041CAE">
          <w:pPr>
            <w:pStyle w:val="TOC1"/>
            <w:tabs>
              <w:tab w:val="right" w:leader="dot" w:pos="9016"/>
            </w:tabs>
            <w:rPr>
              <w:rFonts w:eastAsiaTheme="minorEastAsia"/>
              <w:noProof/>
              <w:kern w:val="2"/>
              <w:sz w:val="24"/>
              <w:szCs w:val="24"/>
              <w:lang w:eastAsia="en-GB"/>
              <w14:ligatures w14:val="standardContextual"/>
            </w:rPr>
          </w:pPr>
          <w:hyperlink w:anchor="_Toc164795892" w:history="1">
            <w:r w:rsidRPr="0095090F">
              <w:rPr>
                <w:rStyle w:val="Hyperlink"/>
                <w:noProof/>
              </w:rPr>
              <w:t>Pseudo code</w:t>
            </w:r>
            <w:r>
              <w:rPr>
                <w:noProof/>
                <w:webHidden/>
              </w:rPr>
              <w:tab/>
            </w:r>
            <w:r>
              <w:rPr>
                <w:noProof/>
                <w:webHidden/>
              </w:rPr>
              <w:fldChar w:fldCharType="begin"/>
            </w:r>
            <w:r>
              <w:rPr>
                <w:noProof/>
                <w:webHidden/>
              </w:rPr>
              <w:instrText xml:space="preserve"> PAGEREF _Toc164795892 \h </w:instrText>
            </w:r>
            <w:r>
              <w:rPr>
                <w:noProof/>
                <w:webHidden/>
              </w:rPr>
            </w:r>
            <w:r>
              <w:rPr>
                <w:noProof/>
                <w:webHidden/>
              </w:rPr>
              <w:fldChar w:fldCharType="separate"/>
            </w:r>
            <w:r>
              <w:rPr>
                <w:noProof/>
                <w:webHidden/>
              </w:rPr>
              <w:t>4</w:t>
            </w:r>
            <w:r>
              <w:rPr>
                <w:noProof/>
                <w:webHidden/>
              </w:rPr>
              <w:fldChar w:fldCharType="end"/>
            </w:r>
          </w:hyperlink>
        </w:p>
        <w:p w14:paraId="09C16711" w14:textId="0E81F5FA" w:rsidR="00041CAE" w:rsidRDefault="00041CAE">
          <w:pPr>
            <w:pStyle w:val="TOC1"/>
            <w:tabs>
              <w:tab w:val="right" w:leader="dot" w:pos="9016"/>
            </w:tabs>
            <w:rPr>
              <w:rFonts w:eastAsiaTheme="minorEastAsia"/>
              <w:noProof/>
              <w:kern w:val="2"/>
              <w:sz w:val="24"/>
              <w:szCs w:val="24"/>
              <w:lang w:eastAsia="en-GB"/>
              <w14:ligatures w14:val="standardContextual"/>
            </w:rPr>
          </w:pPr>
          <w:hyperlink w:anchor="_Toc164795893" w:history="1">
            <w:r w:rsidRPr="0095090F">
              <w:rPr>
                <w:rStyle w:val="Hyperlink"/>
                <w:noProof/>
              </w:rPr>
              <w:t>Flowcharts</w:t>
            </w:r>
            <w:r>
              <w:rPr>
                <w:noProof/>
                <w:webHidden/>
              </w:rPr>
              <w:tab/>
            </w:r>
            <w:r>
              <w:rPr>
                <w:noProof/>
                <w:webHidden/>
              </w:rPr>
              <w:fldChar w:fldCharType="begin"/>
            </w:r>
            <w:r>
              <w:rPr>
                <w:noProof/>
                <w:webHidden/>
              </w:rPr>
              <w:instrText xml:space="preserve"> PAGEREF _Toc164795893 \h </w:instrText>
            </w:r>
            <w:r>
              <w:rPr>
                <w:noProof/>
                <w:webHidden/>
              </w:rPr>
            </w:r>
            <w:r>
              <w:rPr>
                <w:noProof/>
                <w:webHidden/>
              </w:rPr>
              <w:fldChar w:fldCharType="separate"/>
            </w:r>
            <w:r>
              <w:rPr>
                <w:noProof/>
                <w:webHidden/>
              </w:rPr>
              <w:t>4</w:t>
            </w:r>
            <w:r>
              <w:rPr>
                <w:noProof/>
                <w:webHidden/>
              </w:rPr>
              <w:fldChar w:fldCharType="end"/>
            </w:r>
          </w:hyperlink>
        </w:p>
        <w:p w14:paraId="5B9BB5BD" w14:textId="778F320D" w:rsidR="00041CAE" w:rsidRDefault="00041CAE">
          <w:pPr>
            <w:pStyle w:val="TOC1"/>
            <w:tabs>
              <w:tab w:val="right" w:leader="dot" w:pos="9016"/>
            </w:tabs>
            <w:rPr>
              <w:rFonts w:eastAsiaTheme="minorEastAsia"/>
              <w:noProof/>
              <w:kern w:val="2"/>
              <w:sz w:val="24"/>
              <w:szCs w:val="24"/>
              <w:lang w:eastAsia="en-GB"/>
              <w14:ligatures w14:val="standardContextual"/>
            </w:rPr>
          </w:pPr>
          <w:hyperlink w:anchor="_Toc164795894" w:history="1">
            <w:r w:rsidRPr="0095090F">
              <w:rPr>
                <w:rStyle w:val="Hyperlink"/>
                <w:noProof/>
              </w:rPr>
              <w:t>Class diagram</w:t>
            </w:r>
            <w:r>
              <w:rPr>
                <w:noProof/>
                <w:webHidden/>
              </w:rPr>
              <w:tab/>
            </w:r>
            <w:r>
              <w:rPr>
                <w:noProof/>
                <w:webHidden/>
              </w:rPr>
              <w:fldChar w:fldCharType="begin"/>
            </w:r>
            <w:r>
              <w:rPr>
                <w:noProof/>
                <w:webHidden/>
              </w:rPr>
              <w:instrText xml:space="preserve"> PAGEREF _Toc164795894 \h </w:instrText>
            </w:r>
            <w:r>
              <w:rPr>
                <w:noProof/>
                <w:webHidden/>
              </w:rPr>
            </w:r>
            <w:r>
              <w:rPr>
                <w:noProof/>
                <w:webHidden/>
              </w:rPr>
              <w:fldChar w:fldCharType="separate"/>
            </w:r>
            <w:r>
              <w:rPr>
                <w:noProof/>
                <w:webHidden/>
              </w:rPr>
              <w:t>4</w:t>
            </w:r>
            <w:r>
              <w:rPr>
                <w:noProof/>
                <w:webHidden/>
              </w:rPr>
              <w:fldChar w:fldCharType="end"/>
            </w:r>
          </w:hyperlink>
        </w:p>
        <w:p w14:paraId="7F980732" w14:textId="03F7435E" w:rsidR="00041CAE" w:rsidRDefault="00041CAE">
          <w:pPr>
            <w:pStyle w:val="TOC1"/>
            <w:tabs>
              <w:tab w:val="right" w:leader="dot" w:pos="9016"/>
            </w:tabs>
            <w:rPr>
              <w:rFonts w:eastAsiaTheme="minorEastAsia"/>
              <w:noProof/>
              <w:kern w:val="2"/>
              <w:sz w:val="24"/>
              <w:szCs w:val="24"/>
              <w:lang w:eastAsia="en-GB"/>
              <w14:ligatures w14:val="standardContextual"/>
            </w:rPr>
          </w:pPr>
          <w:hyperlink w:anchor="_Toc164795895" w:history="1">
            <w:r w:rsidRPr="0095090F">
              <w:rPr>
                <w:rStyle w:val="Hyperlink"/>
                <w:noProof/>
              </w:rPr>
              <w:t>Visual elements</w:t>
            </w:r>
            <w:r>
              <w:rPr>
                <w:noProof/>
                <w:webHidden/>
              </w:rPr>
              <w:tab/>
            </w:r>
            <w:r>
              <w:rPr>
                <w:noProof/>
                <w:webHidden/>
              </w:rPr>
              <w:fldChar w:fldCharType="begin"/>
            </w:r>
            <w:r>
              <w:rPr>
                <w:noProof/>
                <w:webHidden/>
              </w:rPr>
              <w:instrText xml:space="preserve"> PAGEREF _Toc164795895 \h </w:instrText>
            </w:r>
            <w:r>
              <w:rPr>
                <w:noProof/>
                <w:webHidden/>
              </w:rPr>
            </w:r>
            <w:r>
              <w:rPr>
                <w:noProof/>
                <w:webHidden/>
              </w:rPr>
              <w:fldChar w:fldCharType="separate"/>
            </w:r>
            <w:r>
              <w:rPr>
                <w:noProof/>
                <w:webHidden/>
              </w:rPr>
              <w:t>4</w:t>
            </w:r>
            <w:r>
              <w:rPr>
                <w:noProof/>
                <w:webHidden/>
              </w:rPr>
              <w:fldChar w:fldCharType="end"/>
            </w:r>
          </w:hyperlink>
        </w:p>
        <w:p w14:paraId="06590CD1" w14:textId="72756B1E" w:rsidR="00041CAE" w:rsidRDefault="00041CAE">
          <w:pPr>
            <w:pStyle w:val="TOC2"/>
            <w:tabs>
              <w:tab w:val="right" w:leader="dot" w:pos="9016"/>
            </w:tabs>
            <w:rPr>
              <w:rFonts w:eastAsiaTheme="minorEastAsia"/>
              <w:noProof/>
              <w:kern w:val="2"/>
              <w:sz w:val="24"/>
              <w:szCs w:val="24"/>
              <w:lang w:eastAsia="en-GB"/>
              <w14:ligatures w14:val="standardContextual"/>
            </w:rPr>
          </w:pPr>
          <w:hyperlink w:anchor="_Toc164795896" w:history="1">
            <w:r w:rsidRPr="0095090F">
              <w:rPr>
                <w:rStyle w:val="Hyperlink"/>
                <w:noProof/>
              </w:rPr>
              <w:t>Colour theory</w:t>
            </w:r>
            <w:r>
              <w:rPr>
                <w:noProof/>
                <w:webHidden/>
              </w:rPr>
              <w:tab/>
            </w:r>
            <w:r>
              <w:rPr>
                <w:noProof/>
                <w:webHidden/>
              </w:rPr>
              <w:fldChar w:fldCharType="begin"/>
            </w:r>
            <w:r>
              <w:rPr>
                <w:noProof/>
                <w:webHidden/>
              </w:rPr>
              <w:instrText xml:space="preserve"> PAGEREF _Toc164795896 \h </w:instrText>
            </w:r>
            <w:r>
              <w:rPr>
                <w:noProof/>
                <w:webHidden/>
              </w:rPr>
            </w:r>
            <w:r>
              <w:rPr>
                <w:noProof/>
                <w:webHidden/>
              </w:rPr>
              <w:fldChar w:fldCharType="separate"/>
            </w:r>
            <w:r>
              <w:rPr>
                <w:noProof/>
                <w:webHidden/>
              </w:rPr>
              <w:t>4</w:t>
            </w:r>
            <w:r>
              <w:rPr>
                <w:noProof/>
                <w:webHidden/>
              </w:rPr>
              <w:fldChar w:fldCharType="end"/>
            </w:r>
          </w:hyperlink>
        </w:p>
        <w:p w14:paraId="214D66F3" w14:textId="67D7EF59" w:rsidR="00041CAE" w:rsidRDefault="00041CAE">
          <w:pPr>
            <w:pStyle w:val="TOC2"/>
            <w:tabs>
              <w:tab w:val="right" w:leader="dot" w:pos="9016"/>
            </w:tabs>
            <w:rPr>
              <w:rFonts w:eastAsiaTheme="minorEastAsia"/>
              <w:noProof/>
              <w:kern w:val="2"/>
              <w:sz w:val="24"/>
              <w:szCs w:val="24"/>
              <w:lang w:eastAsia="en-GB"/>
              <w14:ligatures w14:val="standardContextual"/>
            </w:rPr>
          </w:pPr>
          <w:hyperlink w:anchor="_Toc164795897" w:history="1">
            <w:r w:rsidRPr="0095090F">
              <w:rPr>
                <w:rStyle w:val="Hyperlink"/>
                <w:noProof/>
              </w:rPr>
              <w:t>Web Wireframes</w:t>
            </w:r>
            <w:r>
              <w:rPr>
                <w:noProof/>
                <w:webHidden/>
              </w:rPr>
              <w:tab/>
            </w:r>
            <w:r>
              <w:rPr>
                <w:noProof/>
                <w:webHidden/>
              </w:rPr>
              <w:fldChar w:fldCharType="begin"/>
            </w:r>
            <w:r>
              <w:rPr>
                <w:noProof/>
                <w:webHidden/>
              </w:rPr>
              <w:instrText xml:space="preserve"> PAGEREF _Toc164795897 \h </w:instrText>
            </w:r>
            <w:r>
              <w:rPr>
                <w:noProof/>
                <w:webHidden/>
              </w:rPr>
            </w:r>
            <w:r>
              <w:rPr>
                <w:noProof/>
                <w:webHidden/>
              </w:rPr>
              <w:fldChar w:fldCharType="separate"/>
            </w:r>
            <w:r>
              <w:rPr>
                <w:noProof/>
                <w:webHidden/>
              </w:rPr>
              <w:t>4</w:t>
            </w:r>
            <w:r>
              <w:rPr>
                <w:noProof/>
                <w:webHidden/>
              </w:rPr>
              <w:fldChar w:fldCharType="end"/>
            </w:r>
          </w:hyperlink>
        </w:p>
        <w:p w14:paraId="31733485" w14:textId="75FDD7C7" w:rsidR="00041CAE" w:rsidRDefault="00041CAE">
          <w:pPr>
            <w:pStyle w:val="TOC3"/>
            <w:tabs>
              <w:tab w:val="right" w:leader="dot" w:pos="9016"/>
            </w:tabs>
            <w:rPr>
              <w:rFonts w:eastAsiaTheme="minorEastAsia"/>
              <w:noProof/>
              <w:kern w:val="2"/>
              <w:sz w:val="24"/>
              <w:szCs w:val="24"/>
              <w:lang w:eastAsia="en-GB"/>
              <w14:ligatures w14:val="standardContextual"/>
            </w:rPr>
          </w:pPr>
          <w:hyperlink w:anchor="_Toc164795898" w:history="1">
            <w:r w:rsidRPr="0095090F">
              <w:rPr>
                <w:rStyle w:val="Hyperlink"/>
                <w:noProof/>
              </w:rPr>
              <w:t>Low-fi</w:t>
            </w:r>
            <w:r>
              <w:rPr>
                <w:noProof/>
                <w:webHidden/>
              </w:rPr>
              <w:tab/>
            </w:r>
            <w:r>
              <w:rPr>
                <w:noProof/>
                <w:webHidden/>
              </w:rPr>
              <w:fldChar w:fldCharType="begin"/>
            </w:r>
            <w:r>
              <w:rPr>
                <w:noProof/>
                <w:webHidden/>
              </w:rPr>
              <w:instrText xml:space="preserve"> PAGEREF _Toc164795898 \h </w:instrText>
            </w:r>
            <w:r>
              <w:rPr>
                <w:noProof/>
                <w:webHidden/>
              </w:rPr>
            </w:r>
            <w:r>
              <w:rPr>
                <w:noProof/>
                <w:webHidden/>
              </w:rPr>
              <w:fldChar w:fldCharType="separate"/>
            </w:r>
            <w:r>
              <w:rPr>
                <w:noProof/>
                <w:webHidden/>
              </w:rPr>
              <w:t>5</w:t>
            </w:r>
            <w:r>
              <w:rPr>
                <w:noProof/>
                <w:webHidden/>
              </w:rPr>
              <w:fldChar w:fldCharType="end"/>
            </w:r>
          </w:hyperlink>
        </w:p>
        <w:p w14:paraId="2BB2ADA8" w14:textId="26F8E1FE" w:rsidR="00041CAE" w:rsidRDefault="00041CAE">
          <w:pPr>
            <w:pStyle w:val="TOC3"/>
            <w:tabs>
              <w:tab w:val="right" w:leader="dot" w:pos="9016"/>
            </w:tabs>
            <w:rPr>
              <w:rFonts w:eastAsiaTheme="minorEastAsia"/>
              <w:noProof/>
              <w:kern w:val="2"/>
              <w:sz w:val="24"/>
              <w:szCs w:val="24"/>
              <w:lang w:eastAsia="en-GB"/>
              <w14:ligatures w14:val="standardContextual"/>
            </w:rPr>
          </w:pPr>
          <w:hyperlink w:anchor="_Toc164795899" w:history="1">
            <w:r w:rsidRPr="0095090F">
              <w:rPr>
                <w:rStyle w:val="Hyperlink"/>
                <w:noProof/>
              </w:rPr>
              <w:t>Hi-fi</w:t>
            </w:r>
            <w:r>
              <w:rPr>
                <w:noProof/>
                <w:webHidden/>
              </w:rPr>
              <w:tab/>
            </w:r>
            <w:r>
              <w:rPr>
                <w:noProof/>
                <w:webHidden/>
              </w:rPr>
              <w:fldChar w:fldCharType="begin"/>
            </w:r>
            <w:r>
              <w:rPr>
                <w:noProof/>
                <w:webHidden/>
              </w:rPr>
              <w:instrText xml:space="preserve"> PAGEREF _Toc164795899 \h </w:instrText>
            </w:r>
            <w:r>
              <w:rPr>
                <w:noProof/>
                <w:webHidden/>
              </w:rPr>
            </w:r>
            <w:r>
              <w:rPr>
                <w:noProof/>
                <w:webHidden/>
              </w:rPr>
              <w:fldChar w:fldCharType="separate"/>
            </w:r>
            <w:r>
              <w:rPr>
                <w:noProof/>
                <w:webHidden/>
              </w:rPr>
              <w:t>8</w:t>
            </w:r>
            <w:r>
              <w:rPr>
                <w:noProof/>
                <w:webHidden/>
              </w:rPr>
              <w:fldChar w:fldCharType="end"/>
            </w:r>
          </w:hyperlink>
        </w:p>
        <w:p w14:paraId="00BCC99F" w14:textId="3F93A6FD" w:rsidR="00041CAE" w:rsidRDefault="00041CAE">
          <w:pPr>
            <w:pStyle w:val="TOC1"/>
            <w:tabs>
              <w:tab w:val="right" w:leader="dot" w:pos="9016"/>
            </w:tabs>
            <w:rPr>
              <w:rFonts w:eastAsiaTheme="minorEastAsia"/>
              <w:noProof/>
              <w:kern w:val="2"/>
              <w:sz w:val="24"/>
              <w:szCs w:val="24"/>
              <w:lang w:eastAsia="en-GB"/>
              <w14:ligatures w14:val="standardContextual"/>
            </w:rPr>
          </w:pPr>
          <w:hyperlink w:anchor="_Toc164795900" w:history="1">
            <w:r w:rsidRPr="0095090F">
              <w:rPr>
                <w:rStyle w:val="Hyperlink"/>
                <w:noProof/>
              </w:rPr>
              <w:t>Use Case Diagram</w:t>
            </w:r>
            <w:r>
              <w:rPr>
                <w:noProof/>
                <w:webHidden/>
              </w:rPr>
              <w:tab/>
            </w:r>
            <w:r>
              <w:rPr>
                <w:noProof/>
                <w:webHidden/>
              </w:rPr>
              <w:fldChar w:fldCharType="begin"/>
            </w:r>
            <w:r>
              <w:rPr>
                <w:noProof/>
                <w:webHidden/>
              </w:rPr>
              <w:instrText xml:space="preserve"> PAGEREF _Toc164795900 \h </w:instrText>
            </w:r>
            <w:r>
              <w:rPr>
                <w:noProof/>
                <w:webHidden/>
              </w:rPr>
            </w:r>
            <w:r>
              <w:rPr>
                <w:noProof/>
                <w:webHidden/>
              </w:rPr>
              <w:fldChar w:fldCharType="separate"/>
            </w:r>
            <w:r>
              <w:rPr>
                <w:noProof/>
                <w:webHidden/>
              </w:rPr>
              <w:t>10</w:t>
            </w:r>
            <w:r>
              <w:rPr>
                <w:noProof/>
                <w:webHidden/>
              </w:rPr>
              <w:fldChar w:fldCharType="end"/>
            </w:r>
          </w:hyperlink>
        </w:p>
        <w:p w14:paraId="658F8617" w14:textId="08A5884B" w:rsidR="00041CAE" w:rsidRDefault="00041CAE">
          <w:pPr>
            <w:pStyle w:val="TOC1"/>
            <w:tabs>
              <w:tab w:val="right" w:leader="dot" w:pos="9016"/>
            </w:tabs>
            <w:rPr>
              <w:rFonts w:eastAsiaTheme="minorEastAsia"/>
              <w:noProof/>
              <w:kern w:val="2"/>
              <w:sz w:val="24"/>
              <w:szCs w:val="24"/>
              <w:lang w:eastAsia="en-GB"/>
              <w14:ligatures w14:val="standardContextual"/>
            </w:rPr>
          </w:pPr>
          <w:hyperlink w:anchor="_Toc164795901" w:history="1">
            <w:r w:rsidRPr="0095090F">
              <w:rPr>
                <w:rStyle w:val="Hyperlink"/>
                <w:noProof/>
              </w:rPr>
              <w:t>Project structure diagrams</w:t>
            </w:r>
            <w:r>
              <w:rPr>
                <w:noProof/>
                <w:webHidden/>
              </w:rPr>
              <w:tab/>
            </w:r>
            <w:r>
              <w:rPr>
                <w:noProof/>
                <w:webHidden/>
              </w:rPr>
              <w:fldChar w:fldCharType="begin"/>
            </w:r>
            <w:r>
              <w:rPr>
                <w:noProof/>
                <w:webHidden/>
              </w:rPr>
              <w:instrText xml:space="preserve"> PAGEREF _Toc164795901 \h </w:instrText>
            </w:r>
            <w:r>
              <w:rPr>
                <w:noProof/>
                <w:webHidden/>
              </w:rPr>
            </w:r>
            <w:r>
              <w:rPr>
                <w:noProof/>
                <w:webHidden/>
              </w:rPr>
              <w:fldChar w:fldCharType="separate"/>
            </w:r>
            <w:r>
              <w:rPr>
                <w:noProof/>
                <w:webHidden/>
              </w:rPr>
              <w:t>10</w:t>
            </w:r>
            <w:r>
              <w:rPr>
                <w:noProof/>
                <w:webHidden/>
              </w:rPr>
              <w:fldChar w:fldCharType="end"/>
            </w:r>
          </w:hyperlink>
        </w:p>
        <w:p w14:paraId="4E181C70" w14:textId="2FF8B873" w:rsidR="00041CAE" w:rsidRDefault="00041CAE">
          <w:pPr>
            <w:pStyle w:val="TOC2"/>
            <w:tabs>
              <w:tab w:val="right" w:leader="dot" w:pos="9016"/>
            </w:tabs>
            <w:rPr>
              <w:rFonts w:eastAsiaTheme="minorEastAsia"/>
              <w:noProof/>
              <w:kern w:val="2"/>
              <w:sz w:val="24"/>
              <w:szCs w:val="24"/>
              <w:lang w:eastAsia="en-GB"/>
              <w14:ligatures w14:val="standardContextual"/>
            </w:rPr>
          </w:pPr>
          <w:hyperlink w:anchor="_Toc164795902" w:history="1">
            <w:r w:rsidRPr="0095090F">
              <w:rPr>
                <w:rStyle w:val="Hyperlink"/>
                <w:noProof/>
              </w:rPr>
              <w:t>UI Structure</w:t>
            </w:r>
            <w:r>
              <w:rPr>
                <w:noProof/>
                <w:webHidden/>
              </w:rPr>
              <w:tab/>
            </w:r>
            <w:r>
              <w:rPr>
                <w:noProof/>
                <w:webHidden/>
              </w:rPr>
              <w:fldChar w:fldCharType="begin"/>
            </w:r>
            <w:r>
              <w:rPr>
                <w:noProof/>
                <w:webHidden/>
              </w:rPr>
              <w:instrText xml:space="preserve"> PAGEREF _Toc164795902 \h </w:instrText>
            </w:r>
            <w:r>
              <w:rPr>
                <w:noProof/>
                <w:webHidden/>
              </w:rPr>
            </w:r>
            <w:r>
              <w:rPr>
                <w:noProof/>
                <w:webHidden/>
              </w:rPr>
              <w:fldChar w:fldCharType="separate"/>
            </w:r>
            <w:r>
              <w:rPr>
                <w:noProof/>
                <w:webHidden/>
              </w:rPr>
              <w:t>11</w:t>
            </w:r>
            <w:r>
              <w:rPr>
                <w:noProof/>
                <w:webHidden/>
              </w:rPr>
              <w:fldChar w:fldCharType="end"/>
            </w:r>
          </w:hyperlink>
        </w:p>
        <w:p w14:paraId="0E07D234" w14:textId="0C742357" w:rsidR="00041CAE" w:rsidRDefault="00041CAE">
          <w:pPr>
            <w:pStyle w:val="TOC2"/>
            <w:tabs>
              <w:tab w:val="right" w:leader="dot" w:pos="9016"/>
            </w:tabs>
            <w:rPr>
              <w:rFonts w:eastAsiaTheme="minorEastAsia"/>
              <w:noProof/>
              <w:kern w:val="2"/>
              <w:sz w:val="24"/>
              <w:szCs w:val="24"/>
              <w:lang w:eastAsia="en-GB"/>
              <w14:ligatures w14:val="standardContextual"/>
            </w:rPr>
          </w:pPr>
          <w:hyperlink w:anchor="_Toc164795903" w:history="1">
            <w:r w:rsidRPr="0095090F">
              <w:rPr>
                <w:rStyle w:val="Hyperlink"/>
                <w:noProof/>
              </w:rPr>
              <w:t>Training model Structure</w:t>
            </w:r>
            <w:r>
              <w:rPr>
                <w:noProof/>
                <w:webHidden/>
              </w:rPr>
              <w:tab/>
            </w:r>
            <w:r>
              <w:rPr>
                <w:noProof/>
                <w:webHidden/>
              </w:rPr>
              <w:fldChar w:fldCharType="begin"/>
            </w:r>
            <w:r>
              <w:rPr>
                <w:noProof/>
                <w:webHidden/>
              </w:rPr>
              <w:instrText xml:space="preserve"> PAGEREF _Toc164795903 \h </w:instrText>
            </w:r>
            <w:r>
              <w:rPr>
                <w:noProof/>
                <w:webHidden/>
              </w:rPr>
            </w:r>
            <w:r>
              <w:rPr>
                <w:noProof/>
                <w:webHidden/>
              </w:rPr>
              <w:fldChar w:fldCharType="separate"/>
            </w:r>
            <w:r>
              <w:rPr>
                <w:noProof/>
                <w:webHidden/>
              </w:rPr>
              <w:t>12</w:t>
            </w:r>
            <w:r>
              <w:rPr>
                <w:noProof/>
                <w:webHidden/>
              </w:rPr>
              <w:fldChar w:fldCharType="end"/>
            </w:r>
          </w:hyperlink>
        </w:p>
        <w:p w14:paraId="5D17BC60" w14:textId="0B515C3E" w:rsidR="00041CAE" w:rsidRDefault="00041CAE">
          <w:pPr>
            <w:pStyle w:val="TOC1"/>
            <w:tabs>
              <w:tab w:val="right" w:leader="dot" w:pos="9016"/>
            </w:tabs>
            <w:rPr>
              <w:rFonts w:eastAsiaTheme="minorEastAsia"/>
              <w:noProof/>
              <w:kern w:val="2"/>
              <w:sz w:val="24"/>
              <w:szCs w:val="24"/>
              <w:lang w:eastAsia="en-GB"/>
              <w14:ligatures w14:val="standardContextual"/>
            </w:rPr>
          </w:pPr>
          <w:hyperlink w:anchor="_Toc164795904" w:history="1">
            <w:r w:rsidRPr="0095090F">
              <w:rPr>
                <w:rStyle w:val="Hyperlink"/>
                <w:noProof/>
              </w:rPr>
              <w:t>Testing log</w:t>
            </w:r>
            <w:r>
              <w:rPr>
                <w:noProof/>
                <w:webHidden/>
              </w:rPr>
              <w:tab/>
            </w:r>
            <w:r>
              <w:rPr>
                <w:noProof/>
                <w:webHidden/>
              </w:rPr>
              <w:fldChar w:fldCharType="begin"/>
            </w:r>
            <w:r>
              <w:rPr>
                <w:noProof/>
                <w:webHidden/>
              </w:rPr>
              <w:instrText xml:space="preserve"> PAGEREF _Toc164795904 \h </w:instrText>
            </w:r>
            <w:r>
              <w:rPr>
                <w:noProof/>
                <w:webHidden/>
              </w:rPr>
            </w:r>
            <w:r>
              <w:rPr>
                <w:noProof/>
                <w:webHidden/>
              </w:rPr>
              <w:fldChar w:fldCharType="separate"/>
            </w:r>
            <w:r>
              <w:rPr>
                <w:noProof/>
                <w:webHidden/>
              </w:rPr>
              <w:t>14</w:t>
            </w:r>
            <w:r>
              <w:rPr>
                <w:noProof/>
                <w:webHidden/>
              </w:rPr>
              <w:fldChar w:fldCharType="end"/>
            </w:r>
          </w:hyperlink>
        </w:p>
        <w:p w14:paraId="72A2A482" w14:textId="4D777B35" w:rsidR="00041CAE" w:rsidRDefault="00041CAE">
          <w:pPr>
            <w:pStyle w:val="TOC1"/>
            <w:tabs>
              <w:tab w:val="right" w:leader="dot" w:pos="9016"/>
            </w:tabs>
            <w:rPr>
              <w:rFonts w:eastAsiaTheme="minorEastAsia"/>
              <w:noProof/>
              <w:kern w:val="2"/>
              <w:sz w:val="24"/>
              <w:szCs w:val="24"/>
              <w:lang w:eastAsia="en-GB"/>
              <w14:ligatures w14:val="standardContextual"/>
            </w:rPr>
          </w:pPr>
          <w:hyperlink w:anchor="_Toc164795905" w:history="1">
            <w:r w:rsidRPr="0095090F">
              <w:rPr>
                <w:rStyle w:val="Hyperlink"/>
                <w:noProof/>
              </w:rPr>
              <w:t>Bibliography</w:t>
            </w:r>
            <w:r>
              <w:rPr>
                <w:noProof/>
                <w:webHidden/>
              </w:rPr>
              <w:tab/>
            </w:r>
            <w:r>
              <w:rPr>
                <w:noProof/>
                <w:webHidden/>
              </w:rPr>
              <w:fldChar w:fldCharType="begin"/>
            </w:r>
            <w:r>
              <w:rPr>
                <w:noProof/>
                <w:webHidden/>
              </w:rPr>
              <w:instrText xml:space="preserve"> PAGEREF _Toc164795905 \h </w:instrText>
            </w:r>
            <w:r>
              <w:rPr>
                <w:noProof/>
                <w:webHidden/>
              </w:rPr>
            </w:r>
            <w:r>
              <w:rPr>
                <w:noProof/>
                <w:webHidden/>
              </w:rPr>
              <w:fldChar w:fldCharType="separate"/>
            </w:r>
            <w:r>
              <w:rPr>
                <w:noProof/>
                <w:webHidden/>
              </w:rPr>
              <w:t>15</w:t>
            </w:r>
            <w:r>
              <w:rPr>
                <w:noProof/>
                <w:webHidden/>
              </w:rPr>
              <w:fldChar w:fldCharType="end"/>
            </w:r>
          </w:hyperlink>
        </w:p>
        <w:p w14:paraId="22B961C6" w14:textId="648E162C" w:rsidR="00EF60C9" w:rsidRDefault="00EF60C9" w:rsidP="00EF60C9">
          <w:r>
            <w:rPr>
              <w:b/>
              <w:bCs/>
              <w:noProof/>
            </w:rPr>
            <w:fldChar w:fldCharType="end"/>
          </w:r>
        </w:p>
      </w:sdtContent>
    </w:sdt>
    <w:p w14:paraId="4E208D17" w14:textId="1063052F" w:rsidR="00CB2089" w:rsidRDefault="00CB2089">
      <w:r>
        <w:br w:type="page"/>
      </w:r>
    </w:p>
    <w:p w14:paraId="3B85E6AA" w14:textId="77777777" w:rsidR="00CB2089" w:rsidRDefault="00CB2089" w:rsidP="00CB2089">
      <w:pPr>
        <w:pStyle w:val="Heading1"/>
        <w:ind w:right="1134"/>
      </w:pPr>
      <w:bookmarkStart w:id="0" w:name="_Toc163169062"/>
      <w:bookmarkStart w:id="1" w:name="_Toc164795891"/>
      <w:r>
        <w:lastRenderedPageBreak/>
        <w:t>Project Introduction</w:t>
      </w:r>
      <w:bookmarkEnd w:id="0"/>
      <w:bookmarkEnd w:id="1"/>
    </w:p>
    <w:p w14:paraId="44256869" w14:textId="130A3C89" w:rsidR="008468AD" w:rsidRDefault="008468AD" w:rsidP="008468AD">
      <w:r>
        <w:t xml:space="preserve">The document presented is the design document for Hull College </w:t>
      </w:r>
      <w:r w:rsidR="00C45DD9">
        <w:t xml:space="preserve">chatbot. The document shows the considerations taken when developing and designing the whole project. </w:t>
      </w:r>
    </w:p>
    <w:p w14:paraId="29BB9382" w14:textId="629BBE15" w:rsidR="00C45DD9" w:rsidRPr="008468AD" w:rsidRDefault="00C45DD9" w:rsidP="008468AD">
      <w:r>
        <w:t>The project will be a chatbot that will be able to answer questions about the client (Hull College). The project will have the capabilities to be added to their existing systems with ease.</w:t>
      </w:r>
    </w:p>
    <w:p w14:paraId="1AEEDCF4" w14:textId="77777777" w:rsidR="00CB2089" w:rsidRDefault="00CB2089" w:rsidP="00CB2089">
      <w:pPr>
        <w:pStyle w:val="Heading1"/>
        <w:ind w:right="-397"/>
      </w:pPr>
      <w:bookmarkStart w:id="2" w:name="_Toc163169063"/>
      <w:bookmarkStart w:id="3" w:name="_Toc164795892"/>
      <w:r>
        <w:t>Pseudo code</w:t>
      </w:r>
      <w:bookmarkEnd w:id="2"/>
      <w:bookmarkEnd w:id="3"/>
    </w:p>
    <w:p w14:paraId="589F4445" w14:textId="77777777" w:rsidR="00CB2089" w:rsidRDefault="00CB2089" w:rsidP="00CB2089">
      <w:pPr>
        <w:pStyle w:val="Heading1"/>
      </w:pPr>
      <w:bookmarkStart w:id="4" w:name="_Toc163169064"/>
      <w:bookmarkStart w:id="5" w:name="_Toc164795893"/>
      <w:r>
        <w:t>Flowcharts</w:t>
      </w:r>
      <w:bookmarkEnd w:id="4"/>
      <w:bookmarkEnd w:id="5"/>
    </w:p>
    <w:p w14:paraId="74504B51" w14:textId="7C08318C" w:rsidR="00642447" w:rsidRDefault="00642447" w:rsidP="00642447">
      <w:pPr>
        <w:pStyle w:val="Heading1"/>
      </w:pPr>
      <w:bookmarkStart w:id="6" w:name="_Toc163169065"/>
      <w:bookmarkStart w:id="7" w:name="_Toc164795894"/>
      <w:r>
        <w:t>Class diagra</w:t>
      </w:r>
      <w:bookmarkEnd w:id="6"/>
      <w:r>
        <w:t>m</w:t>
      </w:r>
      <w:bookmarkEnd w:id="7"/>
    </w:p>
    <w:p w14:paraId="358A9A41" w14:textId="1120E09E" w:rsidR="00416110" w:rsidRDefault="00416110" w:rsidP="00416110">
      <w:pPr>
        <w:pStyle w:val="Heading1"/>
      </w:pPr>
      <w:bookmarkStart w:id="8" w:name="_Toc164795895"/>
      <w:r>
        <w:t>Visual elements</w:t>
      </w:r>
      <w:bookmarkEnd w:id="8"/>
      <w:r>
        <w:t xml:space="preserve"> </w:t>
      </w:r>
    </w:p>
    <w:p w14:paraId="0DDCE48E" w14:textId="628FA91D" w:rsidR="00003D38" w:rsidRDefault="00003D38" w:rsidP="00003D38">
      <w:pPr>
        <w:pStyle w:val="Heading2"/>
      </w:pPr>
      <w:bookmarkStart w:id="9" w:name="_Toc164795896"/>
      <w:r>
        <w:t xml:space="preserve">Colour </w:t>
      </w:r>
      <w:proofErr w:type="gramStart"/>
      <w:r>
        <w:t>theory</w:t>
      </w:r>
      <w:bookmarkEnd w:id="9"/>
      <w:proofErr w:type="gramEnd"/>
      <w:r>
        <w:t xml:space="preserve"> </w:t>
      </w:r>
    </w:p>
    <w:p w14:paraId="7BCA0646" w14:textId="767E630C" w:rsidR="004526DA" w:rsidRDefault="006E4128" w:rsidP="006E4128">
      <w:r>
        <w:t xml:space="preserve">The colours that were chosen are mixtures of green and blue. The reason these colours </w:t>
      </w:r>
      <w:r w:rsidR="004526DA">
        <w:t>were</w:t>
      </w:r>
      <w:r>
        <w:t xml:space="preserve"> chosen specifically is that green typically represents </w:t>
      </w:r>
      <w:r w:rsidRPr="006E4128">
        <w:t>new</w:t>
      </w:r>
      <w:r>
        <w:t xml:space="preserve"> </w:t>
      </w:r>
      <w:r w:rsidRPr="006E4128">
        <w:t>growth</w:t>
      </w:r>
      <w:r>
        <w:t xml:space="preserve"> and new beginnings. Green can also represent a </w:t>
      </w:r>
      <w:r w:rsidRPr="006E4128">
        <w:t xml:space="preserve">calming </w:t>
      </w:r>
      <w:r>
        <w:t xml:space="preserve">atmosphere, in contrast to this blue also represents </w:t>
      </w:r>
      <w:r w:rsidRPr="006E4128">
        <w:t>calming</w:t>
      </w:r>
      <w:r>
        <w:t xml:space="preserve"> </w:t>
      </w:r>
      <w:r w:rsidRPr="006E4128">
        <w:t>attributes</w:t>
      </w:r>
      <w:r>
        <w:t xml:space="preserve"> such </w:t>
      </w:r>
      <w:r w:rsidR="004526DA">
        <w:t>as</w:t>
      </w:r>
      <w:r>
        <w:t xml:space="preserve"> the feeling of </w:t>
      </w:r>
      <w:r w:rsidRPr="006E4128">
        <w:t>responsibility</w:t>
      </w:r>
      <w:r>
        <w:t xml:space="preserve">, friendliness and </w:t>
      </w:r>
      <w:r w:rsidRPr="006E4128">
        <w:t>peace</w:t>
      </w:r>
      <w:r>
        <w:t>. The web app portion of the project will mostly use light blues and greens as they provide the most r</w:t>
      </w:r>
      <w:r w:rsidRPr="006E4128">
        <w:t>elaxed and calming</w:t>
      </w:r>
      <w:r>
        <w:t xml:space="preserve"> environments. Considering the project will be used in an education environment, the developer thought these colours would invite students to use the system. </w:t>
      </w:r>
    </w:p>
    <w:p w14:paraId="07F45D23" w14:textId="5F62F7A1" w:rsidR="006E4128" w:rsidRDefault="006E4128" w:rsidP="006E4128">
      <w:r>
        <w:t>The system also uses a white that has a tint of blue to use for a background</w:t>
      </w:r>
      <w:r w:rsidR="004526DA">
        <w:t xml:space="preserve">, as they allow for text to stand out. Text colours will widely depend on what colours the text is above, if the colour is a dark colour, then text will be white, then if text is a light </w:t>
      </w:r>
      <w:r w:rsidR="00AE0EC8">
        <w:t>colour,</w:t>
      </w:r>
      <w:r w:rsidR="004526DA">
        <w:t xml:space="preserve"> then it will be black. Have text colours like this will then help users who may struggle to read from different contrasts.</w:t>
      </w:r>
      <w:r w:rsidR="00AE0EC8">
        <w:t xml:space="preserve"> Some elements may also use a dark shadow to make some elements pop up, but will not affect elements like text and buttons, this way users will still be able to take existing elements of the project.</w:t>
      </w:r>
    </w:p>
    <w:p w14:paraId="0351945C" w14:textId="5B467CB3" w:rsidR="000D4729" w:rsidRPr="006E4128" w:rsidRDefault="000D4729" w:rsidP="006E4128">
      <w:r>
        <w:rPr>
          <w:noProof/>
        </w:rPr>
        <w:drawing>
          <wp:anchor distT="0" distB="0" distL="114300" distR="114300" simplePos="0" relativeHeight="251659264" behindDoc="0" locked="0" layoutInCell="1" allowOverlap="1" wp14:anchorId="2B6B8840" wp14:editId="32D2C7C4">
            <wp:simplePos x="0" y="0"/>
            <wp:positionH relativeFrom="margin">
              <wp:align>left</wp:align>
            </wp:positionH>
            <wp:positionV relativeFrom="paragraph">
              <wp:posOffset>356870</wp:posOffset>
            </wp:positionV>
            <wp:extent cx="5619750" cy="899795"/>
            <wp:effectExtent l="0" t="0" r="0" b="0"/>
            <wp:wrapTopAndBottom/>
            <wp:docPr id="1632755876" name="Picture 2" descr="A blu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755876" name="Picture 2" descr="A blue background with black text&#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1950"/>
                    <a:stretch/>
                  </pic:blipFill>
                  <pic:spPr bwMode="auto">
                    <a:xfrm>
                      <a:off x="0" y="0"/>
                      <a:ext cx="5619750" cy="899795"/>
                    </a:xfrm>
                    <a:prstGeom prst="rect">
                      <a:avLst/>
                    </a:prstGeom>
                    <a:noFill/>
                    <a:ln>
                      <a:noFill/>
                    </a:ln>
                    <a:extLst>
                      <a:ext uri="{53640926-AAD7-44D8-BBD7-CCE9431645EC}">
                        <a14:shadowObscured xmlns:a14="http://schemas.microsoft.com/office/drawing/2010/main"/>
                      </a:ext>
                    </a:extLst>
                  </pic:spPr>
                </pic:pic>
              </a:graphicData>
            </a:graphic>
          </wp:anchor>
        </w:drawing>
      </w:r>
      <w:r>
        <w:t>All colours and Hex codes are shown in the image below.</w:t>
      </w:r>
    </w:p>
    <w:p w14:paraId="07964CB5" w14:textId="275949BA" w:rsidR="00003D38" w:rsidRPr="00003D38" w:rsidRDefault="00003D38" w:rsidP="00003D38"/>
    <w:p w14:paraId="47666480" w14:textId="77777777" w:rsidR="00642447" w:rsidRDefault="00642447" w:rsidP="00416110">
      <w:pPr>
        <w:pStyle w:val="Heading2"/>
      </w:pPr>
      <w:bookmarkStart w:id="10" w:name="_Toc163169066"/>
      <w:bookmarkStart w:id="11" w:name="_Toc164795897"/>
      <w:r>
        <w:t>Web Wireframes</w:t>
      </w:r>
      <w:bookmarkEnd w:id="10"/>
      <w:bookmarkEnd w:id="11"/>
    </w:p>
    <w:p w14:paraId="53CB125F" w14:textId="090AE5D7" w:rsidR="00642447" w:rsidRPr="00642447" w:rsidRDefault="00642447" w:rsidP="00642447">
      <w:pPr>
        <w:sectPr w:rsidR="00642447" w:rsidRPr="00642447" w:rsidSect="003D1D77">
          <w:footerReference w:type="default" r:id="rId13"/>
          <w:pgSz w:w="11906" w:h="16838"/>
          <w:pgMar w:top="1440" w:right="1440" w:bottom="1440" w:left="1440" w:header="709" w:footer="709" w:gutter="0"/>
          <w:cols w:space="708"/>
          <w:titlePg/>
          <w:docGrid w:linePitch="360"/>
        </w:sectPr>
      </w:pPr>
      <w:r>
        <w:t>Below are web frames that shows how the project will look to user once implantation. All web frames have a low-fi and a high-fi virent. The low-fi diagram shows a simple design that only shows the base design with elements the user may need to use. The hi-fi shows all colours and possible fonts that the colour</w:t>
      </w:r>
      <w:r w:rsidR="00727004">
        <w:t>. Both sets of wireframes show a demo page, the demo page will be used to demo parts of the project and will not be a part of the final system.</w:t>
      </w:r>
    </w:p>
    <w:p w14:paraId="2DF47018" w14:textId="77777777" w:rsidR="00642447" w:rsidRDefault="00642447" w:rsidP="00416110">
      <w:pPr>
        <w:pStyle w:val="Heading3"/>
      </w:pPr>
      <w:bookmarkStart w:id="12" w:name="_Toc164795898"/>
      <w:r>
        <w:lastRenderedPageBreak/>
        <w:t>Low-fi</w:t>
      </w:r>
      <w:bookmarkEnd w:id="12"/>
    </w:p>
    <w:p w14:paraId="7E1E9FC1" w14:textId="77E3A8A5" w:rsidR="00675D33" w:rsidRDefault="00642447" w:rsidP="00675D33">
      <w:r>
        <w:rPr>
          <w:noProof/>
        </w:rPr>
        <w:drawing>
          <wp:inline distT="0" distB="0" distL="0" distR="0" wp14:anchorId="744C0E90" wp14:editId="24D795C3">
            <wp:extent cx="8764438" cy="4801700"/>
            <wp:effectExtent l="0" t="0" r="0" b="0"/>
            <wp:docPr id="1186697317" name="Picture 2" descr="A screenshot of a wirefr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697317" name="Picture 2" descr="A screenshot of a wirefram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780179" cy="4810324"/>
                    </a:xfrm>
                    <a:prstGeom prst="rect">
                      <a:avLst/>
                    </a:prstGeom>
                    <a:noFill/>
                    <a:ln>
                      <a:noFill/>
                    </a:ln>
                  </pic:spPr>
                </pic:pic>
              </a:graphicData>
            </a:graphic>
          </wp:inline>
        </w:drawing>
      </w:r>
      <w:bookmarkStart w:id="13" w:name="_Toc163169068"/>
    </w:p>
    <w:p w14:paraId="48D852C3" w14:textId="77777777" w:rsidR="003D4A1B" w:rsidRDefault="00675D33">
      <w:r>
        <w:br w:type="page"/>
      </w:r>
      <w:r w:rsidR="00015D8A">
        <w:rPr>
          <w:noProof/>
        </w:rPr>
        <w:lastRenderedPageBreak/>
        <w:drawing>
          <wp:inline distT="0" distB="0" distL="0" distR="0" wp14:anchorId="6AE8F36D" wp14:editId="3290BAD0">
            <wp:extent cx="9109494" cy="4128618"/>
            <wp:effectExtent l="0" t="0" r="0" b="5715"/>
            <wp:docPr id="2364274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118394" cy="4132651"/>
                    </a:xfrm>
                    <a:prstGeom prst="rect">
                      <a:avLst/>
                    </a:prstGeom>
                    <a:noFill/>
                    <a:ln>
                      <a:noFill/>
                    </a:ln>
                  </pic:spPr>
                </pic:pic>
              </a:graphicData>
            </a:graphic>
          </wp:inline>
        </w:drawing>
      </w:r>
    </w:p>
    <w:p w14:paraId="1C01F005" w14:textId="590C35C4" w:rsidR="00015D8A" w:rsidRDefault="003D4A1B">
      <w:r>
        <w:rPr>
          <w:noProof/>
        </w:rPr>
        <w:lastRenderedPageBreak/>
        <w:drawing>
          <wp:anchor distT="0" distB="0" distL="114300" distR="114300" simplePos="0" relativeHeight="251658240" behindDoc="0" locked="0" layoutInCell="1" allowOverlap="1" wp14:anchorId="66E024C2" wp14:editId="1891C2BD">
            <wp:simplePos x="0" y="0"/>
            <wp:positionH relativeFrom="margin">
              <wp:align>center</wp:align>
            </wp:positionH>
            <wp:positionV relativeFrom="paragraph">
              <wp:posOffset>192</wp:posOffset>
            </wp:positionV>
            <wp:extent cx="6772910" cy="4827270"/>
            <wp:effectExtent l="0" t="0" r="8890" b="0"/>
            <wp:wrapTopAndBottom/>
            <wp:docPr id="783986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772910" cy="4827270"/>
                    </a:xfrm>
                    <a:prstGeom prst="rect">
                      <a:avLst/>
                    </a:prstGeom>
                    <a:noFill/>
                    <a:ln>
                      <a:noFill/>
                    </a:ln>
                  </pic:spPr>
                </pic:pic>
              </a:graphicData>
            </a:graphic>
          </wp:anchor>
        </w:drawing>
      </w:r>
      <w:r w:rsidR="00015D8A">
        <w:br w:type="page"/>
      </w:r>
    </w:p>
    <w:p w14:paraId="293CDF64" w14:textId="542F0B44" w:rsidR="00675D33" w:rsidRDefault="002D4EAD">
      <w:pPr>
        <w:rPr>
          <w:rFonts w:asciiTheme="majorHAnsi" w:eastAsiaTheme="majorEastAsia" w:hAnsiTheme="majorHAnsi" w:cstheme="majorBidi"/>
          <w:color w:val="000000" w:themeColor="text1"/>
          <w:sz w:val="26"/>
          <w:szCs w:val="26"/>
        </w:rPr>
      </w:pPr>
      <w:r>
        <w:rPr>
          <w:noProof/>
        </w:rPr>
        <w:lastRenderedPageBreak/>
        <w:drawing>
          <wp:inline distT="0" distB="0" distL="0" distR="0" wp14:anchorId="17A1CFA8" wp14:editId="2E81E3C7">
            <wp:extent cx="8863330" cy="4664075"/>
            <wp:effectExtent l="0" t="0" r="0" b="3175"/>
            <wp:docPr id="2116427819" name="Picture 1" descr="A diagram of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427819" name="Picture 1" descr="A diagram of a pictur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863330" cy="4664075"/>
                    </a:xfrm>
                    <a:prstGeom prst="rect">
                      <a:avLst/>
                    </a:prstGeom>
                    <a:noFill/>
                    <a:ln>
                      <a:noFill/>
                    </a:ln>
                  </pic:spPr>
                </pic:pic>
              </a:graphicData>
            </a:graphic>
          </wp:inline>
        </w:drawing>
      </w:r>
    </w:p>
    <w:p w14:paraId="7BA984DE" w14:textId="73C9B3C1" w:rsidR="00642447" w:rsidRDefault="00642447" w:rsidP="00416110">
      <w:pPr>
        <w:pStyle w:val="Heading3"/>
      </w:pPr>
      <w:bookmarkStart w:id="14" w:name="_Toc164795899"/>
      <w:r>
        <w:lastRenderedPageBreak/>
        <w:t>Hi-fi</w:t>
      </w:r>
      <w:bookmarkEnd w:id="13"/>
      <w:bookmarkEnd w:id="14"/>
    </w:p>
    <w:p w14:paraId="1141C07C" w14:textId="77777777" w:rsidR="00416110" w:rsidRDefault="00652BA2" w:rsidP="00642447">
      <w:r>
        <w:rPr>
          <w:noProof/>
        </w:rPr>
        <w:drawing>
          <wp:inline distT="0" distB="0" distL="0" distR="0" wp14:anchorId="3A9ED789" wp14:editId="69A14802">
            <wp:extent cx="8858885" cy="4631690"/>
            <wp:effectExtent l="0" t="0" r="0" b="0"/>
            <wp:docPr id="1411402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858885" cy="4631690"/>
                    </a:xfrm>
                    <a:prstGeom prst="rect">
                      <a:avLst/>
                    </a:prstGeom>
                    <a:noFill/>
                    <a:ln>
                      <a:noFill/>
                    </a:ln>
                  </pic:spPr>
                </pic:pic>
              </a:graphicData>
            </a:graphic>
          </wp:inline>
        </w:drawing>
      </w:r>
    </w:p>
    <w:p w14:paraId="70B0784F" w14:textId="77777777" w:rsidR="00416110" w:rsidRDefault="00416110" w:rsidP="00642447"/>
    <w:p w14:paraId="315B45AA" w14:textId="075899EA" w:rsidR="00642447" w:rsidRDefault="00416110" w:rsidP="00642447">
      <w:r>
        <w:rPr>
          <w:noProof/>
        </w:rPr>
        <w:lastRenderedPageBreak/>
        <w:drawing>
          <wp:inline distT="0" distB="0" distL="0" distR="0" wp14:anchorId="61D2F170" wp14:editId="1CBBFC70">
            <wp:extent cx="8863330" cy="4586605"/>
            <wp:effectExtent l="0" t="0" r="0" b="4445"/>
            <wp:docPr id="1877504401" name="Picture 1" descr="A diagram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04401" name="Picture 1" descr="A diagram of a cha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863330" cy="4586605"/>
                    </a:xfrm>
                    <a:prstGeom prst="rect">
                      <a:avLst/>
                    </a:prstGeom>
                    <a:noFill/>
                    <a:ln>
                      <a:noFill/>
                    </a:ln>
                  </pic:spPr>
                </pic:pic>
              </a:graphicData>
            </a:graphic>
          </wp:inline>
        </w:drawing>
      </w:r>
      <w:r w:rsidR="00D13B70">
        <w:rPr>
          <w:noProof/>
        </w:rPr>
        <w:lastRenderedPageBreak/>
        <w:drawing>
          <wp:inline distT="0" distB="0" distL="0" distR="0" wp14:anchorId="0D378825" wp14:editId="053F07DB">
            <wp:extent cx="8863330" cy="5232400"/>
            <wp:effectExtent l="0" t="0" r="0" b="6350"/>
            <wp:docPr id="29908255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082555" name="Picture 2" descr="A screenshot of a computer&#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863330" cy="5232400"/>
                    </a:xfrm>
                    <a:prstGeom prst="rect">
                      <a:avLst/>
                    </a:prstGeom>
                    <a:noFill/>
                    <a:ln>
                      <a:noFill/>
                    </a:ln>
                  </pic:spPr>
                </pic:pic>
              </a:graphicData>
            </a:graphic>
          </wp:inline>
        </w:drawing>
      </w:r>
      <w:r w:rsidR="00642447">
        <w:br w:type="page"/>
      </w:r>
    </w:p>
    <w:p w14:paraId="158C5EE8" w14:textId="77777777" w:rsidR="00642447" w:rsidRDefault="00642447" w:rsidP="00642447">
      <w:pPr>
        <w:sectPr w:rsidR="00642447" w:rsidSect="003D1D77">
          <w:pgSz w:w="16838" w:h="11906" w:orient="landscape"/>
          <w:pgMar w:top="1440" w:right="1440" w:bottom="1440" w:left="1440" w:header="709" w:footer="709" w:gutter="0"/>
          <w:cols w:space="708"/>
          <w:titlePg/>
          <w:docGrid w:linePitch="360"/>
        </w:sectPr>
      </w:pPr>
    </w:p>
    <w:p w14:paraId="45219D15" w14:textId="402B3566" w:rsidR="00642447" w:rsidRDefault="001232A4" w:rsidP="001232A4">
      <w:pPr>
        <w:pStyle w:val="Heading1"/>
      </w:pPr>
      <w:bookmarkStart w:id="15" w:name="_Toc164795900"/>
      <w:r>
        <w:lastRenderedPageBreak/>
        <w:t>Use Case Diagram</w:t>
      </w:r>
      <w:bookmarkEnd w:id="15"/>
    </w:p>
    <w:p w14:paraId="74A0B870" w14:textId="24B2E2E8" w:rsidR="001232A4" w:rsidRDefault="001232A4" w:rsidP="001232A4">
      <w:r>
        <w:t xml:space="preserve">The project has two users that will interact with the system; </w:t>
      </w:r>
      <w:r w:rsidR="00F02B6C">
        <w:t>however,</w:t>
      </w:r>
      <w:r>
        <w:t xml:space="preserve"> the use case diagram shows three. The third user is the machine learning AI. The reason the AI has been added is it acts like a user as it answers the user’s questions. The other two users are users within the </w:t>
      </w:r>
      <w:r w:rsidR="00F02B6C">
        <w:t>client’s</w:t>
      </w:r>
      <w:r>
        <w:t xml:space="preserve"> origination and the customer or students. For the purpose of </w:t>
      </w:r>
      <w:r w:rsidR="00F02B6C">
        <w:t>simplicity,</w:t>
      </w:r>
      <w:r>
        <w:t xml:space="preserve"> </w:t>
      </w:r>
      <w:proofErr w:type="gramStart"/>
      <w:r>
        <w:t>The</w:t>
      </w:r>
      <w:proofErr w:type="gramEnd"/>
      <w:r>
        <w:t xml:space="preserve"> diagram has narrowed users down to user/customer and client.</w:t>
      </w:r>
    </w:p>
    <w:p w14:paraId="7333C327" w14:textId="1EE30DF0" w:rsidR="001232A4" w:rsidRPr="001232A4" w:rsidRDefault="001232A4" w:rsidP="001232A4">
      <w:r>
        <w:rPr>
          <w:noProof/>
        </w:rPr>
        <w:drawing>
          <wp:inline distT="0" distB="0" distL="0" distR="0" wp14:anchorId="44B9AC86" wp14:editId="457CC39E">
            <wp:extent cx="5731510" cy="4575175"/>
            <wp:effectExtent l="0" t="0" r="2540" b="0"/>
            <wp:docPr id="60690723" name="Picture 1" descr="A diagram of a chatbot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90723" name="Picture 1" descr="A diagram of a chatbot system&#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4575175"/>
                    </a:xfrm>
                    <a:prstGeom prst="rect">
                      <a:avLst/>
                    </a:prstGeom>
                    <a:noFill/>
                    <a:ln>
                      <a:noFill/>
                    </a:ln>
                  </pic:spPr>
                </pic:pic>
              </a:graphicData>
            </a:graphic>
          </wp:inline>
        </w:drawing>
      </w:r>
    </w:p>
    <w:p w14:paraId="093EDF9B" w14:textId="38ECFFEF" w:rsidR="00833738" w:rsidRDefault="00642447" w:rsidP="00833738">
      <w:pPr>
        <w:pStyle w:val="Heading1"/>
      </w:pPr>
      <w:bookmarkStart w:id="16" w:name="_Toc163169069"/>
      <w:bookmarkStart w:id="17" w:name="_Toc164795901"/>
      <w:r>
        <w:t>Project structure diagram</w:t>
      </w:r>
      <w:bookmarkEnd w:id="16"/>
      <w:r w:rsidR="00833738">
        <w:t>s</w:t>
      </w:r>
      <w:bookmarkEnd w:id="17"/>
      <w:r>
        <w:t xml:space="preserve"> </w:t>
      </w:r>
    </w:p>
    <w:p w14:paraId="6DFB73CA" w14:textId="42C09A8B" w:rsidR="00833738" w:rsidRDefault="00833738" w:rsidP="004519CE">
      <w:r>
        <w:t xml:space="preserve">The project will complete many tasks by using multiple files in different orders. The diagrams below show how different users of the system will interact with it.  </w:t>
      </w:r>
      <w:r w:rsidR="00B808CE">
        <w:t xml:space="preserve">The system has been split into sections of the program for simplicity. </w:t>
      </w:r>
    </w:p>
    <w:p w14:paraId="3E4E81E0" w14:textId="35D011E3" w:rsidR="00833738" w:rsidRDefault="00833738" w:rsidP="00705C8C">
      <w:pPr>
        <w:pStyle w:val="Heading2"/>
      </w:pPr>
      <w:bookmarkStart w:id="18" w:name="_Toc164795902"/>
      <w:r>
        <w:lastRenderedPageBreak/>
        <w:t>UI Structure</w:t>
      </w:r>
      <w:bookmarkEnd w:id="18"/>
      <w:r>
        <w:t xml:space="preserve"> </w:t>
      </w:r>
    </w:p>
    <w:p w14:paraId="73D00E00" w14:textId="4FACC152" w:rsidR="00833738" w:rsidRPr="00833738" w:rsidRDefault="00705C8C" w:rsidP="00833738">
      <w:pPr>
        <w:sectPr w:rsidR="00833738" w:rsidRPr="00833738" w:rsidSect="003D1D77">
          <w:footerReference w:type="default" r:id="rId22"/>
          <w:pgSz w:w="11906" w:h="16838"/>
          <w:pgMar w:top="1440" w:right="1440" w:bottom="1440" w:left="1440" w:header="709" w:footer="709" w:gutter="0"/>
          <w:cols w:space="708"/>
          <w:titlePg/>
          <w:docGrid w:linePitch="360"/>
        </w:sectPr>
      </w:pPr>
      <w:r>
        <w:rPr>
          <w:noProof/>
        </w:rPr>
        <w:drawing>
          <wp:anchor distT="0" distB="0" distL="114300" distR="114300" simplePos="0" relativeHeight="251660288" behindDoc="0" locked="0" layoutInCell="1" allowOverlap="1" wp14:anchorId="08E2F128" wp14:editId="6D11FC53">
            <wp:simplePos x="0" y="0"/>
            <wp:positionH relativeFrom="margin">
              <wp:align>right</wp:align>
            </wp:positionH>
            <wp:positionV relativeFrom="paragraph">
              <wp:posOffset>1145320</wp:posOffset>
            </wp:positionV>
            <wp:extent cx="5731510" cy="5697855"/>
            <wp:effectExtent l="0" t="0" r="2540" b="0"/>
            <wp:wrapTopAndBottom/>
            <wp:docPr id="1449610832"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610832" name="Picture 1" descr="A diagram of a computer&#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5697855"/>
                    </a:xfrm>
                    <a:prstGeom prst="rect">
                      <a:avLst/>
                    </a:prstGeom>
                    <a:noFill/>
                    <a:ln>
                      <a:noFill/>
                    </a:ln>
                  </pic:spPr>
                </pic:pic>
              </a:graphicData>
            </a:graphic>
          </wp:anchor>
        </w:drawing>
      </w:r>
      <w:r w:rsidR="00833738">
        <w:t xml:space="preserve">The Project has </w:t>
      </w:r>
      <w:r>
        <w:t>two different</w:t>
      </w:r>
      <w:r w:rsidR="00833738">
        <w:t xml:space="preserve"> UI that users cab use. They both </w:t>
      </w:r>
      <w:r>
        <w:t>use the same Java Script files to retrieve the data from the app.py file (server). The smaller UI uses jQuery to access the UI files needed to display the chat. The project uses jQuery so the chatbot can be accessed on any page of the clients existing system. In the diagram below this is shown through index.html however in practise they can be any webpage that the client may have.</w:t>
      </w:r>
    </w:p>
    <w:p w14:paraId="1515AB3C" w14:textId="77777777" w:rsidR="004519CE" w:rsidRDefault="007E7CDA" w:rsidP="007E7CDA">
      <w:pPr>
        <w:pStyle w:val="Heading2"/>
      </w:pPr>
      <w:bookmarkStart w:id="19" w:name="_Toc163169070"/>
      <w:bookmarkStart w:id="20" w:name="_Toc164795903"/>
      <w:r>
        <w:lastRenderedPageBreak/>
        <w:t>Training model Structure</w:t>
      </w:r>
      <w:bookmarkEnd w:id="20"/>
      <w:r>
        <w:t xml:space="preserve"> </w:t>
      </w:r>
    </w:p>
    <w:p w14:paraId="4CDC75E6" w14:textId="4084F370" w:rsidR="007E7CDA" w:rsidRDefault="007E7CDA" w:rsidP="007E7CDA">
      <w:r>
        <w:t xml:space="preserve">The project needs a </w:t>
      </w:r>
      <w:r w:rsidR="00D238CE">
        <w:t>way train</w:t>
      </w:r>
      <w:r>
        <w:t xml:space="preserve"> the chatbot to recognize new </w:t>
      </w:r>
      <w:r w:rsidR="00626ED2">
        <w:t>responses as</w:t>
      </w:r>
      <w:r>
        <w:t xml:space="preserve"> well as ensure that the chatbot will recognise responses over time. To do this the </w:t>
      </w:r>
      <w:r w:rsidR="00D238CE">
        <w:t>client will</w:t>
      </w:r>
      <w:r>
        <w:t xml:space="preserve"> need to run the training program, </w:t>
      </w:r>
      <w:r w:rsidR="00B808CE">
        <w:t>then they will be able to start the chatbot app back up and all training data will apply.</w:t>
      </w:r>
      <w:r w:rsidR="00626ED2">
        <w:t xml:space="preserve"> Files such as </w:t>
      </w:r>
      <w:proofErr w:type="spellStart"/>
      <w:proofErr w:type="gramStart"/>
      <w:r w:rsidR="00626ED2" w:rsidRPr="00BA4B55">
        <w:rPr>
          <w:b/>
          <w:bCs/>
        </w:rPr>
        <w:t>intents.json</w:t>
      </w:r>
      <w:proofErr w:type="spellEnd"/>
      <w:proofErr w:type="gramEnd"/>
      <w:r w:rsidR="00626ED2" w:rsidRPr="00BA4B55">
        <w:rPr>
          <w:b/>
          <w:bCs/>
        </w:rPr>
        <w:t xml:space="preserve"> , model.py, textprocessing.py</w:t>
      </w:r>
      <w:r w:rsidR="00626ED2">
        <w:t xml:space="preserve"> and </w:t>
      </w:r>
      <w:proofErr w:type="spellStart"/>
      <w:r w:rsidR="00626ED2" w:rsidRPr="00BA4B55">
        <w:rPr>
          <w:b/>
          <w:bCs/>
        </w:rPr>
        <w:t>data.pth</w:t>
      </w:r>
      <w:proofErr w:type="spellEnd"/>
      <w:r w:rsidR="00626ED2" w:rsidRPr="00BA4B55">
        <w:t xml:space="preserve">. </w:t>
      </w:r>
      <w:r w:rsidR="00626ED2">
        <w:t xml:space="preserve">Files here are used else </w:t>
      </w:r>
      <w:r w:rsidR="00BA4B55">
        <w:t>whereas</w:t>
      </w:r>
      <w:r w:rsidR="00626ED2">
        <w:t xml:space="preserve"> the project follows the object ornated programming as functions, </w:t>
      </w:r>
      <w:proofErr w:type="gramStart"/>
      <w:r w:rsidR="00626ED2">
        <w:t>classes</w:t>
      </w:r>
      <w:proofErr w:type="gramEnd"/>
      <w:r w:rsidR="00626ED2">
        <w:t xml:space="preserve"> and data in them files are used elsewhere.</w:t>
      </w:r>
    </w:p>
    <w:p w14:paraId="0FB5FA1C" w14:textId="7D091EB9" w:rsidR="00626ED2" w:rsidRPr="007E7CDA" w:rsidRDefault="004A5024" w:rsidP="007E7CDA">
      <w:pPr>
        <w:sectPr w:rsidR="00626ED2" w:rsidRPr="007E7CDA" w:rsidSect="003D1D77">
          <w:pgSz w:w="11906" w:h="16838"/>
          <w:pgMar w:top="1440" w:right="1440" w:bottom="1440" w:left="1440" w:header="709" w:footer="709" w:gutter="0"/>
          <w:cols w:space="708"/>
          <w:titlePg/>
          <w:docGrid w:linePitch="360"/>
        </w:sectPr>
      </w:pPr>
      <w:r>
        <w:rPr>
          <w:noProof/>
        </w:rPr>
        <w:drawing>
          <wp:anchor distT="0" distB="0" distL="114300" distR="114300" simplePos="0" relativeHeight="251661312" behindDoc="0" locked="0" layoutInCell="1" allowOverlap="1" wp14:anchorId="35DDDCF6" wp14:editId="7C48B90D">
            <wp:simplePos x="0" y="0"/>
            <wp:positionH relativeFrom="margin">
              <wp:align>right</wp:align>
            </wp:positionH>
            <wp:positionV relativeFrom="paragraph">
              <wp:posOffset>690650</wp:posOffset>
            </wp:positionV>
            <wp:extent cx="5731510" cy="6719570"/>
            <wp:effectExtent l="0" t="0" r="2540" b="5080"/>
            <wp:wrapTopAndBottom/>
            <wp:docPr id="366751938" name="Picture 1" descr="A diagram of a training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751938" name="Picture 1" descr="A diagram of a training model&#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6719570"/>
                    </a:xfrm>
                    <a:prstGeom prst="rect">
                      <a:avLst/>
                    </a:prstGeom>
                    <a:noFill/>
                    <a:ln>
                      <a:noFill/>
                    </a:ln>
                  </pic:spPr>
                </pic:pic>
              </a:graphicData>
            </a:graphic>
          </wp:anchor>
        </w:drawing>
      </w:r>
      <w:r w:rsidR="00626ED2">
        <w:t xml:space="preserve">The training model </w:t>
      </w:r>
      <w:proofErr w:type="gramStart"/>
      <w:r w:rsidR="00626ED2">
        <w:t xml:space="preserve">will </w:t>
      </w:r>
      <w:r w:rsidR="00BA4B55">
        <w:t>be only</w:t>
      </w:r>
      <w:r w:rsidR="00626ED2">
        <w:t xml:space="preserve"> be</w:t>
      </w:r>
      <w:proofErr w:type="gramEnd"/>
      <w:r w:rsidR="00626ED2">
        <w:t xml:space="preserve"> ran server side and base users such as customer will not be able to see or run the code.</w:t>
      </w:r>
      <w:r>
        <w:t xml:space="preserve"> The training model does not </w:t>
      </w:r>
      <w:r w:rsidR="00BA4B55">
        <w:t>need to</w:t>
      </w:r>
      <w:r>
        <w:t xml:space="preserve"> run in </w:t>
      </w:r>
      <w:r w:rsidR="00BA4B55">
        <w:t>conduction</w:t>
      </w:r>
      <w:r>
        <w:t xml:space="preserve"> with the chatbot and only needs to be ran when updating the chatbot, then the chatbot can be ran on its own</w:t>
      </w:r>
    </w:p>
    <w:p w14:paraId="0BF5EB2F" w14:textId="6C492640" w:rsidR="00642447" w:rsidRDefault="00642447" w:rsidP="00642447">
      <w:pPr>
        <w:pStyle w:val="Heading1"/>
      </w:pPr>
      <w:bookmarkStart w:id="21" w:name="_Toc164795904"/>
      <w:r>
        <w:lastRenderedPageBreak/>
        <w:t>Testing log</w:t>
      </w:r>
      <w:bookmarkEnd w:id="19"/>
      <w:bookmarkEnd w:id="21"/>
    </w:p>
    <w:tbl>
      <w:tblPr>
        <w:tblStyle w:val="PlainTable5"/>
        <w:tblW w:w="0" w:type="auto"/>
        <w:tblLook w:val="04A0" w:firstRow="1" w:lastRow="0" w:firstColumn="1" w:lastColumn="0" w:noHBand="0" w:noVBand="1"/>
      </w:tblPr>
      <w:tblGrid>
        <w:gridCol w:w="1288"/>
        <w:gridCol w:w="1684"/>
        <w:gridCol w:w="1134"/>
        <w:gridCol w:w="2693"/>
        <w:gridCol w:w="2694"/>
        <w:gridCol w:w="1134"/>
        <w:gridCol w:w="2835"/>
      </w:tblGrid>
      <w:tr w:rsidR="0074278C" w14:paraId="55AD4F9C" w14:textId="77777777" w:rsidTr="0074278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88" w:type="dxa"/>
          </w:tcPr>
          <w:p w14:paraId="4BFB410B" w14:textId="15D4C696" w:rsidR="0074278C" w:rsidRDefault="0074278C">
            <w:r>
              <w:t>Test Num</w:t>
            </w:r>
          </w:p>
        </w:tc>
        <w:tc>
          <w:tcPr>
            <w:tcW w:w="1684" w:type="dxa"/>
          </w:tcPr>
          <w:p w14:paraId="00FB10ED" w14:textId="0EF9A9C6" w:rsidR="0074278C" w:rsidRDefault="0074278C">
            <w:pPr>
              <w:cnfStyle w:val="100000000000" w:firstRow="1" w:lastRow="0" w:firstColumn="0" w:lastColumn="0" w:oddVBand="0" w:evenVBand="0" w:oddHBand="0" w:evenHBand="0" w:firstRowFirstColumn="0" w:firstRowLastColumn="0" w:lastRowFirstColumn="0" w:lastRowLastColumn="0"/>
            </w:pPr>
            <w:r>
              <w:t>Test name</w:t>
            </w:r>
          </w:p>
        </w:tc>
        <w:tc>
          <w:tcPr>
            <w:tcW w:w="1134" w:type="dxa"/>
          </w:tcPr>
          <w:p w14:paraId="3AC503FA" w14:textId="694A6A5E" w:rsidR="0074278C" w:rsidRDefault="0074278C">
            <w:pPr>
              <w:cnfStyle w:val="100000000000" w:firstRow="1" w:lastRow="0" w:firstColumn="0" w:lastColumn="0" w:oddVBand="0" w:evenVBand="0" w:oddHBand="0" w:evenHBand="0" w:firstRowFirstColumn="0" w:firstRowLastColumn="0" w:lastRowFirstColumn="0" w:lastRowLastColumn="0"/>
            </w:pPr>
            <w:r>
              <w:t>Data</w:t>
            </w:r>
          </w:p>
        </w:tc>
        <w:tc>
          <w:tcPr>
            <w:tcW w:w="2693" w:type="dxa"/>
          </w:tcPr>
          <w:p w14:paraId="33366A49" w14:textId="7A4BF5FA" w:rsidR="0074278C" w:rsidRDefault="0074278C">
            <w:pPr>
              <w:cnfStyle w:val="100000000000" w:firstRow="1" w:lastRow="0" w:firstColumn="0" w:lastColumn="0" w:oddVBand="0" w:evenVBand="0" w:oddHBand="0" w:evenHBand="0" w:firstRowFirstColumn="0" w:firstRowLastColumn="0" w:lastRowFirstColumn="0" w:lastRowLastColumn="0"/>
            </w:pPr>
            <w:r>
              <w:t>Expected outcome</w:t>
            </w:r>
          </w:p>
        </w:tc>
        <w:tc>
          <w:tcPr>
            <w:tcW w:w="2694" w:type="dxa"/>
          </w:tcPr>
          <w:p w14:paraId="49983701" w14:textId="34DDB834" w:rsidR="0074278C" w:rsidRDefault="0074278C">
            <w:pPr>
              <w:cnfStyle w:val="100000000000" w:firstRow="1" w:lastRow="0" w:firstColumn="0" w:lastColumn="0" w:oddVBand="0" w:evenVBand="0" w:oddHBand="0" w:evenHBand="0" w:firstRowFirstColumn="0" w:firstRowLastColumn="0" w:lastRowFirstColumn="0" w:lastRowLastColumn="0"/>
            </w:pPr>
            <w:r>
              <w:t>outcome</w:t>
            </w:r>
          </w:p>
        </w:tc>
        <w:tc>
          <w:tcPr>
            <w:tcW w:w="1134" w:type="dxa"/>
          </w:tcPr>
          <w:p w14:paraId="6F82FBF3" w14:textId="41CB3C70" w:rsidR="0074278C" w:rsidRDefault="0074278C">
            <w:pPr>
              <w:cnfStyle w:val="100000000000" w:firstRow="1" w:lastRow="0" w:firstColumn="0" w:lastColumn="0" w:oddVBand="0" w:evenVBand="0" w:oddHBand="0" w:evenHBand="0" w:firstRowFirstColumn="0" w:firstRowLastColumn="0" w:lastRowFirstColumn="0" w:lastRowLastColumn="0"/>
            </w:pPr>
            <w:r>
              <w:t>Success</w:t>
            </w:r>
          </w:p>
        </w:tc>
        <w:tc>
          <w:tcPr>
            <w:tcW w:w="2835" w:type="dxa"/>
          </w:tcPr>
          <w:p w14:paraId="0F088A46" w14:textId="2388DA58" w:rsidR="0074278C" w:rsidRDefault="0074278C">
            <w:pPr>
              <w:cnfStyle w:val="100000000000" w:firstRow="1" w:lastRow="0" w:firstColumn="0" w:lastColumn="0" w:oddVBand="0" w:evenVBand="0" w:oddHBand="0" w:evenHBand="0" w:firstRowFirstColumn="0" w:firstRowLastColumn="0" w:lastRowFirstColumn="0" w:lastRowLastColumn="0"/>
            </w:pPr>
            <w:r>
              <w:t>Actions</w:t>
            </w:r>
          </w:p>
        </w:tc>
      </w:tr>
      <w:tr w:rsidR="0074278C" w14:paraId="501DA733" w14:textId="77777777" w:rsidTr="007427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8" w:type="dxa"/>
          </w:tcPr>
          <w:p w14:paraId="3F953887" w14:textId="77777777" w:rsidR="0074278C" w:rsidRDefault="0074278C"/>
        </w:tc>
        <w:tc>
          <w:tcPr>
            <w:tcW w:w="1684" w:type="dxa"/>
          </w:tcPr>
          <w:p w14:paraId="5AA67AE4"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1134" w:type="dxa"/>
          </w:tcPr>
          <w:p w14:paraId="3FC57397"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693" w:type="dxa"/>
          </w:tcPr>
          <w:p w14:paraId="14F03DE0"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694" w:type="dxa"/>
          </w:tcPr>
          <w:p w14:paraId="5F8281EE"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1134" w:type="dxa"/>
          </w:tcPr>
          <w:p w14:paraId="2CBF7336"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835" w:type="dxa"/>
          </w:tcPr>
          <w:p w14:paraId="47B399BC"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r>
    </w:tbl>
    <w:p w14:paraId="0B4F0AC5" w14:textId="77777777" w:rsidR="0074278C" w:rsidRDefault="0074278C">
      <w:pPr>
        <w:rPr>
          <w:rFonts w:asciiTheme="majorHAnsi" w:eastAsiaTheme="majorEastAsia" w:hAnsiTheme="majorHAnsi" w:cstheme="majorBidi"/>
          <w:color w:val="000000" w:themeColor="text1"/>
          <w:sz w:val="32"/>
          <w:szCs w:val="32"/>
        </w:rPr>
      </w:pPr>
      <w:r>
        <w:br w:type="page"/>
      </w:r>
    </w:p>
    <w:p w14:paraId="13746CBD" w14:textId="77777777" w:rsidR="0074278C" w:rsidRDefault="0074278C" w:rsidP="00003D38">
      <w:pPr>
        <w:pStyle w:val="Heading1"/>
        <w:sectPr w:rsidR="0074278C" w:rsidSect="003D1D77">
          <w:pgSz w:w="16838" w:h="11906" w:orient="landscape"/>
          <w:pgMar w:top="1440" w:right="1440" w:bottom="1440" w:left="1440" w:header="709" w:footer="709" w:gutter="0"/>
          <w:cols w:space="708"/>
          <w:titlePg/>
          <w:docGrid w:linePitch="360"/>
        </w:sectPr>
      </w:pPr>
    </w:p>
    <w:p w14:paraId="4BD767C3" w14:textId="22ED7931" w:rsidR="00003D38" w:rsidRDefault="00003D38" w:rsidP="00003D38">
      <w:pPr>
        <w:pStyle w:val="Heading1"/>
      </w:pPr>
      <w:bookmarkStart w:id="22" w:name="_Toc164795905"/>
      <w:r w:rsidRPr="00003D38">
        <w:lastRenderedPageBreak/>
        <w:t>Bibliography</w:t>
      </w:r>
      <w:bookmarkEnd w:id="22"/>
    </w:p>
    <w:p w14:paraId="3FA54D5E" w14:textId="4DBFE350" w:rsidR="00003D38" w:rsidRPr="008535BA" w:rsidRDefault="00003D38" w:rsidP="00003D38">
      <w:r w:rsidRPr="00003D38">
        <w:t>Chapman</w:t>
      </w:r>
      <w:r>
        <w:t xml:space="preserve">, C.  (2021). </w:t>
      </w:r>
      <w:proofErr w:type="spellStart"/>
      <w:r w:rsidRPr="00003D38">
        <w:rPr>
          <w:i/>
          <w:iCs/>
        </w:rPr>
        <w:t>Color</w:t>
      </w:r>
      <w:proofErr w:type="spellEnd"/>
      <w:r w:rsidRPr="00003D38">
        <w:rPr>
          <w:i/>
          <w:iCs/>
        </w:rPr>
        <w:t xml:space="preserve"> Theory for Designers, Part 1: The Meaning of </w:t>
      </w:r>
      <w:proofErr w:type="spellStart"/>
      <w:r w:rsidRPr="00003D38">
        <w:rPr>
          <w:i/>
          <w:iCs/>
        </w:rPr>
        <w:t>Color</w:t>
      </w:r>
      <w:proofErr w:type="spellEnd"/>
      <w:r>
        <w:rPr>
          <w:i/>
          <w:iCs/>
        </w:rPr>
        <w:t xml:space="preserve"> </w:t>
      </w:r>
      <w:r>
        <w:t xml:space="preserve">[Online]. </w:t>
      </w:r>
      <w:r w:rsidRPr="00003D38">
        <w:t>Available at:</w:t>
      </w:r>
      <w:r>
        <w:rPr>
          <w:i/>
          <w:iCs/>
        </w:rPr>
        <w:t xml:space="preserve"> </w:t>
      </w:r>
      <w:hyperlink r:id="rId25" w:anchor=":~:text=Green%20(Secondary%20Color)%20%23&amp;text=It%20can%20represent%20new%20beginnings,of%20the%20energy%20of%20yellow" w:history="1">
        <w:r w:rsidRPr="001108A3">
          <w:rPr>
            <w:rStyle w:val="Hyperlink"/>
            <w:i/>
            <w:iCs/>
          </w:rPr>
          <w:t>https://www.smashingmagazine.com/2010/01/color-theory-for-designers-part-1-the-meaning-of-color/#:~:text=Green%20(Secondary%20Color)%20%23&amp;text=It%20can%20represent%20new%20beginnings,of%20the%20energy%20of%20yellow</w:t>
        </w:r>
      </w:hyperlink>
      <w:r>
        <w:rPr>
          <w:i/>
          <w:iCs/>
        </w:rPr>
        <w:t xml:space="preserve"> </w:t>
      </w:r>
      <w:r w:rsidR="008535BA" w:rsidRPr="008535BA">
        <w:t>[Accessed: 19/04/2024]</w:t>
      </w:r>
    </w:p>
    <w:p w14:paraId="41CA9219" w14:textId="77777777" w:rsidR="00882E7C" w:rsidRDefault="00882E7C" w:rsidP="005A03DD"/>
    <w:sectPr w:rsidR="00882E7C" w:rsidSect="003D1D77">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F6548" w14:textId="77777777" w:rsidR="003D1D77" w:rsidRDefault="003D1D77" w:rsidP="00EF60C9">
      <w:pPr>
        <w:spacing w:after="0" w:line="240" w:lineRule="auto"/>
      </w:pPr>
      <w:r>
        <w:separator/>
      </w:r>
    </w:p>
  </w:endnote>
  <w:endnote w:type="continuationSeparator" w:id="0">
    <w:p w14:paraId="1ED66F58" w14:textId="77777777" w:rsidR="003D1D77" w:rsidRDefault="003D1D77" w:rsidP="00EF60C9">
      <w:pPr>
        <w:spacing w:after="0" w:line="240" w:lineRule="auto"/>
      </w:pPr>
      <w:r>
        <w:continuationSeparator/>
      </w:r>
    </w:p>
  </w:endnote>
  <w:endnote w:type="continuationNotice" w:id="1">
    <w:p w14:paraId="221A4A01" w14:textId="77777777" w:rsidR="003D1D77" w:rsidRDefault="003D1D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0159179"/>
      <w:docPartObj>
        <w:docPartGallery w:val="Page Numbers (Bottom of Page)"/>
        <w:docPartUnique/>
      </w:docPartObj>
    </w:sdtPr>
    <w:sdtEndPr>
      <w:rPr>
        <w:noProof/>
      </w:rPr>
    </w:sdtEndPr>
    <w:sdtContent>
      <w:p w14:paraId="075C18E4" w14:textId="1C56944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DA3930" w14:textId="77777777" w:rsidR="007B7537" w:rsidRDefault="007B75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9045577"/>
      <w:docPartObj>
        <w:docPartGallery w:val="Page Numbers (Bottom of Page)"/>
        <w:docPartUnique/>
      </w:docPartObj>
    </w:sdtPr>
    <w:sdtEndPr>
      <w:rPr>
        <w:noProof/>
      </w:rPr>
    </w:sdtEndPr>
    <w:sdtContent>
      <w:p w14:paraId="528B6575" w14:textId="77777777" w:rsidR="00642447" w:rsidRDefault="0064244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C01045" w14:textId="77777777" w:rsidR="00642447" w:rsidRDefault="006424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1877805"/>
      <w:docPartObj>
        <w:docPartGallery w:val="Page Numbers (Bottom of Page)"/>
        <w:docPartUnique/>
      </w:docPartObj>
    </w:sdtPr>
    <w:sdtEndPr>
      <w:rPr>
        <w:noProof/>
      </w:rPr>
    </w:sdtEndPr>
    <w:sdtContent>
      <w:p w14:paraId="4E1B856E" w14:textId="2D88EBC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A877B1" w14:textId="77777777" w:rsidR="002576A0" w:rsidRDefault="002576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553FB" w14:textId="77777777" w:rsidR="003D1D77" w:rsidRDefault="003D1D77" w:rsidP="00EF60C9">
      <w:pPr>
        <w:spacing w:after="0" w:line="240" w:lineRule="auto"/>
      </w:pPr>
      <w:r>
        <w:separator/>
      </w:r>
    </w:p>
  </w:footnote>
  <w:footnote w:type="continuationSeparator" w:id="0">
    <w:p w14:paraId="492F02DE" w14:textId="77777777" w:rsidR="003D1D77" w:rsidRDefault="003D1D77" w:rsidP="00EF60C9">
      <w:pPr>
        <w:spacing w:after="0" w:line="240" w:lineRule="auto"/>
      </w:pPr>
      <w:r>
        <w:continuationSeparator/>
      </w:r>
    </w:p>
  </w:footnote>
  <w:footnote w:type="continuationNotice" w:id="1">
    <w:p w14:paraId="7B6518CD" w14:textId="77777777" w:rsidR="003D1D77" w:rsidRDefault="003D1D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77690" w14:textId="7F4BA1BA" w:rsidR="007B7537" w:rsidRDefault="007B7537">
    <w:pPr>
      <w:pStyle w:val="Header"/>
      <w:jc w:val="right"/>
    </w:pPr>
  </w:p>
  <w:p w14:paraId="4C7C8562" w14:textId="77777777" w:rsidR="007B7537" w:rsidRDefault="007B753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zM7W0NDcxMrUwNDBS0lEKTi0uzszPAykwqQUAAdTjEywAAAA="/>
  </w:docVars>
  <w:rsids>
    <w:rsidRoot w:val="00E10EC3"/>
    <w:rsid w:val="00000ACA"/>
    <w:rsid w:val="000012BB"/>
    <w:rsid w:val="00002C64"/>
    <w:rsid w:val="00003D38"/>
    <w:rsid w:val="00005EDD"/>
    <w:rsid w:val="000108A6"/>
    <w:rsid w:val="00013B03"/>
    <w:rsid w:val="00014318"/>
    <w:rsid w:val="00015D8A"/>
    <w:rsid w:val="000163F2"/>
    <w:rsid w:val="0002375D"/>
    <w:rsid w:val="00025342"/>
    <w:rsid w:val="00026F82"/>
    <w:rsid w:val="00032333"/>
    <w:rsid w:val="000326C5"/>
    <w:rsid w:val="00040919"/>
    <w:rsid w:val="00041A6A"/>
    <w:rsid w:val="00041CAE"/>
    <w:rsid w:val="0004339C"/>
    <w:rsid w:val="00044F5B"/>
    <w:rsid w:val="000462D3"/>
    <w:rsid w:val="0004711D"/>
    <w:rsid w:val="000505A9"/>
    <w:rsid w:val="000535E3"/>
    <w:rsid w:val="00054238"/>
    <w:rsid w:val="00055F5B"/>
    <w:rsid w:val="00057EF4"/>
    <w:rsid w:val="000638F4"/>
    <w:rsid w:val="000644E9"/>
    <w:rsid w:val="00064646"/>
    <w:rsid w:val="00064E29"/>
    <w:rsid w:val="00067081"/>
    <w:rsid w:val="000703D2"/>
    <w:rsid w:val="000712F5"/>
    <w:rsid w:val="00072E41"/>
    <w:rsid w:val="00073099"/>
    <w:rsid w:val="00076C82"/>
    <w:rsid w:val="00081EBD"/>
    <w:rsid w:val="00085C25"/>
    <w:rsid w:val="00086166"/>
    <w:rsid w:val="00086E0F"/>
    <w:rsid w:val="000922F2"/>
    <w:rsid w:val="0009240B"/>
    <w:rsid w:val="00095FAF"/>
    <w:rsid w:val="000964E4"/>
    <w:rsid w:val="00096CC4"/>
    <w:rsid w:val="000A2040"/>
    <w:rsid w:val="000A2050"/>
    <w:rsid w:val="000A4778"/>
    <w:rsid w:val="000B5CD7"/>
    <w:rsid w:val="000B711A"/>
    <w:rsid w:val="000C0367"/>
    <w:rsid w:val="000C1893"/>
    <w:rsid w:val="000D3222"/>
    <w:rsid w:val="000D36AC"/>
    <w:rsid w:val="000D3D99"/>
    <w:rsid w:val="000D4729"/>
    <w:rsid w:val="000D60DE"/>
    <w:rsid w:val="000E6465"/>
    <w:rsid w:val="000F0019"/>
    <w:rsid w:val="000F0D55"/>
    <w:rsid w:val="000F18BF"/>
    <w:rsid w:val="000F2248"/>
    <w:rsid w:val="000F42C6"/>
    <w:rsid w:val="001021FF"/>
    <w:rsid w:val="001030B0"/>
    <w:rsid w:val="00105585"/>
    <w:rsid w:val="00106548"/>
    <w:rsid w:val="00107B5F"/>
    <w:rsid w:val="00112A90"/>
    <w:rsid w:val="001145E9"/>
    <w:rsid w:val="00114602"/>
    <w:rsid w:val="00114608"/>
    <w:rsid w:val="00115186"/>
    <w:rsid w:val="00116769"/>
    <w:rsid w:val="00116F5B"/>
    <w:rsid w:val="001200FC"/>
    <w:rsid w:val="001232A4"/>
    <w:rsid w:val="00127676"/>
    <w:rsid w:val="00130336"/>
    <w:rsid w:val="00130690"/>
    <w:rsid w:val="00130B23"/>
    <w:rsid w:val="001317ED"/>
    <w:rsid w:val="001349FD"/>
    <w:rsid w:val="00141AFC"/>
    <w:rsid w:val="00142EAC"/>
    <w:rsid w:val="00146A1D"/>
    <w:rsid w:val="00147A22"/>
    <w:rsid w:val="00155C0B"/>
    <w:rsid w:val="00156311"/>
    <w:rsid w:val="001647FA"/>
    <w:rsid w:val="00165DE1"/>
    <w:rsid w:val="00167210"/>
    <w:rsid w:val="0016772F"/>
    <w:rsid w:val="001677F3"/>
    <w:rsid w:val="00170EE9"/>
    <w:rsid w:val="00172B83"/>
    <w:rsid w:val="0018386E"/>
    <w:rsid w:val="00187785"/>
    <w:rsid w:val="00192B75"/>
    <w:rsid w:val="00195779"/>
    <w:rsid w:val="001A40D4"/>
    <w:rsid w:val="001A5C3E"/>
    <w:rsid w:val="001A76D8"/>
    <w:rsid w:val="001A7B82"/>
    <w:rsid w:val="001A7CF7"/>
    <w:rsid w:val="001B4127"/>
    <w:rsid w:val="001B4278"/>
    <w:rsid w:val="001B7495"/>
    <w:rsid w:val="001C45A1"/>
    <w:rsid w:val="001C51C3"/>
    <w:rsid w:val="001D7739"/>
    <w:rsid w:val="001E0EC1"/>
    <w:rsid w:val="001E2699"/>
    <w:rsid w:val="001E33F3"/>
    <w:rsid w:val="001E386B"/>
    <w:rsid w:val="001E3DA4"/>
    <w:rsid w:val="001E65D0"/>
    <w:rsid w:val="001E72DC"/>
    <w:rsid w:val="001E78C4"/>
    <w:rsid w:val="001F1940"/>
    <w:rsid w:val="001F5C09"/>
    <w:rsid w:val="001F642B"/>
    <w:rsid w:val="002001B5"/>
    <w:rsid w:val="00201CF1"/>
    <w:rsid w:val="00203E38"/>
    <w:rsid w:val="0020499D"/>
    <w:rsid w:val="002053DD"/>
    <w:rsid w:val="00206691"/>
    <w:rsid w:val="00207C01"/>
    <w:rsid w:val="00211E7D"/>
    <w:rsid w:val="0021249A"/>
    <w:rsid w:val="002125DA"/>
    <w:rsid w:val="002144FC"/>
    <w:rsid w:val="00216E05"/>
    <w:rsid w:val="00221B56"/>
    <w:rsid w:val="0022441D"/>
    <w:rsid w:val="002265E9"/>
    <w:rsid w:val="002273E1"/>
    <w:rsid w:val="00227457"/>
    <w:rsid w:val="00227C17"/>
    <w:rsid w:val="00231437"/>
    <w:rsid w:val="00232C87"/>
    <w:rsid w:val="00233236"/>
    <w:rsid w:val="002350CB"/>
    <w:rsid w:val="00236049"/>
    <w:rsid w:val="002374CA"/>
    <w:rsid w:val="00246CE0"/>
    <w:rsid w:val="00252852"/>
    <w:rsid w:val="00255E50"/>
    <w:rsid w:val="00256618"/>
    <w:rsid w:val="002576A0"/>
    <w:rsid w:val="00260DA1"/>
    <w:rsid w:val="00261A5A"/>
    <w:rsid w:val="002625E8"/>
    <w:rsid w:val="00263C51"/>
    <w:rsid w:val="00264720"/>
    <w:rsid w:val="0027115D"/>
    <w:rsid w:val="00271D1D"/>
    <w:rsid w:val="00274BC9"/>
    <w:rsid w:val="00275A5A"/>
    <w:rsid w:val="00275FB5"/>
    <w:rsid w:val="0027743F"/>
    <w:rsid w:val="00280637"/>
    <w:rsid w:val="0028077F"/>
    <w:rsid w:val="00280870"/>
    <w:rsid w:val="00280B26"/>
    <w:rsid w:val="002813A0"/>
    <w:rsid w:val="002816CC"/>
    <w:rsid w:val="002824EF"/>
    <w:rsid w:val="00284EA1"/>
    <w:rsid w:val="00285967"/>
    <w:rsid w:val="00287805"/>
    <w:rsid w:val="002906E8"/>
    <w:rsid w:val="00294BD8"/>
    <w:rsid w:val="00295D1A"/>
    <w:rsid w:val="00296B26"/>
    <w:rsid w:val="00296D71"/>
    <w:rsid w:val="002A466A"/>
    <w:rsid w:val="002A7A91"/>
    <w:rsid w:val="002B0571"/>
    <w:rsid w:val="002B25D9"/>
    <w:rsid w:val="002B39EF"/>
    <w:rsid w:val="002B5693"/>
    <w:rsid w:val="002B577E"/>
    <w:rsid w:val="002B6479"/>
    <w:rsid w:val="002B6C5C"/>
    <w:rsid w:val="002C2CFF"/>
    <w:rsid w:val="002C35A2"/>
    <w:rsid w:val="002C4334"/>
    <w:rsid w:val="002C4C30"/>
    <w:rsid w:val="002C5CD3"/>
    <w:rsid w:val="002D2A3E"/>
    <w:rsid w:val="002D2FFB"/>
    <w:rsid w:val="002D4D2B"/>
    <w:rsid w:val="002D4EAD"/>
    <w:rsid w:val="002D62D2"/>
    <w:rsid w:val="002E4F41"/>
    <w:rsid w:val="002E6260"/>
    <w:rsid w:val="002F08BA"/>
    <w:rsid w:val="002F3417"/>
    <w:rsid w:val="002F6194"/>
    <w:rsid w:val="002F6CEA"/>
    <w:rsid w:val="0030108F"/>
    <w:rsid w:val="003010BB"/>
    <w:rsid w:val="00301933"/>
    <w:rsid w:val="00301D0E"/>
    <w:rsid w:val="00302665"/>
    <w:rsid w:val="00310151"/>
    <w:rsid w:val="003108E4"/>
    <w:rsid w:val="00313649"/>
    <w:rsid w:val="00317815"/>
    <w:rsid w:val="003205B7"/>
    <w:rsid w:val="0032133C"/>
    <w:rsid w:val="0032582E"/>
    <w:rsid w:val="00326604"/>
    <w:rsid w:val="003273F1"/>
    <w:rsid w:val="00331B10"/>
    <w:rsid w:val="00331C61"/>
    <w:rsid w:val="0033408A"/>
    <w:rsid w:val="00335069"/>
    <w:rsid w:val="00335D21"/>
    <w:rsid w:val="00344BEC"/>
    <w:rsid w:val="003510D6"/>
    <w:rsid w:val="00354B32"/>
    <w:rsid w:val="00355856"/>
    <w:rsid w:val="003564A2"/>
    <w:rsid w:val="003600DB"/>
    <w:rsid w:val="00360110"/>
    <w:rsid w:val="00360EA4"/>
    <w:rsid w:val="003619E9"/>
    <w:rsid w:val="00362DB7"/>
    <w:rsid w:val="00365741"/>
    <w:rsid w:val="00365A7A"/>
    <w:rsid w:val="00366BC3"/>
    <w:rsid w:val="00366BD2"/>
    <w:rsid w:val="00372408"/>
    <w:rsid w:val="003744D5"/>
    <w:rsid w:val="00375848"/>
    <w:rsid w:val="00380AA7"/>
    <w:rsid w:val="00382E80"/>
    <w:rsid w:val="00384C2A"/>
    <w:rsid w:val="003863D3"/>
    <w:rsid w:val="00393726"/>
    <w:rsid w:val="003945BC"/>
    <w:rsid w:val="00394CAE"/>
    <w:rsid w:val="0039560C"/>
    <w:rsid w:val="003A0344"/>
    <w:rsid w:val="003A078D"/>
    <w:rsid w:val="003A0D94"/>
    <w:rsid w:val="003A13AD"/>
    <w:rsid w:val="003A3899"/>
    <w:rsid w:val="003A5CB7"/>
    <w:rsid w:val="003B01BC"/>
    <w:rsid w:val="003B1388"/>
    <w:rsid w:val="003B2BBD"/>
    <w:rsid w:val="003B5056"/>
    <w:rsid w:val="003B5B09"/>
    <w:rsid w:val="003B6B37"/>
    <w:rsid w:val="003C1BF4"/>
    <w:rsid w:val="003C2897"/>
    <w:rsid w:val="003C6542"/>
    <w:rsid w:val="003C675E"/>
    <w:rsid w:val="003D13FD"/>
    <w:rsid w:val="003D1AEE"/>
    <w:rsid w:val="003D1D77"/>
    <w:rsid w:val="003D22F3"/>
    <w:rsid w:val="003D38D1"/>
    <w:rsid w:val="003D4A1B"/>
    <w:rsid w:val="003E20E2"/>
    <w:rsid w:val="003E2D7F"/>
    <w:rsid w:val="003E30E8"/>
    <w:rsid w:val="003E3B1F"/>
    <w:rsid w:val="003E4C63"/>
    <w:rsid w:val="003E5455"/>
    <w:rsid w:val="003E751E"/>
    <w:rsid w:val="003E7A16"/>
    <w:rsid w:val="003F0960"/>
    <w:rsid w:val="003F244A"/>
    <w:rsid w:val="003F2836"/>
    <w:rsid w:val="003F30F7"/>
    <w:rsid w:val="003F4049"/>
    <w:rsid w:val="003F75CA"/>
    <w:rsid w:val="003F7D0F"/>
    <w:rsid w:val="00401682"/>
    <w:rsid w:val="00403899"/>
    <w:rsid w:val="0040478C"/>
    <w:rsid w:val="004060DA"/>
    <w:rsid w:val="0040722E"/>
    <w:rsid w:val="00407E04"/>
    <w:rsid w:val="00410529"/>
    <w:rsid w:val="00410914"/>
    <w:rsid w:val="004122AD"/>
    <w:rsid w:val="00414945"/>
    <w:rsid w:val="00416110"/>
    <w:rsid w:val="0042389D"/>
    <w:rsid w:val="00424890"/>
    <w:rsid w:val="00430CB5"/>
    <w:rsid w:val="00433802"/>
    <w:rsid w:val="00433D67"/>
    <w:rsid w:val="00436C13"/>
    <w:rsid w:val="004408EB"/>
    <w:rsid w:val="00441029"/>
    <w:rsid w:val="004448CF"/>
    <w:rsid w:val="00444EDC"/>
    <w:rsid w:val="00446034"/>
    <w:rsid w:val="00446C81"/>
    <w:rsid w:val="00451996"/>
    <w:rsid w:val="004519CE"/>
    <w:rsid w:val="004526DA"/>
    <w:rsid w:val="00454CDC"/>
    <w:rsid w:val="00456CD7"/>
    <w:rsid w:val="0046552D"/>
    <w:rsid w:val="004664A1"/>
    <w:rsid w:val="0046705E"/>
    <w:rsid w:val="00470C05"/>
    <w:rsid w:val="00471BBF"/>
    <w:rsid w:val="00474D14"/>
    <w:rsid w:val="00474E99"/>
    <w:rsid w:val="004802AD"/>
    <w:rsid w:val="00480485"/>
    <w:rsid w:val="00480A95"/>
    <w:rsid w:val="004843AB"/>
    <w:rsid w:val="00484684"/>
    <w:rsid w:val="00485A23"/>
    <w:rsid w:val="00485B38"/>
    <w:rsid w:val="0048700C"/>
    <w:rsid w:val="00494B22"/>
    <w:rsid w:val="00495C0B"/>
    <w:rsid w:val="004A09EF"/>
    <w:rsid w:val="004A279F"/>
    <w:rsid w:val="004A3541"/>
    <w:rsid w:val="004A39E6"/>
    <w:rsid w:val="004A3E34"/>
    <w:rsid w:val="004A5024"/>
    <w:rsid w:val="004A76D2"/>
    <w:rsid w:val="004B0898"/>
    <w:rsid w:val="004B096B"/>
    <w:rsid w:val="004B1665"/>
    <w:rsid w:val="004B3C0B"/>
    <w:rsid w:val="004B41B5"/>
    <w:rsid w:val="004B79BB"/>
    <w:rsid w:val="004C38CD"/>
    <w:rsid w:val="004C5E3F"/>
    <w:rsid w:val="004D0AA5"/>
    <w:rsid w:val="004D0B5F"/>
    <w:rsid w:val="004D1165"/>
    <w:rsid w:val="004D3988"/>
    <w:rsid w:val="004D48C9"/>
    <w:rsid w:val="004D5D23"/>
    <w:rsid w:val="004E0FE4"/>
    <w:rsid w:val="004E12AF"/>
    <w:rsid w:val="004E3C58"/>
    <w:rsid w:val="004E4B48"/>
    <w:rsid w:val="004E7565"/>
    <w:rsid w:val="004F0913"/>
    <w:rsid w:val="004F262F"/>
    <w:rsid w:val="004F3567"/>
    <w:rsid w:val="004F4ECB"/>
    <w:rsid w:val="004F6691"/>
    <w:rsid w:val="004F685C"/>
    <w:rsid w:val="004F6E06"/>
    <w:rsid w:val="004F738E"/>
    <w:rsid w:val="0050046F"/>
    <w:rsid w:val="005016B3"/>
    <w:rsid w:val="005046E3"/>
    <w:rsid w:val="00506C9A"/>
    <w:rsid w:val="00506FCE"/>
    <w:rsid w:val="00510320"/>
    <w:rsid w:val="00514409"/>
    <w:rsid w:val="00514705"/>
    <w:rsid w:val="0051533D"/>
    <w:rsid w:val="0051644B"/>
    <w:rsid w:val="00516B6D"/>
    <w:rsid w:val="00520048"/>
    <w:rsid w:val="005226BC"/>
    <w:rsid w:val="0052621A"/>
    <w:rsid w:val="005279AA"/>
    <w:rsid w:val="005310CF"/>
    <w:rsid w:val="0053544F"/>
    <w:rsid w:val="00540040"/>
    <w:rsid w:val="00540D78"/>
    <w:rsid w:val="00541AD3"/>
    <w:rsid w:val="005429BF"/>
    <w:rsid w:val="00543355"/>
    <w:rsid w:val="00543DC1"/>
    <w:rsid w:val="005440A5"/>
    <w:rsid w:val="00544A1B"/>
    <w:rsid w:val="005473BC"/>
    <w:rsid w:val="00550F94"/>
    <w:rsid w:val="00551105"/>
    <w:rsid w:val="005562D0"/>
    <w:rsid w:val="00556815"/>
    <w:rsid w:val="00556A98"/>
    <w:rsid w:val="00557DC0"/>
    <w:rsid w:val="005631C1"/>
    <w:rsid w:val="00567DEA"/>
    <w:rsid w:val="00571B7A"/>
    <w:rsid w:val="005750AC"/>
    <w:rsid w:val="00575697"/>
    <w:rsid w:val="005760CF"/>
    <w:rsid w:val="00576744"/>
    <w:rsid w:val="00577805"/>
    <w:rsid w:val="00580091"/>
    <w:rsid w:val="005813C1"/>
    <w:rsid w:val="005832CA"/>
    <w:rsid w:val="00593C9A"/>
    <w:rsid w:val="0059440D"/>
    <w:rsid w:val="00594BD2"/>
    <w:rsid w:val="00594E0A"/>
    <w:rsid w:val="005A03DD"/>
    <w:rsid w:val="005A0F6C"/>
    <w:rsid w:val="005A1742"/>
    <w:rsid w:val="005A2350"/>
    <w:rsid w:val="005A4660"/>
    <w:rsid w:val="005A4F27"/>
    <w:rsid w:val="005B119F"/>
    <w:rsid w:val="005B1A0C"/>
    <w:rsid w:val="005B29B1"/>
    <w:rsid w:val="005B636B"/>
    <w:rsid w:val="005B7D03"/>
    <w:rsid w:val="005C3114"/>
    <w:rsid w:val="005C359F"/>
    <w:rsid w:val="005C4230"/>
    <w:rsid w:val="005D1478"/>
    <w:rsid w:val="005D2FF5"/>
    <w:rsid w:val="005D3848"/>
    <w:rsid w:val="005D43FA"/>
    <w:rsid w:val="005D451C"/>
    <w:rsid w:val="005D79F9"/>
    <w:rsid w:val="005D7FA3"/>
    <w:rsid w:val="005E20F1"/>
    <w:rsid w:val="005F4546"/>
    <w:rsid w:val="005F5799"/>
    <w:rsid w:val="005F602A"/>
    <w:rsid w:val="005F7068"/>
    <w:rsid w:val="006003C8"/>
    <w:rsid w:val="006006FC"/>
    <w:rsid w:val="00603263"/>
    <w:rsid w:val="006033C3"/>
    <w:rsid w:val="006049D6"/>
    <w:rsid w:val="006063D3"/>
    <w:rsid w:val="00607FFD"/>
    <w:rsid w:val="00610B2E"/>
    <w:rsid w:val="00614EE4"/>
    <w:rsid w:val="00616C59"/>
    <w:rsid w:val="006211EE"/>
    <w:rsid w:val="00623617"/>
    <w:rsid w:val="00623964"/>
    <w:rsid w:val="00626A93"/>
    <w:rsid w:val="00626ED2"/>
    <w:rsid w:val="00631F07"/>
    <w:rsid w:val="0063318D"/>
    <w:rsid w:val="006340D4"/>
    <w:rsid w:val="006349B0"/>
    <w:rsid w:val="00635397"/>
    <w:rsid w:val="0063685F"/>
    <w:rsid w:val="00640E22"/>
    <w:rsid w:val="006413FF"/>
    <w:rsid w:val="00641825"/>
    <w:rsid w:val="00642447"/>
    <w:rsid w:val="00642B7B"/>
    <w:rsid w:val="00643AFC"/>
    <w:rsid w:val="0064626F"/>
    <w:rsid w:val="0065106F"/>
    <w:rsid w:val="00652BA2"/>
    <w:rsid w:val="006539D8"/>
    <w:rsid w:val="00654B1F"/>
    <w:rsid w:val="00660B1B"/>
    <w:rsid w:val="00663EC9"/>
    <w:rsid w:val="00665245"/>
    <w:rsid w:val="00670980"/>
    <w:rsid w:val="0067513C"/>
    <w:rsid w:val="00675D33"/>
    <w:rsid w:val="006835CF"/>
    <w:rsid w:val="006876A9"/>
    <w:rsid w:val="00693244"/>
    <w:rsid w:val="006956E8"/>
    <w:rsid w:val="00697701"/>
    <w:rsid w:val="006A0446"/>
    <w:rsid w:val="006A2E80"/>
    <w:rsid w:val="006A3B22"/>
    <w:rsid w:val="006A3B48"/>
    <w:rsid w:val="006A4629"/>
    <w:rsid w:val="006A62E8"/>
    <w:rsid w:val="006A655F"/>
    <w:rsid w:val="006A6993"/>
    <w:rsid w:val="006A774E"/>
    <w:rsid w:val="006B02B5"/>
    <w:rsid w:val="006B02DE"/>
    <w:rsid w:val="006B55B6"/>
    <w:rsid w:val="006C530E"/>
    <w:rsid w:val="006C7C3D"/>
    <w:rsid w:val="006D3BD7"/>
    <w:rsid w:val="006D6ABA"/>
    <w:rsid w:val="006E15AE"/>
    <w:rsid w:val="006E1B25"/>
    <w:rsid w:val="006E2236"/>
    <w:rsid w:val="006E355D"/>
    <w:rsid w:val="006E4128"/>
    <w:rsid w:val="006E4943"/>
    <w:rsid w:val="006E648B"/>
    <w:rsid w:val="006F04D4"/>
    <w:rsid w:val="006F0B63"/>
    <w:rsid w:val="006F2BAC"/>
    <w:rsid w:val="006F5054"/>
    <w:rsid w:val="006F6AFC"/>
    <w:rsid w:val="00702955"/>
    <w:rsid w:val="00702F5C"/>
    <w:rsid w:val="00703963"/>
    <w:rsid w:val="00703F77"/>
    <w:rsid w:val="00705C8C"/>
    <w:rsid w:val="00705CEE"/>
    <w:rsid w:val="00705F63"/>
    <w:rsid w:val="00706FCE"/>
    <w:rsid w:val="00710881"/>
    <w:rsid w:val="00712F47"/>
    <w:rsid w:val="00713541"/>
    <w:rsid w:val="0071376B"/>
    <w:rsid w:val="007138D3"/>
    <w:rsid w:val="00714489"/>
    <w:rsid w:val="00722DE6"/>
    <w:rsid w:val="00727004"/>
    <w:rsid w:val="0072786D"/>
    <w:rsid w:val="0073165F"/>
    <w:rsid w:val="007316D3"/>
    <w:rsid w:val="0073188C"/>
    <w:rsid w:val="007366E8"/>
    <w:rsid w:val="007372BD"/>
    <w:rsid w:val="007374F1"/>
    <w:rsid w:val="0074278C"/>
    <w:rsid w:val="00744126"/>
    <w:rsid w:val="00747501"/>
    <w:rsid w:val="00747D23"/>
    <w:rsid w:val="00752CA2"/>
    <w:rsid w:val="00754E3B"/>
    <w:rsid w:val="0075693E"/>
    <w:rsid w:val="0075733E"/>
    <w:rsid w:val="00767BC0"/>
    <w:rsid w:val="007705A6"/>
    <w:rsid w:val="007708FB"/>
    <w:rsid w:val="007739EC"/>
    <w:rsid w:val="007778E4"/>
    <w:rsid w:val="00777B9D"/>
    <w:rsid w:val="0078288B"/>
    <w:rsid w:val="00784AF6"/>
    <w:rsid w:val="00784BD4"/>
    <w:rsid w:val="00791658"/>
    <w:rsid w:val="00793DFB"/>
    <w:rsid w:val="0079735C"/>
    <w:rsid w:val="007A2544"/>
    <w:rsid w:val="007A5BE2"/>
    <w:rsid w:val="007B21F4"/>
    <w:rsid w:val="007B2950"/>
    <w:rsid w:val="007B527B"/>
    <w:rsid w:val="007B639B"/>
    <w:rsid w:val="007B7537"/>
    <w:rsid w:val="007B7C6B"/>
    <w:rsid w:val="007C08AA"/>
    <w:rsid w:val="007C143F"/>
    <w:rsid w:val="007C524A"/>
    <w:rsid w:val="007C6B2C"/>
    <w:rsid w:val="007D04B3"/>
    <w:rsid w:val="007D4716"/>
    <w:rsid w:val="007D7A68"/>
    <w:rsid w:val="007E11AF"/>
    <w:rsid w:val="007E5F84"/>
    <w:rsid w:val="007E7CDA"/>
    <w:rsid w:val="007F074B"/>
    <w:rsid w:val="007F3795"/>
    <w:rsid w:val="007F4FEF"/>
    <w:rsid w:val="007F52F5"/>
    <w:rsid w:val="007F67E1"/>
    <w:rsid w:val="007F76A4"/>
    <w:rsid w:val="00800BF6"/>
    <w:rsid w:val="00804571"/>
    <w:rsid w:val="008049CD"/>
    <w:rsid w:val="00805587"/>
    <w:rsid w:val="0081024C"/>
    <w:rsid w:val="00812AB1"/>
    <w:rsid w:val="00813121"/>
    <w:rsid w:val="00825B37"/>
    <w:rsid w:val="00833738"/>
    <w:rsid w:val="0084381C"/>
    <w:rsid w:val="008468AD"/>
    <w:rsid w:val="008473F6"/>
    <w:rsid w:val="00851146"/>
    <w:rsid w:val="008515EA"/>
    <w:rsid w:val="0085197A"/>
    <w:rsid w:val="00851CFC"/>
    <w:rsid w:val="00852178"/>
    <w:rsid w:val="008535BA"/>
    <w:rsid w:val="0085464D"/>
    <w:rsid w:val="00854B06"/>
    <w:rsid w:val="00854E29"/>
    <w:rsid w:val="008566D4"/>
    <w:rsid w:val="008571F1"/>
    <w:rsid w:val="00860463"/>
    <w:rsid w:val="00860760"/>
    <w:rsid w:val="00860AB4"/>
    <w:rsid w:val="008619CA"/>
    <w:rsid w:val="008626FF"/>
    <w:rsid w:val="00866041"/>
    <w:rsid w:val="00867567"/>
    <w:rsid w:val="00873AAC"/>
    <w:rsid w:val="00877472"/>
    <w:rsid w:val="00877A59"/>
    <w:rsid w:val="00882E7C"/>
    <w:rsid w:val="00883BA3"/>
    <w:rsid w:val="00883C37"/>
    <w:rsid w:val="00885E9D"/>
    <w:rsid w:val="008862A0"/>
    <w:rsid w:val="00887FA5"/>
    <w:rsid w:val="008908B3"/>
    <w:rsid w:val="008915DA"/>
    <w:rsid w:val="00892E00"/>
    <w:rsid w:val="0089414B"/>
    <w:rsid w:val="00894601"/>
    <w:rsid w:val="00897099"/>
    <w:rsid w:val="008A0193"/>
    <w:rsid w:val="008A0BA8"/>
    <w:rsid w:val="008A58A2"/>
    <w:rsid w:val="008B169E"/>
    <w:rsid w:val="008B2298"/>
    <w:rsid w:val="008B503B"/>
    <w:rsid w:val="008D156F"/>
    <w:rsid w:val="008D4C52"/>
    <w:rsid w:val="008D5A8F"/>
    <w:rsid w:val="008D639D"/>
    <w:rsid w:val="008D7235"/>
    <w:rsid w:val="008D7899"/>
    <w:rsid w:val="008E50B2"/>
    <w:rsid w:val="008E5C04"/>
    <w:rsid w:val="008E5C2B"/>
    <w:rsid w:val="008F6DFD"/>
    <w:rsid w:val="008F77EE"/>
    <w:rsid w:val="00900673"/>
    <w:rsid w:val="0090208C"/>
    <w:rsid w:val="00902E69"/>
    <w:rsid w:val="00904BCD"/>
    <w:rsid w:val="00904C51"/>
    <w:rsid w:val="00904D31"/>
    <w:rsid w:val="00905E0B"/>
    <w:rsid w:val="0090646D"/>
    <w:rsid w:val="00910F05"/>
    <w:rsid w:val="00911AFA"/>
    <w:rsid w:val="009150BF"/>
    <w:rsid w:val="00916DFF"/>
    <w:rsid w:val="0091795F"/>
    <w:rsid w:val="00917C9B"/>
    <w:rsid w:val="00920C87"/>
    <w:rsid w:val="009316D8"/>
    <w:rsid w:val="009339DC"/>
    <w:rsid w:val="00933E36"/>
    <w:rsid w:val="00936C94"/>
    <w:rsid w:val="00944D2E"/>
    <w:rsid w:val="0094563C"/>
    <w:rsid w:val="00945D50"/>
    <w:rsid w:val="009464D1"/>
    <w:rsid w:val="00947476"/>
    <w:rsid w:val="009474FE"/>
    <w:rsid w:val="00950767"/>
    <w:rsid w:val="00950F4B"/>
    <w:rsid w:val="0095279F"/>
    <w:rsid w:val="009531F8"/>
    <w:rsid w:val="00953E8C"/>
    <w:rsid w:val="0096365F"/>
    <w:rsid w:val="00963842"/>
    <w:rsid w:val="00964392"/>
    <w:rsid w:val="00970627"/>
    <w:rsid w:val="00972852"/>
    <w:rsid w:val="0097291C"/>
    <w:rsid w:val="009756C5"/>
    <w:rsid w:val="00976C80"/>
    <w:rsid w:val="00977A15"/>
    <w:rsid w:val="009800DE"/>
    <w:rsid w:val="00981348"/>
    <w:rsid w:val="009854E3"/>
    <w:rsid w:val="009868D9"/>
    <w:rsid w:val="00990A37"/>
    <w:rsid w:val="00995888"/>
    <w:rsid w:val="00995AA1"/>
    <w:rsid w:val="00995DFD"/>
    <w:rsid w:val="00996610"/>
    <w:rsid w:val="009A066A"/>
    <w:rsid w:val="009A1501"/>
    <w:rsid w:val="009A335C"/>
    <w:rsid w:val="009A3965"/>
    <w:rsid w:val="009A3B16"/>
    <w:rsid w:val="009A57B0"/>
    <w:rsid w:val="009B1476"/>
    <w:rsid w:val="009B2C42"/>
    <w:rsid w:val="009B68E5"/>
    <w:rsid w:val="009C00ED"/>
    <w:rsid w:val="009C4A83"/>
    <w:rsid w:val="009C53B6"/>
    <w:rsid w:val="009C61E8"/>
    <w:rsid w:val="009C7E70"/>
    <w:rsid w:val="009E1F37"/>
    <w:rsid w:val="009E3370"/>
    <w:rsid w:val="009E4409"/>
    <w:rsid w:val="009E69C1"/>
    <w:rsid w:val="009F2C20"/>
    <w:rsid w:val="009F3B73"/>
    <w:rsid w:val="009F6F9D"/>
    <w:rsid w:val="009F7692"/>
    <w:rsid w:val="00A0689A"/>
    <w:rsid w:val="00A0767F"/>
    <w:rsid w:val="00A10B5D"/>
    <w:rsid w:val="00A11774"/>
    <w:rsid w:val="00A13D3B"/>
    <w:rsid w:val="00A2043A"/>
    <w:rsid w:val="00A236C6"/>
    <w:rsid w:val="00A23AE9"/>
    <w:rsid w:val="00A23C6F"/>
    <w:rsid w:val="00A3075A"/>
    <w:rsid w:val="00A34A75"/>
    <w:rsid w:val="00A34E9C"/>
    <w:rsid w:val="00A418F6"/>
    <w:rsid w:val="00A42CC5"/>
    <w:rsid w:val="00A43E50"/>
    <w:rsid w:val="00A44A07"/>
    <w:rsid w:val="00A455D3"/>
    <w:rsid w:val="00A460CC"/>
    <w:rsid w:val="00A509EC"/>
    <w:rsid w:val="00A51B2B"/>
    <w:rsid w:val="00A61A29"/>
    <w:rsid w:val="00A62009"/>
    <w:rsid w:val="00A627FA"/>
    <w:rsid w:val="00A63441"/>
    <w:rsid w:val="00A6373B"/>
    <w:rsid w:val="00A665C2"/>
    <w:rsid w:val="00A72EFF"/>
    <w:rsid w:val="00A7410C"/>
    <w:rsid w:val="00A7587E"/>
    <w:rsid w:val="00A77A37"/>
    <w:rsid w:val="00A8262C"/>
    <w:rsid w:val="00A82790"/>
    <w:rsid w:val="00A827FA"/>
    <w:rsid w:val="00A82D46"/>
    <w:rsid w:val="00A85A99"/>
    <w:rsid w:val="00A86EC7"/>
    <w:rsid w:val="00A9160A"/>
    <w:rsid w:val="00A91A14"/>
    <w:rsid w:val="00A91E64"/>
    <w:rsid w:val="00A947C5"/>
    <w:rsid w:val="00A95CE2"/>
    <w:rsid w:val="00A9738D"/>
    <w:rsid w:val="00AA0752"/>
    <w:rsid w:val="00AA2795"/>
    <w:rsid w:val="00AA604F"/>
    <w:rsid w:val="00AA689B"/>
    <w:rsid w:val="00AA6AFB"/>
    <w:rsid w:val="00AA76C8"/>
    <w:rsid w:val="00AB14F4"/>
    <w:rsid w:val="00AB162B"/>
    <w:rsid w:val="00AB2924"/>
    <w:rsid w:val="00AB4747"/>
    <w:rsid w:val="00AB7246"/>
    <w:rsid w:val="00AC4093"/>
    <w:rsid w:val="00AD0A04"/>
    <w:rsid w:val="00AD0B91"/>
    <w:rsid w:val="00AD1C96"/>
    <w:rsid w:val="00AD44BE"/>
    <w:rsid w:val="00AD552A"/>
    <w:rsid w:val="00AE0384"/>
    <w:rsid w:val="00AE0EC8"/>
    <w:rsid w:val="00AE6975"/>
    <w:rsid w:val="00AE7523"/>
    <w:rsid w:val="00AF031D"/>
    <w:rsid w:val="00AF14D8"/>
    <w:rsid w:val="00AF1DAF"/>
    <w:rsid w:val="00AF5AD0"/>
    <w:rsid w:val="00B036A2"/>
    <w:rsid w:val="00B10B5A"/>
    <w:rsid w:val="00B14DD9"/>
    <w:rsid w:val="00B15A78"/>
    <w:rsid w:val="00B20659"/>
    <w:rsid w:val="00B206AB"/>
    <w:rsid w:val="00B207F1"/>
    <w:rsid w:val="00B21DFE"/>
    <w:rsid w:val="00B226D2"/>
    <w:rsid w:val="00B25B29"/>
    <w:rsid w:val="00B25C05"/>
    <w:rsid w:val="00B26FCA"/>
    <w:rsid w:val="00B2777B"/>
    <w:rsid w:val="00B30042"/>
    <w:rsid w:val="00B3329E"/>
    <w:rsid w:val="00B33A56"/>
    <w:rsid w:val="00B418C4"/>
    <w:rsid w:val="00B41A0F"/>
    <w:rsid w:val="00B43AD3"/>
    <w:rsid w:val="00B445D9"/>
    <w:rsid w:val="00B44B03"/>
    <w:rsid w:val="00B44F07"/>
    <w:rsid w:val="00B47D73"/>
    <w:rsid w:val="00B528FF"/>
    <w:rsid w:val="00B56773"/>
    <w:rsid w:val="00B56AD2"/>
    <w:rsid w:val="00B576C9"/>
    <w:rsid w:val="00B6019B"/>
    <w:rsid w:val="00B653A7"/>
    <w:rsid w:val="00B659ED"/>
    <w:rsid w:val="00B72452"/>
    <w:rsid w:val="00B775C1"/>
    <w:rsid w:val="00B80001"/>
    <w:rsid w:val="00B808CE"/>
    <w:rsid w:val="00B8322C"/>
    <w:rsid w:val="00B83C77"/>
    <w:rsid w:val="00B8413F"/>
    <w:rsid w:val="00B86568"/>
    <w:rsid w:val="00B86FBF"/>
    <w:rsid w:val="00B91A75"/>
    <w:rsid w:val="00B94CBB"/>
    <w:rsid w:val="00B973F1"/>
    <w:rsid w:val="00BA24F1"/>
    <w:rsid w:val="00BA3A8C"/>
    <w:rsid w:val="00BA4B55"/>
    <w:rsid w:val="00BA7DA3"/>
    <w:rsid w:val="00BB529B"/>
    <w:rsid w:val="00BB5890"/>
    <w:rsid w:val="00BB5FC2"/>
    <w:rsid w:val="00BB6A8F"/>
    <w:rsid w:val="00BC1E1A"/>
    <w:rsid w:val="00BC64B1"/>
    <w:rsid w:val="00BC671A"/>
    <w:rsid w:val="00BD721B"/>
    <w:rsid w:val="00BE1938"/>
    <w:rsid w:val="00BE47D5"/>
    <w:rsid w:val="00BE5C2B"/>
    <w:rsid w:val="00BF2677"/>
    <w:rsid w:val="00BF32DF"/>
    <w:rsid w:val="00BF5663"/>
    <w:rsid w:val="00BF727E"/>
    <w:rsid w:val="00C01CD5"/>
    <w:rsid w:val="00C053DB"/>
    <w:rsid w:val="00C1390F"/>
    <w:rsid w:val="00C140F6"/>
    <w:rsid w:val="00C149FB"/>
    <w:rsid w:val="00C17C32"/>
    <w:rsid w:val="00C23366"/>
    <w:rsid w:val="00C236B9"/>
    <w:rsid w:val="00C23F79"/>
    <w:rsid w:val="00C248E5"/>
    <w:rsid w:val="00C25333"/>
    <w:rsid w:val="00C306ED"/>
    <w:rsid w:val="00C322EF"/>
    <w:rsid w:val="00C45DD9"/>
    <w:rsid w:val="00C46A47"/>
    <w:rsid w:val="00C4725E"/>
    <w:rsid w:val="00C51F2F"/>
    <w:rsid w:val="00C5229A"/>
    <w:rsid w:val="00C52D50"/>
    <w:rsid w:val="00C53518"/>
    <w:rsid w:val="00C54059"/>
    <w:rsid w:val="00C55DFC"/>
    <w:rsid w:val="00C60215"/>
    <w:rsid w:val="00C61597"/>
    <w:rsid w:val="00C61813"/>
    <w:rsid w:val="00C63583"/>
    <w:rsid w:val="00C70F06"/>
    <w:rsid w:val="00C738E9"/>
    <w:rsid w:val="00C75DEF"/>
    <w:rsid w:val="00C76665"/>
    <w:rsid w:val="00C808E7"/>
    <w:rsid w:val="00C83439"/>
    <w:rsid w:val="00C84138"/>
    <w:rsid w:val="00C8536B"/>
    <w:rsid w:val="00C861FD"/>
    <w:rsid w:val="00C92E3C"/>
    <w:rsid w:val="00CA03C5"/>
    <w:rsid w:val="00CA43D9"/>
    <w:rsid w:val="00CA4CB3"/>
    <w:rsid w:val="00CA57B8"/>
    <w:rsid w:val="00CB2089"/>
    <w:rsid w:val="00CB6847"/>
    <w:rsid w:val="00CB7FE0"/>
    <w:rsid w:val="00CC47A7"/>
    <w:rsid w:val="00CD0EEB"/>
    <w:rsid w:val="00CD1F70"/>
    <w:rsid w:val="00CD2166"/>
    <w:rsid w:val="00CD2AFA"/>
    <w:rsid w:val="00CD36A9"/>
    <w:rsid w:val="00CD6427"/>
    <w:rsid w:val="00CD6FBD"/>
    <w:rsid w:val="00CD7E68"/>
    <w:rsid w:val="00CE0BF9"/>
    <w:rsid w:val="00CE0FFF"/>
    <w:rsid w:val="00CE2103"/>
    <w:rsid w:val="00CE322A"/>
    <w:rsid w:val="00CE45D9"/>
    <w:rsid w:val="00CF02FB"/>
    <w:rsid w:val="00CF103B"/>
    <w:rsid w:val="00CF1122"/>
    <w:rsid w:val="00CF13AA"/>
    <w:rsid w:val="00CF5B2F"/>
    <w:rsid w:val="00D001B2"/>
    <w:rsid w:val="00D0280D"/>
    <w:rsid w:val="00D02DB7"/>
    <w:rsid w:val="00D03828"/>
    <w:rsid w:val="00D03886"/>
    <w:rsid w:val="00D04ED1"/>
    <w:rsid w:val="00D06713"/>
    <w:rsid w:val="00D115A5"/>
    <w:rsid w:val="00D1240B"/>
    <w:rsid w:val="00D13B70"/>
    <w:rsid w:val="00D150B3"/>
    <w:rsid w:val="00D160EB"/>
    <w:rsid w:val="00D238CE"/>
    <w:rsid w:val="00D3129A"/>
    <w:rsid w:val="00D3368A"/>
    <w:rsid w:val="00D343F8"/>
    <w:rsid w:val="00D353E1"/>
    <w:rsid w:val="00D363CA"/>
    <w:rsid w:val="00D37680"/>
    <w:rsid w:val="00D40257"/>
    <w:rsid w:val="00D42118"/>
    <w:rsid w:val="00D42FA6"/>
    <w:rsid w:val="00D51B38"/>
    <w:rsid w:val="00D57BF8"/>
    <w:rsid w:val="00D60ED2"/>
    <w:rsid w:val="00D65701"/>
    <w:rsid w:val="00D66FB5"/>
    <w:rsid w:val="00D67083"/>
    <w:rsid w:val="00D67ABF"/>
    <w:rsid w:val="00D67E97"/>
    <w:rsid w:val="00D744F8"/>
    <w:rsid w:val="00D74784"/>
    <w:rsid w:val="00D7576D"/>
    <w:rsid w:val="00D838C3"/>
    <w:rsid w:val="00D903DE"/>
    <w:rsid w:val="00D93E98"/>
    <w:rsid w:val="00D94FA2"/>
    <w:rsid w:val="00D95678"/>
    <w:rsid w:val="00D95CB8"/>
    <w:rsid w:val="00DA2721"/>
    <w:rsid w:val="00DA3931"/>
    <w:rsid w:val="00DA4365"/>
    <w:rsid w:val="00DA56E6"/>
    <w:rsid w:val="00DB2FA3"/>
    <w:rsid w:val="00DB5520"/>
    <w:rsid w:val="00DB5673"/>
    <w:rsid w:val="00DC7BFD"/>
    <w:rsid w:val="00DD1B5A"/>
    <w:rsid w:val="00DD4314"/>
    <w:rsid w:val="00DD6477"/>
    <w:rsid w:val="00DE1DE9"/>
    <w:rsid w:val="00DE4408"/>
    <w:rsid w:val="00DF7188"/>
    <w:rsid w:val="00DF7562"/>
    <w:rsid w:val="00DF77DD"/>
    <w:rsid w:val="00E009B0"/>
    <w:rsid w:val="00E01F94"/>
    <w:rsid w:val="00E10EC3"/>
    <w:rsid w:val="00E13372"/>
    <w:rsid w:val="00E1623C"/>
    <w:rsid w:val="00E22019"/>
    <w:rsid w:val="00E22044"/>
    <w:rsid w:val="00E223DF"/>
    <w:rsid w:val="00E22F1E"/>
    <w:rsid w:val="00E2377B"/>
    <w:rsid w:val="00E2415D"/>
    <w:rsid w:val="00E25355"/>
    <w:rsid w:val="00E25952"/>
    <w:rsid w:val="00E2608C"/>
    <w:rsid w:val="00E27A51"/>
    <w:rsid w:val="00E31E62"/>
    <w:rsid w:val="00E32FDB"/>
    <w:rsid w:val="00E4048A"/>
    <w:rsid w:val="00E42B6F"/>
    <w:rsid w:val="00E44AB8"/>
    <w:rsid w:val="00E45D89"/>
    <w:rsid w:val="00E4790D"/>
    <w:rsid w:val="00E512D5"/>
    <w:rsid w:val="00E55ED8"/>
    <w:rsid w:val="00E564B6"/>
    <w:rsid w:val="00E5730F"/>
    <w:rsid w:val="00E578E3"/>
    <w:rsid w:val="00E615D5"/>
    <w:rsid w:val="00E6199C"/>
    <w:rsid w:val="00E648FE"/>
    <w:rsid w:val="00E67EF1"/>
    <w:rsid w:val="00E71612"/>
    <w:rsid w:val="00E71C01"/>
    <w:rsid w:val="00E76148"/>
    <w:rsid w:val="00E76525"/>
    <w:rsid w:val="00E801CB"/>
    <w:rsid w:val="00E84C1D"/>
    <w:rsid w:val="00E903C3"/>
    <w:rsid w:val="00E9738F"/>
    <w:rsid w:val="00EA152D"/>
    <w:rsid w:val="00EA68EB"/>
    <w:rsid w:val="00EB5FFC"/>
    <w:rsid w:val="00EB691D"/>
    <w:rsid w:val="00EB79F9"/>
    <w:rsid w:val="00EC0939"/>
    <w:rsid w:val="00EC1FE2"/>
    <w:rsid w:val="00EC4B00"/>
    <w:rsid w:val="00EC5FDB"/>
    <w:rsid w:val="00EC70C1"/>
    <w:rsid w:val="00ED12F8"/>
    <w:rsid w:val="00ED19B2"/>
    <w:rsid w:val="00ED380D"/>
    <w:rsid w:val="00EE0705"/>
    <w:rsid w:val="00EE1D99"/>
    <w:rsid w:val="00EE6201"/>
    <w:rsid w:val="00EE6CC5"/>
    <w:rsid w:val="00EF13E3"/>
    <w:rsid w:val="00EF1EF0"/>
    <w:rsid w:val="00EF20C4"/>
    <w:rsid w:val="00EF60C9"/>
    <w:rsid w:val="00F0151D"/>
    <w:rsid w:val="00F02766"/>
    <w:rsid w:val="00F02B6C"/>
    <w:rsid w:val="00F1244D"/>
    <w:rsid w:val="00F212E3"/>
    <w:rsid w:val="00F315B8"/>
    <w:rsid w:val="00F330B2"/>
    <w:rsid w:val="00F341EF"/>
    <w:rsid w:val="00F34849"/>
    <w:rsid w:val="00F422EF"/>
    <w:rsid w:val="00F44FB8"/>
    <w:rsid w:val="00F51BB6"/>
    <w:rsid w:val="00F53FC3"/>
    <w:rsid w:val="00F54462"/>
    <w:rsid w:val="00F54E9B"/>
    <w:rsid w:val="00F5745A"/>
    <w:rsid w:val="00F678B2"/>
    <w:rsid w:val="00F701E6"/>
    <w:rsid w:val="00F752B8"/>
    <w:rsid w:val="00F80BBF"/>
    <w:rsid w:val="00F8164F"/>
    <w:rsid w:val="00F84CA9"/>
    <w:rsid w:val="00F903FB"/>
    <w:rsid w:val="00F90FE1"/>
    <w:rsid w:val="00F94187"/>
    <w:rsid w:val="00FA064B"/>
    <w:rsid w:val="00FA1921"/>
    <w:rsid w:val="00FA30E2"/>
    <w:rsid w:val="00FA4DDD"/>
    <w:rsid w:val="00FA54CF"/>
    <w:rsid w:val="00FB2FF1"/>
    <w:rsid w:val="00FB35C4"/>
    <w:rsid w:val="00FB5F10"/>
    <w:rsid w:val="00FC4C57"/>
    <w:rsid w:val="00FC69FD"/>
    <w:rsid w:val="00FC6E29"/>
    <w:rsid w:val="00FD4291"/>
    <w:rsid w:val="00FD6B08"/>
    <w:rsid w:val="00FD6B69"/>
    <w:rsid w:val="00FE243B"/>
    <w:rsid w:val="00FE271E"/>
    <w:rsid w:val="00FE4838"/>
    <w:rsid w:val="00FE7171"/>
    <w:rsid w:val="00FF0D8B"/>
    <w:rsid w:val="00FF6CFB"/>
    <w:rsid w:val="00FF6DAD"/>
    <w:rsid w:val="2628E1B5"/>
    <w:rsid w:val="50B1ACEC"/>
    <w:rsid w:val="6D17A89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BB2CE8"/>
  <w15:chartTrackingRefBased/>
  <w15:docId w15:val="{8AC15045-1DDA-4D58-8F14-E20BAED08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22AD"/>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4122AD"/>
    <w:pPr>
      <w:keepNext/>
      <w:keepLines/>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4122AD"/>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2AD"/>
    <w:rPr>
      <w:rFonts w:asciiTheme="majorHAnsi" w:eastAsiaTheme="majorEastAsia" w:hAnsiTheme="majorHAnsi" w:cstheme="majorBidi"/>
      <w:color w:val="000000" w:themeColor="text1"/>
      <w:sz w:val="32"/>
      <w:szCs w:val="32"/>
    </w:rPr>
  </w:style>
  <w:style w:type="paragraph" w:styleId="TOCHeading">
    <w:name w:val="TOC Heading"/>
    <w:basedOn w:val="Heading1"/>
    <w:next w:val="Normal"/>
    <w:uiPriority w:val="39"/>
    <w:unhideWhenUsed/>
    <w:qFormat/>
    <w:rsid w:val="00E10EC3"/>
    <w:pPr>
      <w:outlineLvl w:val="9"/>
    </w:pPr>
    <w:rPr>
      <w:lang w:val="en-US"/>
    </w:rPr>
  </w:style>
  <w:style w:type="character" w:customStyle="1" w:styleId="Heading2Char">
    <w:name w:val="Heading 2 Char"/>
    <w:basedOn w:val="DefaultParagraphFont"/>
    <w:link w:val="Heading2"/>
    <w:uiPriority w:val="9"/>
    <w:rsid w:val="004122AD"/>
    <w:rPr>
      <w:rFonts w:asciiTheme="majorHAnsi" w:eastAsiaTheme="majorEastAsia" w:hAnsiTheme="majorHAnsi" w:cstheme="majorBidi"/>
      <w:color w:val="000000" w:themeColor="text1"/>
      <w:sz w:val="26"/>
      <w:szCs w:val="26"/>
    </w:rPr>
  </w:style>
  <w:style w:type="paragraph" w:styleId="TOC1">
    <w:name w:val="toc 1"/>
    <w:basedOn w:val="Normal"/>
    <w:next w:val="Normal"/>
    <w:autoRedefine/>
    <w:uiPriority w:val="39"/>
    <w:unhideWhenUsed/>
    <w:rsid w:val="00E10EC3"/>
    <w:pPr>
      <w:spacing w:after="100"/>
    </w:pPr>
  </w:style>
  <w:style w:type="paragraph" w:styleId="TOC2">
    <w:name w:val="toc 2"/>
    <w:basedOn w:val="Normal"/>
    <w:next w:val="Normal"/>
    <w:autoRedefine/>
    <w:uiPriority w:val="39"/>
    <w:unhideWhenUsed/>
    <w:rsid w:val="00E10EC3"/>
    <w:pPr>
      <w:spacing w:after="100"/>
      <w:ind w:left="220"/>
    </w:pPr>
  </w:style>
  <w:style w:type="character" w:styleId="Hyperlink">
    <w:name w:val="Hyperlink"/>
    <w:basedOn w:val="DefaultParagraphFont"/>
    <w:uiPriority w:val="99"/>
    <w:unhideWhenUsed/>
    <w:rsid w:val="00E10EC3"/>
    <w:rPr>
      <w:color w:val="0563C1" w:themeColor="hyperlink"/>
      <w:u w:val="single"/>
    </w:rPr>
  </w:style>
  <w:style w:type="paragraph" w:styleId="Header">
    <w:name w:val="header"/>
    <w:basedOn w:val="Normal"/>
    <w:link w:val="HeaderChar"/>
    <w:uiPriority w:val="99"/>
    <w:unhideWhenUsed/>
    <w:rsid w:val="00EF60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60C9"/>
  </w:style>
  <w:style w:type="paragraph" w:styleId="Footer">
    <w:name w:val="footer"/>
    <w:basedOn w:val="Normal"/>
    <w:link w:val="FooterChar"/>
    <w:uiPriority w:val="99"/>
    <w:unhideWhenUsed/>
    <w:rsid w:val="00EF60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60C9"/>
  </w:style>
  <w:style w:type="character" w:customStyle="1" w:styleId="Heading3Char">
    <w:name w:val="Heading 3 Char"/>
    <w:basedOn w:val="DefaultParagraphFont"/>
    <w:link w:val="Heading3"/>
    <w:uiPriority w:val="9"/>
    <w:rsid w:val="004122AD"/>
    <w:rPr>
      <w:rFonts w:asciiTheme="majorHAnsi" w:eastAsiaTheme="majorEastAsia" w:hAnsiTheme="majorHAnsi" w:cstheme="majorBidi"/>
      <w:color w:val="000000" w:themeColor="text1"/>
      <w:sz w:val="24"/>
      <w:szCs w:val="24"/>
    </w:rPr>
  </w:style>
  <w:style w:type="table" w:styleId="TableGrid">
    <w:name w:val="Table Grid"/>
    <w:basedOn w:val="TableNormal"/>
    <w:uiPriority w:val="39"/>
    <w:rsid w:val="00E564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3">
    <w:name w:val="Grid Table 3 Accent 3"/>
    <w:basedOn w:val="TableNormal"/>
    <w:uiPriority w:val="48"/>
    <w:rsid w:val="006A462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ListTable1Light">
    <w:name w:val="List Table 1 Light"/>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7Colorful-Accent3">
    <w:name w:val="Grid Table 7 Colorful Accent 3"/>
    <w:basedOn w:val="TableNormal"/>
    <w:uiPriority w:val="52"/>
    <w:rsid w:val="00D02DB7"/>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3">
    <w:name w:val="toc 3"/>
    <w:basedOn w:val="Normal"/>
    <w:next w:val="Normal"/>
    <w:autoRedefine/>
    <w:uiPriority w:val="39"/>
    <w:unhideWhenUsed/>
    <w:rsid w:val="002576A0"/>
    <w:pPr>
      <w:spacing w:after="100"/>
      <w:ind w:left="440"/>
    </w:pPr>
  </w:style>
  <w:style w:type="table" w:styleId="GridTable5Dark-Accent3">
    <w:name w:val="Grid Table 5 Dark Accent 3"/>
    <w:basedOn w:val="TableNormal"/>
    <w:uiPriority w:val="50"/>
    <w:rsid w:val="00AB292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2-Accent3">
    <w:name w:val="Grid Table 2 Accent 3"/>
    <w:basedOn w:val="TableNormal"/>
    <w:uiPriority w:val="47"/>
    <w:rsid w:val="00AB2924"/>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Light">
    <w:name w:val="Grid Table Light"/>
    <w:basedOn w:val="TableNormal"/>
    <w:uiPriority w:val="40"/>
    <w:rsid w:val="00AB292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qFormat/>
    <w:rsid w:val="005473BC"/>
    <w:rPr>
      <w:i/>
      <w:iCs/>
    </w:rPr>
  </w:style>
  <w:style w:type="character" w:styleId="Strong">
    <w:name w:val="Strong"/>
    <w:basedOn w:val="DefaultParagraphFont"/>
    <w:uiPriority w:val="22"/>
    <w:qFormat/>
    <w:rsid w:val="00E2415D"/>
    <w:rPr>
      <w:b/>
      <w:bCs/>
    </w:rPr>
  </w:style>
  <w:style w:type="table" w:styleId="GridTable3">
    <w:name w:val="Grid Table 3"/>
    <w:basedOn w:val="TableNormal"/>
    <w:uiPriority w:val="48"/>
    <w:rsid w:val="0028087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ListParagraph">
    <w:name w:val="List Paragraph"/>
    <w:basedOn w:val="Normal"/>
    <w:uiPriority w:val="34"/>
    <w:qFormat/>
    <w:rsid w:val="0050046F"/>
    <w:pPr>
      <w:ind w:left="720"/>
      <w:contextualSpacing/>
    </w:pPr>
  </w:style>
  <w:style w:type="paragraph" w:customStyle="1" w:styleId="paragraph">
    <w:name w:val="paragraph"/>
    <w:basedOn w:val="Normal"/>
    <w:rsid w:val="004B096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4B096B"/>
  </w:style>
  <w:style w:type="character" w:customStyle="1" w:styleId="normaltextrun">
    <w:name w:val="normaltextrun"/>
    <w:basedOn w:val="DefaultParagraphFont"/>
    <w:rsid w:val="004B096B"/>
  </w:style>
  <w:style w:type="character" w:styleId="UnresolvedMention">
    <w:name w:val="Unresolved Mention"/>
    <w:basedOn w:val="DefaultParagraphFont"/>
    <w:uiPriority w:val="99"/>
    <w:semiHidden/>
    <w:unhideWhenUsed/>
    <w:rsid w:val="00003D38"/>
    <w:rPr>
      <w:color w:val="605E5C"/>
      <w:shd w:val="clear" w:color="auto" w:fill="E1DFDD"/>
    </w:rPr>
  </w:style>
  <w:style w:type="table" w:styleId="PlainTable5">
    <w:name w:val="Plain Table 5"/>
    <w:basedOn w:val="TableNormal"/>
    <w:uiPriority w:val="45"/>
    <w:rsid w:val="0074278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986318">
      <w:bodyDiv w:val="1"/>
      <w:marLeft w:val="0"/>
      <w:marRight w:val="0"/>
      <w:marTop w:val="0"/>
      <w:marBottom w:val="0"/>
      <w:divBdr>
        <w:top w:val="none" w:sz="0" w:space="0" w:color="auto"/>
        <w:left w:val="none" w:sz="0" w:space="0" w:color="auto"/>
        <w:bottom w:val="none" w:sz="0" w:space="0" w:color="auto"/>
        <w:right w:val="none" w:sz="0" w:space="0" w:color="auto"/>
      </w:divBdr>
    </w:div>
    <w:div w:id="234365798">
      <w:bodyDiv w:val="1"/>
      <w:marLeft w:val="0"/>
      <w:marRight w:val="0"/>
      <w:marTop w:val="0"/>
      <w:marBottom w:val="0"/>
      <w:divBdr>
        <w:top w:val="none" w:sz="0" w:space="0" w:color="auto"/>
        <w:left w:val="none" w:sz="0" w:space="0" w:color="auto"/>
        <w:bottom w:val="none" w:sz="0" w:space="0" w:color="auto"/>
        <w:right w:val="none" w:sz="0" w:space="0" w:color="auto"/>
      </w:divBdr>
    </w:div>
    <w:div w:id="277303566">
      <w:bodyDiv w:val="1"/>
      <w:marLeft w:val="0"/>
      <w:marRight w:val="0"/>
      <w:marTop w:val="0"/>
      <w:marBottom w:val="0"/>
      <w:divBdr>
        <w:top w:val="none" w:sz="0" w:space="0" w:color="auto"/>
        <w:left w:val="none" w:sz="0" w:space="0" w:color="auto"/>
        <w:bottom w:val="none" w:sz="0" w:space="0" w:color="auto"/>
        <w:right w:val="none" w:sz="0" w:space="0" w:color="auto"/>
      </w:divBdr>
    </w:div>
    <w:div w:id="341248559">
      <w:bodyDiv w:val="1"/>
      <w:marLeft w:val="0"/>
      <w:marRight w:val="0"/>
      <w:marTop w:val="0"/>
      <w:marBottom w:val="0"/>
      <w:divBdr>
        <w:top w:val="none" w:sz="0" w:space="0" w:color="auto"/>
        <w:left w:val="none" w:sz="0" w:space="0" w:color="auto"/>
        <w:bottom w:val="none" w:sz="0" w:space="0" w:color="auto"/>
        <w:right w:val="none" w:sz="0" w:space="0" w:color="auto"/>
      </w:divBdr>
    </w:div>
    <w:div w:id="353581233">
      <w:bodyDiv w:val="1"/>
      <w:marLeft w:val="0"/>
      <w:marRight w:val="0"/>
      <w:marTop w:val="0"/>
      <w:marBottom w:val="0"/>
      <w:divBdr>
        <w:top w:val="none" w:sz="0" w:space="0" w:color="auto"/>
        <w:left w:val="none" w:sz="0" w:space="0" w:color="auto"/>
        <w:bottom w:val="none" w:sz="0" w:space="0" w:color="auto"/>
        <w:right w:val="none" w:sz="0" w:space="0" w:color="auto"/>
      </w:divBdr>
      <w:divsChild>
        <w:div w:id="1700081835">
          <w:marLeft w:val="0"/>
          <w:marRight w:val="0"/>
          <w:marTop w:val="0"/>
          <w:marBottom w:val="0"/>
          <w:divBdr>
            <w:top w:val="none" w:sz="0" w:space="0" w:color="auto"/>
            <w:left w:val="none" w:sz="0" w:space="0" w:color="auto"/>
            <w:bottom w:val="none" w:sz="0" w:space="0" w:color="auto"/>
            <w:right w:val="none" w:sz="0" w:space="0" w:color="auto"/>
          </w:divBdr>
          <w:divsChild>
            <w:div w:id="3388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96755">
      <w:bodyDiv w:val="1"/>
      <w:marLeft w:val="0"/>
      <w:marRight w:val="0"/>
      <w:marTop w:val="0"/>
      <w:marBottom w:val="0"/>
      <w:divBdr>
        <w:top w:val="none" w:sz="0" w:space="0" w:color="auto"/>
        <w:left w:val="none" w:sz="0" w:space="0" w:color="auto"/>
        <w:bottom w:val="none" w:sz="0" w:space="0" w:color="auto"/>
        <w:right w:val="none" w:sz="0" w:space="0" w:color="auto"/>
      </w:divBdr>
    </w:div>
    <w:div w:id="434208617">
      <w:bodyDiv w:val="1"/>
      <w:marLeft w:val="0"/>
      <w:marRight w:val="0"/>
      <w:marTop w:val="0"/>
      <w:marBottom w:val="0"/>
      <w:divBdr>
        <w:top w:val="none" w:sz="0" w:space="0" w:color="auto"/>
        <w:left w:val="none" w:sz="0" w:space="0" w:color="auto"/>
        <w:bottom w:val="none" w:sz="0" w:space="0" w:color="auto"/>
        <w:right w:val="none" w:sz="0" w:space="0" w:color="auto"/>
      </w:divBdr>
    </w:div>
    <w:div w:id="473763006">
      <w:bodyDiv w:val="1"/>
      <w:marLeft w:val="0"/>
      <w:marRight w:val="0"/>
      <w:marTop w:val="0"/>
      <w:marBottom w:val="0"/>
      <w:divBdr>
        <w:top w:val="none" w:sz="0" w:space="0" w:color="auto"/>
        <w:left w:val="none" w:sz="0" w:space="0" w:color="auto"/>
        <w:bottom w:val="none" w:sz="0" w:space="0" w:color="auto"/>
        <w:right w:val="none" w:sz="0" w:space="0" w:color="auto"/>
      </w:divBdr>
    </w:div>
    <w:div w:id="657729228">
      <w:bodyDiv w:val="1"/>
      <w:marLeft w:val="0"/>
      <w:marRight w:val="0"/>
      <w:marTop w:val="0"/>
      <w:marBottom w:val="0"/>
      <w:divBdr>
        <w:top w:val="none" w:sz="0" w:space="0" w:color="auto"/>
        <w:left w:val="none" w:sz="0" w:space="0" w:color="auto"/>
        <w:bottom w:val="none" w:sz="0" w:space="0" w:color="auto"/>
        <w:right w:val="none" w:sz="0" w:space="0" w:color="auto"/>
      </w:divBdr>
    </w:div>
    <w:div w:id="692420240">
      <w:bodyDiv w:val="1"/>
      <w:marLeft w:val="0"/>
      <w:marRight w:val="0"/>
      <w:marTop w:val="0"/>
      <w:marBottom w:val="0"/>
      <w:divBdr>
        <w:top w:val="none" w:sz="0" w:space="0" w:color="auto"/>
        <w:left w:val="none" w:sz="0" w:space="0" w:color="auto"/>
        <w:bottom w:val="none" w:sz="0" w:space="0" w:color="auto"/>
        <w:right w:val="none" w:sz="0" w:space="0" w:color="auto"/>
      </w:divBdr>
    </w:div>
    <w:div w:id="751464284">
      <w:bodyDiv w:val="1"/>
      <w:marLeft w:val="0"/>
      <w:marRight w:val="0"/>
      <w:marTop w:val="0"/>
      <w:marBottom w:val="0"/>
      <w:divBdr>
        <w:top w:val="none" w:sz="0" w:space="0" w:color="auto"/>
        <w:left w:val="none" w:sz="0" w:space="0" w:color="auto"/>
        <w:bottom w:val="none" w:sz="0" w:space="0" w:color="auto"/>
        <w:right w:val="none" w:sz="0" w:space="0" w:color="auto"/>
      </w:divBdr>
    </w:div>
    <w:div w:id="895507673">
      <w:bodyDiv w:val="1"/>
      <w:marLeft w:val="0"/>
      <w:marRight w:val="0"/>
      <w:marTop w:val="0"/>
      <w:marBottom w:val="0"/>
      <w:divBdr>
        <w:top w:val="none" w:sz="0" w:space="0" w:color="auto"/>
        <w:left w:val="none" w:sz="0" w:space="0" w:color="auto"/>
        <w:bottom w:val="none" w:sz="0" w:space="0" w:color="auto"/>
        <w:right w:val="none" w:sz="0" w:space="0" w:color="auto"/>
      </w:divBdr>
    </w:div>
    <w:div w:id="900100090">
      <w:bodyDiv w:val="1"/>
      <w:marLeft w:val="0"/>
      <w:marRight w:val="0"/>
      <w:marTop w:val="0"/>
      <w:marBottom w:val="0"/>
      <w:divBdr>
        <w:top w:val="none" w:sz="0" w:space="0" w:color="auto"/>
        <w:left w:val="none" w:sz="0" w:space="0" w:color="auto"/>
        <w:bottom w:val="none" w:sz="0" w:space="0" w:color="auto"/>
        <w:right w:val="none" w:sz="0" w:space="0" w:color="auto"/>
      </w:divBdr>
    </w:div>
    <w:div w:id="1403530210">
      <w:bodyDiv w:val="1"/>
      <w:marLeft w:val="0"/>
      <w:marRight w:val="0"/>
      <w:marTop w:val="0"/>
      <w:marBottom w:val="0"/>
      <w:divBdr>
        <w:top w:val="none" w:sz="0" w:space="0" w:color="auto"/>
        <w:left w:val="none" w:sz="0" w:space="0" w:color="auto"/>
        <w:bottom w:val="none" w:sz="0" w:space="0" w:color="auto"/>
        <w:right w:val="none" w:sz="0" w:space="0" w:color="auto"/>
      </w:divBdr>
    </w:div>
    <w:div w:id="1746030378">
      <w:bodyDiv w:val="1"/>
      <w:marLeft w:val="0"/>
      <w:marRight w:val="0"/>
      <w:marTop w:val="0"/>
      <w:marBottom w:val="0"/>
      <w:divBdr>
        <w:top w:val="none" w:sz="0" w:space="0" w:color="auto"/>
        <w:left w:val="none" w:sz="0" w:space="0" w:color="auto"/>
        <w:bottom w:val="none" w:sz="0" w:space="0" w:color="auto"/>
        <w:right w:val="none" w:sz="0" w:space="0" w:color="auto"/>
      </w:divBdr>
    </w:div>
    <w:div w:id="1826511103">
      <w:bodyDiv w:val="1"/>
      <w:marLeft w:val="0"/>
      <w:marRight w:val="0"/>
      <w:marTop w:val="0"/>
      <w:marBottom w:val="0"/>
      <w:divBdr>
        <w:top w:val="none" w:sz="0" w:space="0" w:color="auto"/>
        <w:left w:val="none" w:sz="0" w:space="0" w:color="auto"/>
        <w:bottom w:val="none" w:sz="0" w:space="0" w:color="auto"/>
        <w:right w:val="none" w:sz="0" w:space="0" w:color="auto"/>
      </w:divBdr>
    </w:div>
    <w:div w:id="1876965670">
      <w:bodyDiv w:val="1"/>
      <w:marLeft w:val="0"/>
      <w:marRight w:val="0"/>
      <w:marTop w:val="0"/>
      <w:marBottom w:val="0"/>
      <w:divBdr>
        <w:top w:val="none" w:sz="0" w:space="0" w:color="auto"/>
        <w:left w:val="none" w:sz="0" w:space="0" w:color="auto"/>
        <w:bottom w:val="none" w:sz="0" w:space="0" w:color="auto"/>
        <w:right w:val="none" w:sz="0" w:space="0" w:color="auto"/>
      </w:divBdr>
      <w:divsChild>
        <w:div w:id="2110466487">
          <w:marLeft w:val="0"/>
          <w:marRight w:val="0"/>
          <w:marTop w:val="0"/>
          <w:marBottom w:val="0"/>
          <w:divBdr>
            <w:top w:val="none" w:sz="0" w:space="0" w:color="auto"/>
            <w:left w:val="none" w:sz="0" w:space="0" w:color="auto"/>
            <w:bottom w:val="none" w:sz="0" w:space="0" w:color="auto"/>
            <w:right w:val="none" w:sz="0" w:space="0" w:color="auto"/>
          </w:divBdr>
          <w:divsChild>
            <w:div w:id="61887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163634">
      <w:bodyDiv w:val="1"/>
      <w:marLeft w:val="0"/>
      <w:marRight w:val="0"/>
      <w:marTop w:val="0"/>
      <w:marBottom w:val="0"/>
      <w:divBdr>
        <w:top w:val="none" w:sz="0" w:space="0" w:color="auto"/>
        <w:left w:val="none" w:sz="0" w:space="0" w:color="auto"/>
        <w:bottom w:val="none" w:sz="0" w:space="0" w:color="auto"/>
        <w:right w:val="none" w:sz="0" w:space="0" w:color="auto"/>
      </w:divBdr>
    </w:div>
    <w:div w:id="2078671673">
      <w:bodyDiv w:val="1"/>
      <w:marLeft w:val="0"/>
      <w:marRight w:val="0"/>
      <w:marTop w:val="0"/>
      <w:marBottom w:val="0"/>
      <w:divBdr>
        <w:top w:val="none" w:sz="0" w:space="0" w:color="auto"/>
        <w:left w:val="none" w:sz="0" w:space="0" w:color="auto"/>
        <w:bottom w:val="none" w:sz="0" w:space="0" w:color="auto"/>
        <w:right w:val="none" w:sz="0" w:space="0" w:color="auto"/>
      </w:divBdr>
    </w:div>
    <w:div w:id="2121682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hyperlink" Target="https://www.smashingmagazine.com/2010/01/color-theory-for-designers-part-1-the-meaning-of-color/"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image" Target="media/image11.png"/><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0.png"/><Relationship Id="rId10" Type="http://schemas.openxmlformats.org/officeDocument/2006/relationships/header" Target="header1.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footer" Target="footer3.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728cd52a-ade2-4a1c-9181-c4f8ef13597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A9536D25D76BE4EBCDE1FCE01F35524" ma:contentTypeVersion="18" ma:contentTypeDescription="Create a new document." ma:contentTypeScope="" ma:versionID="c58322a8565cb4ac1119b7833ecc7d4b">
  <xsd:schema xmlns:xsd="http://www.w3.org/2001/XMLSchema" xmlns:xs="http://www.w3.org/2001/XMLSchema" xmlns:p="http://schemas.microsoft.com/office/2006/metadata/properties" xmlns:ns3="13133335-b05e-496b-b4e6-1d81a60a6cb1" xmlns:ns4="728cd52a-ade2-4a1c-9181-c4f8ef135971" targetNamespace="http://schemas.microsoft.com/office/2006/metadata/properties" ma:root="true" ma:fieldsID="693e472296d0b9c7070b963572f7eb46" ns3:_="" ns4:_="">
    <xsd:import namespace="13133335-b05e-496b-b4e6-1d81a60a6cb1"/>
    <xsd:import namespace="728cd52a-ade2-4a1c-9181-c4f8ef13597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element ref="ns4:MediaServiceSearchProperties" minOccurs="0"/>
                <xsd:element ref="ns4:MediaServiceLocation"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133335-b05e-496b-b4e6-1d81a60a6cb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8cd52a-ade2-4a1c-9181-c4f8ef13597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9D1179-FB14-4D3D-9D2C-43ED7502284B}">
  <ds:schemaRefs>
    <ds:schemaRef ds:uri="http://schemas.microsoft.com/office/2006/metadata/properties"/>
    <ds:schemaRef ds:uri="http://schemas.microsoft.com/office/infopath/2007/PartnerControls"/>
    <ds:schemaRef ds:uri="728cd52a-ade2-4a1c-9181-c4f8ef135971"/>
  </ds:schemaRefs>
</ds:datastoreItem>
</file>

<file path=customXml/itemProps2.xml><?xml version="1.0" encoding="utf-8"?>
<ds:datastoreItem xmlns:ds="http://schemas.openxmlformats.org/officeDocument/2006/customXml" ds:itemID="{5E9DA49A-40BF-45EA-852D-66BE2DD1513F}">
  <ds:schemaRefs>
    <ds:schemaRef ds:uri="http://schemas.microsoft.com/sharepoint/v3/contenttype/forms"/>
  </ds:schemaRefs>
</ds:datastoreItem>
</file>

<file path=customXml/itemProps3.xml><?xml version="1.0" encoding="utf-8"?>
<ds:datastoreItem xmlns:ds="http://schemas.openxmlformats.org/officeDocument/2006/customXml" ds:itemID="{4C45CDC5-09B9-4BFB-A077-27C7973CF1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133335-b05e-496b-b4e6-1d81a60a6cb1"/>
    <ds:schemaRef ds:uri="728cd52a-ade2-4a1c-9181-c4f8ef1359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96A0EA-273D-4555-A8C8-EF4266D95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5</TotalTime>
  <Pages>16</Pages>
  <Words>1280</Words>
  <Characters>729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1</CharactersWithSpaces>
  <SharedDoc>false</SharedDoc>
  <HLinks>
    <vt:vector size="126" baseType="variant">
      <vt:variant>
        <vt:i4>1048629</vt:i4>
      </vt:variant>
      <vt:variant>
        <vt:i4>122</vt:i4>
      </vt:variant>
      <vt:variant>
        <vt:i4>0</vt:i4>
      </vt:variant>
      <vt:variant>
        <vt:i4>5</vt:i4>
      </vt:variant>
      <vt:variant>
        <vt:lpwstr/>
      </vt:variant>
      <vt:variant>
        <vt:lpwstr>_Toc161523779</vt:lpwstr>
      </vt:variant>
      <vt:variant>
        <vt:i4>1048629</vt:i4>
      </vt:variant>
      <vt:variant>
        <vt:i4>116</vt:i4>
      </vt:variant>
      <vt:variant>
        <vt:i4>0</vt:i4>
      </vt:variant>
      <vt:variant>
        <vt:i4>5</vt:i4>
      </vt:variant>
      <vt:variant>
        <vt:lpwstr/>
      </vt:variant>
      <vt:variant>
        <vt:lpwstr>_Toc161523778</vt:lpwstr>
      </vt:variant>
      <vt:variant>
        <vt:i4>1048629</vt:i4>
      </vt:variant>
      <vt:variant>
        <vt:i4>110</vt:i4>
      </vt:variant>
      <vt:variant>
        <vt:i4>0</vt:i4>
      </vt:variant>
      <vt:variant>
        <vt:i4>5</vt:i4>
      </vt:variant>
      <vt:variant>
        <vt:lpwstr/>
      </vt:variant>
      <vt:variant>
        <vt:lpwstr>_Toc161523777</vt:lpwstr>
      </vt:variant>
      <vt:variant>
        <vt:i4>1048629</vt:i4>
      </vt:variant>
      <vt:variant>
        <vt:i4>104</vt:i4>
      </vt:variant>
      <vt:variant>
        <vt:i4>0</vt:i4>
      </vt:variant>
      <vt:variant>
        <vt:i4>5</vt:i4>
      </vt:variant>
      <vt:variant>
        <vt:lpwstr/>
      </vt:variant>
      <vt:variant>
        <vt:lpwstr>_Toc161523776</vt:lpwstr>
      </vt:variant>
      <vt:variant>
        <vt:i4>1048629</vt:i4>
      </vt:variant>
      <vt:variant>
        <vt:i4>98</vt:i4>
      </vt:variant>
      <vt:variant>
        <vt:i4>0</vt:i4>
      </vt:variant>
      <vt:variant>
        <vt:i4>5</vt:i4>
      </vt:variant>
      <vt:variant>
        <vt:lpwstr/>
      </vt:variant>
      <vt:variant>
        <vt:lpwstr>_Toc161523775</vt:lpwstr>
      </vt:variant>
      <vt:variant>
        <vt:i4>1048629</vt:i4>
      </vt:variant>
      <vt:variant>
        <vt:i4>92</vt:i4>
      </vt:variant>
      <vt:variant>
        <vt:i4>0</vt:i4>
      </vt:variant>
      <vt:variant>
        <vt:i4>5</vt:i4>
      </vt:variant>
      <vt:variant>
        <vt:lpwstr/>
      </vt:variant>
      <vt:variant>
        <vt:lpwstr>_Toc161523774</vt:lpwstr>
      </vt:variant>
      <vt:variant>
        <vt:i4>1048629</vt:i4>
      </vt:variant>
      <vt:variant>
        <vt:i4>86</vt:i4>
      </vt:variant>
      <vt:variant>
        <vt:i4>0</vt:i4>
      </vt:variant>
      <vt:variant>
        <vt:i4>5</vt:i4>
      </vt:variant>
      <vt:variant>
        <vt:lpwstr/>
      </vt:variant>
      <vt:variant>
        <vt:lpwstr>_Toc161523773</vt:lpwstr>
      </vt:variant>
      <vt:variant>
        <vt:i4>1048629</vt:i4>
      </vt:variant>
      <vt:variant>
        <vt:i4>80</vt:i4>
      </vt:variant>
      <vt:variant>
        <vt:i4>0</vt:i4>
      </vt:variant>
      <vt:variant>
        <vt:i4>5</vt:i4>
      </vt:variant>
      <vt:variant>
        <vt:lpwstr/>
      </vt:variant>
      <vt:variant>
        <vt:lpwstr>_Toc161523772</vt:lpwstr>
      </vt:variant>
      <vt:variant>
        <vt:i4>1048629</vt:i4>
      </vt:variant>
      <vt:variant>
        <vt:i4>74</vt:i4>
      </vt:variant>
      <vt:variant>
        <vt:i4>0</vt:i4>
      </vt:variant>
      <vt:variant>
        <vt:i4>5</vt:i4>
      </vt:variant>
      <vt:variant>
        <vt:lpwstr/>
      </vt:variant>
      <vt:variant>
        <vt:lpwstr>_Toc161523771</vt:lpwstr>
      </vt:variant>
      <vt:variant>
        <vt:i4>1048629</vt:i4>
      </vt:variant>
      <vt:variant>
        <vt:i4>68</vt:i4>
      </vt:variant>
      <vt:variant>
        <vt:i4>0</vt:i4>
      </vt:variant>
      <vt:variant>
        <vt:i4>5</vt:i4>
      </vt:variant>
      <vt:variant>
        <vt:lpwstr/>
      </vt:variant>
      <vt:variant>
        <vt:lpwstr>_Toc161523770</vt:lpwstr>
      </vt:variant>
      <vt:variant>
        <vt:i4>1114165</vt:i4>
      </vt:variant>
      <vt:variant>
        <vt:i4>62</vt:i4>
      </vt:variant>
      <vt:variant>
        <vt:i4>0</vt:i4>
      </vt:variant>
      <vt:variant>
        <vt:i4>5</vt:i4>
      </vt:variant>
      <vt:variant>
        <vt:lpwstr/>
      </vt:variant>
      <vt:variant>
        <vt:lpwstr>_Toc161523769</vt:lpwstr>
      </vt:variant>
      <vt:variant>
        <vt:i4>1114165</vt:i4>
      </vt:variant>
      <vt:variant>
        <vt:i4>56</vt:i4>
      </vt:variant>
      <vt:variant>
        <vt:i4>0</vt:i4>
      </vt:variant>
      <vt:variant>
        <vt:i4>5</vt:i4>
      </vt:variant>
      <vt:variant>
        <vt:lpwstr/>
      </vt:variant>
      <vt:variant>
        <vt:lpwstr>_Toc161523768</vt:lpwstr>
      </vt:variant>
      <vt:variant>
        <vt:i4>1114165</vt:i4>
      </vt:variant>
      <vt:variant>
        <vt:i4>50</vt:i4>
      </vt:variant>
      <vt:variant>
        <vt:i4>0</vt:i4>
      </vt:variant>
      <vt:variant>
        <vt:i4>5</vt:i4>
      </vt:variant>
      <vt:variant>
        <vt:lpwstr/>
      </vt:variant>
      <vt:variant>
        <vt:lpwstr>_Toc161523767</vt:lpwstr>
      </vt:variant>
      <vt:variant>
        <vt:i4>1114165</vt:i4>
      </vt:variant>
      <vt:variant>
        <vt:i4>44</vt:i4>
      </vt:variant>
      <vt:variant>
        <vt:i4>0</vt:i4>
      </vt:variant>
      <vt:variant>
        <vt:i4>5</vt:i4>
      </vt:variant>
      <vt:variant>
        <vt:lpwstr/>
      </vt:variant>
      <vt:variant>
        <vt:lpwstr>_Toc161523766</vt:lpwstr>
      </vt:variant>
      <vt:variant>
        <vt:i4>1114165</vt:i4>
      </vt:variant>
      <vt:variant>
        <vt:i4>38</vt:i4>
      </vt:variant>
      <vt:variant>
        <vt:i4>0</vt:i4>
      </vt:variant>
      <vt:variant>
        <vt:i4>5</vt:i4>
      </vt:variant>
      <vt:variant>
        <vt:lpwstr/>
      </vt:variant>
      <vt:variant>
        <vt:lpwstr>_Toc161523765</vt:lpwstr>
      </vt:variant>
      <vt:variant>
        <vt:i4>1114165</vt:i4>
      </vt:variant>
      <vt:variant>
        <vt:i4>32</vt:i4>
      </vt:variant>
      <vt:variant>
        <vt:i4>0</vt:i4>
      </vt:variant>
      <vt:variant>
        <vt:i4>5</vt:i4>
      </vt:variant>
      <vt:variant>
        <vt:lpwstr/>
      </vt:variant>
      <vt:variant>
        <vt:lpwstr>_Toc161523764</vt:lpwstr>
      </vt:variant>
      <vt:variant>
        <vt:i4>1114165</vt:i4>
      </vt:variant>
      <vt:variant>
        <vt:i4>26</vt:i4>
      </vt:variant>
      <vt:variant>
        <vt:i4>0</vt:i4>
      </vt:variant>
      <vt:variant>
        <vt:i4>5</vt:i4>
      </vt:variant>
      <vt:variant>
        <vt:lpwstr/>
      </vt:variant>
      <vt:variant>
        <vt:lpwstr>_Toc161523763</vt:lpwstr>
      </vt:variant>
      <vt:variant>
        <vt:i4>1114165</vt:i4>
      </vt:variant>
      <vt:variant>
        <vt:i4>20</vt:i4>
      </vt:variant>
      <vt:variant>
        <vt:i4>0</vt:i4>
      </vt:variant>
      <vt:variant>
        <vt:i4>5</vt:i4>
      </vt:variant>
      <vt:variant>
        <vt:lpwstr/>
      </vt:variant>
      <vt:variant>
        <vt:lpwstr>_Toc161523762</vt:lpwstr>
      </vt:variant>
      <vt:variant>
        <vt:i4>1114165</vt:i4>
      </vt:variant>
      <vt:variant>
        <vt:i4>14</vt:i4>
      </vt:variant>
      <vt:variant>
        <vt:i4>0</vt:i4>
      </vt:variant>
      <vt:variant>
        <vt:i4>5</vt:i4>
      </vt:variant>
      <vt:variant>
        <vt:lpwstr/>
      </vt:variant>
      <vt:variant>
        <vt:lpwstr>_Toc161523761</vt:lpwstr>
      </vt:variant>
      <vt:variant>
        <vt:i4>1114165</vt:i4>
      </vt:variant>
      <vt:variant>
        <vt:i4>8</vt:i4>
      </vt:variant>
      <vt:variant>
        <vt:i4>0</vt:i4>
      </vt:variant>
      <vt:variant>
        <vt:i4>5</vt:i4>
      </vt:variant>
      <vt:variant>
        <vt:lpwstr/>
      </vt:variant>
      <vt:variant>
        <vt:lpwstr>_Toc161523760</vt:lpwstr>
      </vt:variant>
      <vt:variant>
        <vt:i4>1179701</vt:i4>
      </vt:variant>
      <vt:variant>
        <vt:i4>2</vt:i4>
      </vt:variant>
      <vt:variant>
        <vt:i4>0</vt:i4>
      </vt:variant>
      <vt:variant>
        <vt:i4>5</vt:i4>
      </vt:variant>
      <vt:variant>
        <vt:lpwstr/>
      </vt:variant>
      <vt:variant>
        <vt:lpwstr>_Toc1615237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Darley</dc:creator>
  <cp:keywords/>
  <dc:description/>
  <cp:lastModifiedBy>LILIE-MAI STEAD (570421)</cp:lastModifiedBy>
  <cp:revision>32</cp:revision>
  <dcterms:created xsi:type="dcterms:W3CDTF">2024-04-04T23:29:00Z</dcterms:created>
  <dcterms:modified xsi:type="dcterms:W3CDTF">2024-04-23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536D25D76BE4EBCDE1FCE01F35524</vt:lpwstr>
  </property>
</Properties>
</file>